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BD80D8" w14:textId="6534BE91" w:rsidR="00FF3623" w:rsidRDefault="00FF3623" w:rsidP="00FF3623"/>
    <w:p w14:paraId="1D04BCA8" w14:textId="7A0B93CE" w:rsidR="00FF3623" w:rsidRPr="0056532D" w:rsidRDefault="005C0A82" w:rsidP="00FF36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46916D88" wp14:editId="1638BD38">
                <wp:simplePos x="0" y="0"/>
                <wp:positionH relativeFrom="margin">
                  <wp:align>center</wp:align>
                </wp:positionH>
                <wp:positionV relativeFrom="paragraph">
                  <wp:posOffset>7620</wp:posOffset>
                </wp:positionV>
                <wp:extent cx="2360930" cy="1404620"/>
                <wp:effectExtent l="0" t="0" r="1714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B200C4" w14:textId="31E92512" w:rsidR="005C0A82" w:rsidRPr="00997B5D" w:rsidRDefault="00997B5D" w:rsidP="00997B5D">
                            <w:pPr>
                              <w:jc w:val="center"/>
                              <w:rPr>
                                <w:color w:val="000000" w:themeColor="text1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97B5D">
                              <w:rPr>
                                <w:color w:val="000000" w:themeColor="text1"/>
                                <w:sz w:val="52"/>
                                <w:szCs w:val="5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stem Diagr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6916D8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6pt;width:185.9pt;height:110.6pt;z-index:251658240;visibility:visible;mso-wrap-style:square;mso-width-percent:40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" fillcolor="white [3212]" strokecolor="white [3212]">
                <v:textbox style="mso-fit-shape-to-text:t">
                  <w:txbxContent>
                    <w:p w14:paraId="0BB200C4" w14:textId="31E92512" w:rsidR="005C0A82" w:rsidRPr="00997B5D" w:rsidRDefault="00997B5D" w:rsidP="00997B5D">
                      <w:pPr>
                        <w:jc w:val="center"/>
                        <w:rPr>
                          <w:color w:val="000000" w:themeColor="text1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97B5D">
                        <w:rPr>
                          <w:color w:val="000000" w:themeColor="text1"/>
                          <w:sz w:val="52"/>
                          <w:szCs w:val="5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stem Diagr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9C638DE" w14:textId="30DDFA00" w:rsidR="00FF3623" w:rsidRPr="0056532D" w:rsidRDefault="00FF3623" w:rsidP="00FF3623"/>
    <w:p w14:paraId="24809390" w14:textId="266A729E" w:rsidR="00FF3623" w:rsidRPr="0056532D" w:rsidRDefault="00FF3623" w:rsidP="00FF3623"/>
    <w:p w14:paraId="73A9B8E7" w14:textId="246610FC" w:rsidR="00FF3623" w:rsidRPr="0056532D" w:rsidRDefault="00A76FC8" w:rsidP="00FF362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2" behindDoc="0" locked="0" layoutInCell="1" allowOverlap="1" wp14:anchorId="5EB867AE" wp14:editId="19BFBCED">
                <wp:simplePos x="0" y="0"/>
                <wp:positionH relativeFrom="margin">
                  <wp:posOffset>247650</wp:posOffset>
                </wp:positionH>
                <wp:positionV relativeFrom="paragraph">
                  <wp:posOffset>133985</wp:posOffset>
                </wp:positionV>
                <wp:extent cx="4876800" cy="1404620"/>
                <wp:effectExtent l="0" t="0" r="19050" b="2286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7680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9BA1CA" w14:textId="396FA880" w:rsidR="00A76FC8" w:rsidRPr="00A76FC8" w:rsidRDefault="00B80958" w:rsidP="00A76FC8">
                            <w:pPr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System Diagram of </w:t>
                            </w:r>
                            <w:r w:rsidR="000D544E"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emote 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B867AE" id="_x0000_s1027" type="#_x0000_t202" style="position:absolute;margin-left:19.5pt;margin-top:10.55pt;width:384pt;height:110.6pt;z-index:25165824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" fillcolor="white [3212]" strokecolor="white [3212]">
                <v:textbox style="mso-fit-shape-to-text:t">
                  <w:txbxContent>
                    <w:p w14:paraId="619BA1CA" w14:textId="396FA880" w:rsidR="00A76FC8" w:rsidRPr="00A76FC8" w:rsidRDefault="00B80958" w:rsidP="00A76FC8">
                      <w:pPr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System Diagram of </w:t>
                      </w:r>
                      <w:r w:rsidR="000D544E"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emote Controll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51275B98" w14:textId="3B92A406" w:rsidR="00FF3623" w:rsidRPr="0056532D" w:rsidRDefault="00FF3623" w:rsidP="00FF3623"/>
    <w:p w14:paraId="6DF1C2CA" w14:textId="51BD2C91" w:rsidR="00FF3623" w:rsidRPr="0056532D" w:rsidRDefault="00FF3623" w:rsidP="00FF3623"/>
    <w:p w14:paraId="6ECAA0C9" w14:textId="3F534B7B" w:rsidR="00FF3623" w:rsidRPr="0056532D" w:rsidRDefault="00102570" w:rsidP="00FF3623">
      <w:pPr>
        <w:rPr>
          <w:lang w:bidi="si-LK"/>
        </w:rPr>
      </w:pPr>
      <w:r>
        <w:rPr>
          <w:noProof/>
          <w:lang w:bidi="si-LK"/>
        </w:rPr>
        <mc:AlternateContent>
          <mc:Choice Requires="wpg">
            <w:drawing>
              <wp:anchor distT="0" distB="0" distL="114300" distR="114300" simplePos="0" relativeHeight="251658246" behindDoc="0" locked="0" layoutInCell="1" allowOverlap="1" wp14:anchorId="79839455" wp14:editId="70D38926">
                <wp:simplePos x="0" y="0"/>
                <wp:positionH relativeFrom="column">
                  <wp:posOffset>350520</wp:posOffset>
                </wp:positionH>
                <wp:positionV relativeFrom="paragraph">
                  <wp:posOffset>301625</wp:posOffset>
                </wp:positionV>
                <wp:extent cx="8923020" cy="7103534"/>
                <wp:effectExtent l="0" t="0" r="11430" b="21590"/>
                <wp:wrapNone/>
                <wp:docPr id="1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923020" cy="7103534"/>
                          <a:chOff x="0" y="0"/>
                          <a:chExt cx="8923020" cy="7103534"/>
                        </a:xfrm>
                      </wpg:grpSpPr>
                      <wps:wsp>
                        <wps:cNvPr id="13" name="Google Shape;199;p9"/>
                        <wps:cNvCnPr/>
                        <wps:spPr>
                          <a:xfrm rot="5400000">
                            <a:off x="3613468" y="5900102"/>
                            <a:ext cx="1124585" cy="0"/>
                          </a:xfrm>
                          <a:prstGeom prst="straightConnector1">
                            <a:avLst/>
                          </a:prstGeom>
                          <a:noFill/>
                          <a:ln w="19050" cap="flat" cmpd="sng">
                            <a:solidFill>
                              <a:schemeClr val="dk1"/>
                            </a:solidFill>
                            <a:prstDash val="solid"/>
                            <a:round/>
                            <a:headEnd type="none" w="sm" len="sm"/>
                            <a:tailEnd type="triangle" w="med" len="med"/>
                          </a:ln>
                        </wps:spPr>
                        <wps:bodyPr/>
                      </wps:wsp>
                      <wpg:grpSp>
                        <wpg:cNvPr id="527" name="Group 527"/>
                        <wpg:cNvGrpSpPr/>
                        <wpg:grpSpPr>
                          <a:xfrm>
                            <a:off x="0" y="0"/>
                            <a:ext cx="8923020" cy="5572125"/>
                            <a:chOff x="-15240" y="-19052"/>
                            <a:chExt cx="8923020" cy="5490082"/>
                          </a:xfrm>
                        </wpg:grpSpPr>
                        <wpg:grpSp>
                          <wpg:cNvPr id="526" name="Group 526"/>
                          <wpg:cNvGrpSpPr/>
                          <wpg:grpSpPr>
                            <a:xfrm>
                              <a:off x="-15240" y="-19052"/>
                              <a:ext cx="8923020" cy="5490082"/>
                              <a:chOff x="-15240" y="-19052"/>
                              <a:chExt cx="8923020" cy="5490082"/>
                            </a:xfrm>
                          </wpg:grpSpPr>
                          <wpg:grpSp>
                            <wpg:cNvPr id="178" name="Group 178"/>
                            <wpg:cNvGrpSpPr/>
                            <wpg:grpSpPr>
                              <a:xfrm>
                                <a:off x="-15240" y="579120"/>
                                <a:ext cx="8923020" cy="4891910"/>
                                <a:chOff x="-15240" y="-358010"/>
                                <a:chExt cx="8923020" cy="4891910"/>
                              </a:xfrm>
                            </wpg:grpSpPr>
                            <wps:wsp>
                              <wps:cNvPr id="151" name="Google Shape;194;p9"/>
                              <wps:cNvSpPr txBox="1"/>
                              <wps:spPr>
                                <a:xfrm>
                                  <a:off x="5288280" y="1424940"/>
                                  <a:ext cx="1379220" cy="36893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FC78974" w14:textId="77777777" w:rsidR="00393D7A" w:rsidRDefault="00393D7A" w:rsidP="00393D7A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  <w:sz w:val="24"/>
                                        <w:szCs w:val="24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  <w:lang w:val="en-GB"/>
                                      </w:rPr>
                                      <w:t>Digital Signal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g:grpSp>
                              <wpg:cNvPr id="177" name="Group 177"/>
                              <wpg:cNvGrpSpPr/>
                              <wpg:grpSpPr>
                                <a:xfrm>
                                  <a:off x="-15240" y="-358010"/>
                                  <a:ext cx="8923020" cy="4891910"/>
                                  <a:chOff x="-15240" y="-358010"/>
                                  <a:chExt cx="8923020" cy="4891910"/>
                                </a:xfrm>
                              </wpg:grpSpPr>
                              <wps:wsp>
                                <wps:cNvPr id="144" name="Google Shape;199;p9"/>
                                <wps:cNvCnPr/>
                                <wps:spPr>
                                  <a:xfrm>
                                    <a:off x="5311140" y="1790700"/>
                                    <a:ext cx="1345565" cy="317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156" name="Text Box 156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6301740" y="2033809"/>
                                    <a:ext cx="2606040" cy="63332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4F0FCB6" w14:textId="77777777" w:rsidR="008748FC" w:rsidRDefault="000241AE" w:rsidP="008748FC">
                                      <w:pPr>
                                        <w:jc w:val="both"/>
                                      </w:pPr>
                                      <w:r>
                                        <w:t>Display the auto and manual mode of the camera stand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g:grpSp>
                                <wpg:cNvPr id="176" name="Group 176"/>
                                <wpg:cNvGrpSpPr/>
                                <wpg:grpSpPr>
                                  <a:xfrm>
                                    <a:off x="-15240" y="-358010"/>
                                    <a:ext cx="8894445" cy="4891910"/>
                                    <a:chOff x="-15240" y="-358010"/>
                                    <a:chExt cx="8894445" cy="4891910"/>
                                  </a:xfrm>
                                </wpg:grpSpPr>
                                <wpg:grpSp>
                                  <wpg:cNvPr id="160" name="Group 160"/>
                                  <wpg:cNvGrpSpPr/>
                                  <wpg:grpSpPr>
                                    <a:xfrm>
                                      <a:off x="7620" y="2313472"/>
                                      <a:ext cx="3185160" cy="1115528"/>
                                      <a:chOff x="-22860" y="-437348"/>
                                      <a:chExt cx="3185160" cy="1115528"/>
                                    </a:xfrm>
                                  </wpg:grpSpPr>
                                  <wps:wsp>
                                    <wps:cNvPr id="140" name="Google Shape;223;p9"/>
                                    <wps:cNvSpPr/>
                                    <wps:spPr>
                                      <a:xfrm>
                                        <a:off x="0" y="-327660"/>
                                        <a:ext cx="1922780" cy="429895"/>
                                      </a:xfrm>
                                      <a:prstGeom prst="roundRect">
                                        <a:avLst>
                                          <a:gd name="adj" fmla="val 16667"/>
                                        </a:avLst>
                                      </a:prstGeom>
                                      <a:solidFill>
                                        <a:srgbClr val="EFEFEF"/>
                                      </a:solidFill>
                                      <a:ln w="19050" cap="flat" cmpd="sng">
                                        <a:solidFill>
                                          <a:srgbClr val="666666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txbx>
                                      <w:txbxContent>
                                        <w:p w14:paraId="1C1B963B" w14:textId="33C800E0" w:rsidR="00194EC8" w:rsidRPr="0014173F" w:rsidRDefault="00632F11" w:rsidP="00194EC8">
                                          <w:pPr>
                                            <w:jc w:val="center"/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</w:pPr>
                                          <w:r w:rsidRPr="0014173F"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  <w:t>Auto</w:t>
                                          </w:r>
                                          <w:r w:rsidR="00635DD3">
                                            <w:rPr>
                                              <w:rFonts w:ascii="Lato" w:eastAsia="Lato" w:hAnsi="Lato" w:hint="cs"/>
                                              <w:color w:val="000000"/>
                                              <w:cs/>
                                              <w:lang w:bidi="si-LK"/>
                                            </w:rPr>
                                            <w:t>/</w:t>
                                          </w:r>
                                          <w:r w:rsidR="00484A3C">
                                            <w:rPr>
                                              <w:rFonts w:ascii="Lato" w:eastAsia="Lato" w:hAnsi="Lato"/>
                                              <w:color w:val="000000"/>
                                              <w:lang w:bidi="si-LK"/>
                                            </w:rPr>
                                            <w:t>M</w:t>
                                          </w:r>
                                          <w:r w:rsidRPr="0014173F"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  <w:t>anual Button</w:t>
                                          </w:r>
                                        </w:p>
                                        <w:p w14:paraId="695F0D2E" w14:textId="77777777" w:rsidR="00194EC8" w:rsidRDefault="00194EC8" w:rsidP="00194EC8">
                                          <w:pPr>
                                            <w:jc w:val="center"/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  <w:t>DistanceJJ</w:t>
                                          </w:r>
                                          <w:proofErr w:type="spellEnd"/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s:wsp>
                                    <wps:cNvPr id="149" name="Google Shape;194;p9"/>
                                    <wps:cNvSpPr txBox="1"/>
                                    <wps:spPr>
                                      <a:xfrm>
                                        <a:off x="1783080" y="-437348"/>
                                        <a:ext cx="1379220" cy="36893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E897CF1" w14:textId="77777777" w:rsidR="00393D7A" w:rsidRDefault="00393D7A" w:rsidP="00393D7A">
                                          <w:pPr>
                                            <w:jc w:val="center"/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  <w:sz w:val="24"/>
                                              <w:szCs w:val="24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  <w:lang w:val="en-GB"/>
                                            </w:rPr>
                                            <w:t>Digital Signal</w:t>
                                          </w: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t" anchorCtr="0">
                                      <a:noAutofit/>
                                    </wps:bodyPr>
                                  </wps:wsp>
                                  <wps:wsp>
                                    <wps:cNvPr id="154" name="Text Box 154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-22860" y="144780"/>
                                        <a:ext cx="2606040" cy="53340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 w="9525">
                                        <a:solidFill>
                                          <a:schemeClr val="bg1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7B8B2494" w14:textId="77777777" w:rsidR="00FC3341" w:rsidRDefault="00D94B26" w:rsidP="00FC3341">
                                          <w:pPr>
                                            <w:jc w:val="both"/>
                                          </w:pPr>
                                          <w:r>
                                            <w:t xml:space="preserve">Changing the </w:t>
                                          </w:r>
                                          <w:r w:rsidR="00582E3F">
                                            <w:t xml:space="preserve">current state of the </w:t>
                                          </w:r>
                                          <w:r w:rsidR="00F82581">
                                            <w:t>camera stand as auto and manual</w:t>
                                          </w:r>
                                          <w:r w:rsidR="00800201">
                                            <w:t xml:space="preserve">. </w:t>
                                          </w:r>
                                          <w:r w:rsidR="00FC3341">
                                            <w:t xml:space="preserve">   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noAutofit/>
                                    </wps:bodyPr>
                                  </wps:wsp>
                                  <wps:wsp>
                                    <wps:cNvPr id="141" name="Google Shape;199;p9"/>
                                    <wps:cNvCnPr/>
                                    <wps:spPr>
                                      <a:xfrm>
                                        <a:off x="1937805" y="-83614"/>
                                        <a:ext cx="1122002" cy="3175"/>
                                      </a:xfrm>
                                      <a:prstGeom prst="straightConnector1">
                                        <a:avLst/>
                                      </a:prstGeom>
                                      <a:noFill/>
                                      <a:ln w="19050" cap="flat" cmpd="sng">
                                        <a:solidFill>
                                          <a:schemeClr val="dk1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triangle" w="med" len="med"/>
                                      </a:ln>
                                    </wps:spPr>
                                    <wps:bodyPr/>
                                  </wps:wsp>
                                </wpg:grpSp>
                                <wpg:grpSp>
                                  <wpg:cNvPr id="161" name="Group 161"/>
                                  <wpg:cNvGrpSpPr/>
                                  <wpg:grpSpPr>
                                    <a:xfrm>
                                      <a:off x="-12460" y="3383280"/>
                                      <a:ext cx="3212860" cy="1150620"/>
                                      <a:chOff x="-12460" y="-647700"/>
                                      <a:chExt cx="3212860" cy="1150620"/>
                                    </a:xfrm>
                                  </wpg:grpSpPr>
                                  <wps:wsp>
                                    <wps:cNvPr id="142" name="Google Shape;223;p9"/>
                                    <wps:cNvSpPr/>
                                    <wps:spPr>
                                      <a:xfrm>
                                        <a:off x="-12460" y="-541020"/>
                                        <a:ext cx="1922780" cy="429895"/>
                                      </a:xfrm>
                                      <a:prstGeom prst="roundRect">
                                        <a:avLst>
                                          <a:gd name="adj" fmla="val 16667"/>
                                        </a:avLst>
                                      </a:prstGeom>
                                      <a:solidFill>
                                        <a:srgbClr val="EFEFEF"/>
                                      </a:solidFill>
                                      <a:ln w="19050" cap="flat" cmpd="sng">
                                        <a:solidFill>
                                          <a:srgbClr val="666666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txbx>
                                      <w:txbxContent>
                                        <w:p w14:paraId="24074BDC" w14:textId="77777777" w:rsidR="00632F11" w:rsidRPr="0014173F" w:rsidRDefault="00795D25" w:rsidP="00632F11">
                                          <w:pPr>
                                            <w:jc w:val="center"/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</w:pPr>
                                          <w:r w:rsidRPr="0014173F"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  <w:t>Siren Button</w:t>
                                          </w:r>
                                        </w:p>
                                        <w:p w14:paraId="46F607C5" w14:textId="77777777" w:rsidR="00632F11" w:rsidRDefault="00632F11" w:rsidP="00632F11">
                                          <w:pPr>
                                            <w:jc w:val="center"/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  <w:t>DistanceJJ</w:t>
                                          </w:r>
                                          <w:proofErr w:type="spellEnd"/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s:wsp>
                                    <wps:cNvPr id="143" name="Google Shape;199;p9"/>
                                    <wps:cNvCnPr>
                                      <a:stCxn id="142" idx="3"/>
                                    </wps:cNvCnPr>
                                    <wps:spPr>
                                      <a:xfrm>
                                        <a:off x="1910320" y="-326505"/>
                                        <a:ext cx="1183640" cy="9245"/>
                                      </a:xfrm>
                                      <a:prstGeom prst="straightConnector1">
                                        <a:avLst/>
                                      </a:prstGeom>
                                      <a:noFill/>
                                      <a:ln w="19050" cap="flat" cmpd="sng">
                                        <a:solidFill>
                                          <a:schemeClr val="dk1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triangle" w="med" len="med"/>
                                      </a:ln>
                                    </wps:spPr>
                                    <wps:bodyPr/>
                                  </wps:wsp>
                                  <wps:wsp>
                                    <wps:cNvPr id="150" name="Google Shape;194;p9"/>
                                    <wps:cNvSpPr txBox="1"/>
                                    <wps:spPr>
                                      <a:xfrm>
                                        <a:off x="1821180" y="-647700"/>
                                        <a:ext cx="1379220" cy="36576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794EA07" w14:textId="77777777" w:rsidR="00393D7A" w:rsidRDefault="00393D7A" w:rsidP="00393D7A">
                                          <w:pPr>
                                            <w:jc w:val="center"/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  <w:sz w:val="24"/>
                                              <w:szCs w:val="24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  <w:lang w:val="en-GB"/>
                                            </w:rPr>
                                            <w:t>Digital Signal</w:t>
                                          </w: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t" anchorCtr="0">
                                      <a:noAutofit/>
                                    </wps:bodyPr>
                                  </wps:wsp>
                                  <wps:wsp>
                                    <wps:cNvPr id="155" name="Text Box 155"/>
                                    <wps:cNvSpPr txBox="1"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0" y="-30480"/>
                                        <a:ext cx="2606040" cy="533400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rgbClr val="FFFFFF"/>
                                      </a:solidFill>
                                      <a:ln w="9525">
                                        <a:solidFill>
                                          <a:schemeClr val="bg1"/>
                                        </a:solidFill>
                                        <a:miter lim="800000"/>
                                        <a:headEnd/>
                                        <a:tailEnd/>
                                      </a:ln>
                                    </wps:spPr>
                                    <wps:txbx>
                                      <w:txbxContent>
                                        <w:p w14:paraId="56E30A19" w14:textId="77777777" w:rsidR="00800201" w:rsidRDefault="00800201" w:rsidP="00800201">
                                          <w:pPr>
                                            <w:jc w:val="both"/>
                                          </w:pPr>
                                          <w:r>
                                            <w:t xml:space="preserve">On and off the siren in the camera stand.     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>
                                      <a:noAutofit/>
                                    </wps:bodyPr>
                                  </wps:wsp>
                                </wpg:grpSp>
                                <wpg:grpSp>
                                  <wpg:cNvPr id="162" name="Group 162"/>
                                  <wpg:cNvGrpSpPr/>
                                  <wpg:grpSpPr>
                                    <a:xfrm>
                                      <a:off x="-15240" y="-358010"/>
                                      <a:ext cx="8894445" cy="4707743"/>
                                      <a:chOff x="-38100" y="-358010"/>
                                      <a:chExt cx="8894445" cy="4707743"/>
                                    </a:xfrm>
                                  </wpg:grpSpPr>
                                  <wps:wsp>
                                    <wps:cNvPr id="61" name="Google Shape;201;p9"/>
                                    <wps:cNvSpPr/>
                                    <wps:spPr>
                                      <a:xfrm>
                                        <a:off x="3083560" y="-358010"/>
                                        <a:ext cx="2204720" cy="4707743"/>
                                      </a:xfrm>
                                      <a:prstGeom prst="roundRect">
                                        <a:avLst>
                                          <a:gd name="adj" fmla="val 16667"/>
                                        </a:avLst>
                                      </a:prstGeom>
                                      <a:solidFill>
                                        <a:srgbClr val="EFEFEF"/>
                                      </a:solidFill>
                                      <a:ln w="19050" cap="flat" cmpd="sng">
                                        <a:solidFill>
                                          <a:srgbClr val="666666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s:wsp>
                                    <wps:cNvPr id="131" name="Google Shape;215;p9"/>
                                    <wps:cNvSpPr/>
                                    <wps:spPr>
                                      <a:xfrm>
                                        <a:off x="6633845" y="1562100"/>
                                        <a:ext cx="2179320" cy="419100"/>
                                      </a:xfrm>
                                      <a:prstGeom prst="roundRect">
                                        <a:avLst>
                                          <a:gd name="adj" fmla="val 16667"/>
                                        </a:avLst>
                                      </a:prstGeom>
                                      <a:solidFill>
                                        <a:srgbClr val="EFEFEF"/>
                                      </a:solidFill>
                                      <a:ln w="19050" cap="flat" cmpd="sng">
                                        <a:solidFill>
                                          <a:srgbClr val="666666"/>
                                        </a:solidFill>
                                        <a:prstDash val="solid"/>
                                        <a:round/>
                                        <a:headEnd type="none" w="sm" len="sm"/>
                                        <a:tailEnd type="none" w="sm" len="sm"/>
                                      </a:ln>
                                    </wps:spPr>
                                    <wps:txbx>
                                      <w:txbxContent>
                                        <w:p w14:paraId="5F074F13" w14:textId="77777777" w:rsidR="00076FD9" w:rsidRPr="0014173F" w:rsidRDefault="0014173F" w:rsidP="00076FD9">
                                          <w:pPr>
                                            <w:jc w:val="center"/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</w:pPr>
                                          <w:r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  <w:t xml:space="preserve">16 x 2 LCD </w:t>
                                          </w:r>
                                          <w:r w:rsidR="00076FD9" w:rsidRPr="0014173F">
                                            <w:rPr>
                                              <w:rFonts w:ascii="Lato" w:eastAsia="Lato" w:hAnsi="Lato" w:cs="Lato"/>
                                              <w:color w:val="000000"/>
                                            </w:rPr>
                                            <w:t>Display</w:t>
                                          </w:r>
                                        </w:p>
                                        <w:p w14:paraId="36717E9E" w14:textId="77777777" w:rsidR="00076FD9" w:rsidRDefault="00076FD9" w:rsidP="00076FD9">
                                          <w:pPr>
                                            <w:jc w:val="center"/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</w:pPr>
                                          <w:r>
                                            <w:rPr>
                                              <w:rFonts w:ascii="Arial" w:eastAsia="Lato" w:hAnsi="Arial" w:cs="Arial"/>
                                              <w:color w:val="000000"/>
                                              <w:sz w:val="14"/>
                                              <w:szCs w:val="14"/>
                                            </w:rPr>
                                            <w:t>User Instructions</w:t>
                                          </w:r>
                                        </w:p>
                                      </w:txbxContent>
                                    </wps:txbx>
                                    <wps:bodyPr spcFirstLastPara="1" wrap="square" lIns="91425" tIns="91425" rIns="91425" bIns="91425" anchor="ctr" anchorCtr="0">
                                      <a:noAutofit/>
                                    </wps:bodyPr>
                                  </wps:wsp>
                                  <wpg:grpSp>
                                    <wpg:cNvPr id="157" name="Group 157"/>
                                    <wpg:cNvGrpSpPr/>
                                    <wpg:grpSpPr>
                                      <a:xfrm>
                                        <a:off x="5295900" y="114300"/>
                                        <a:ext cx="3560445" cy="1332230"/>
                                        <a:chOff x="-149223" y="45723"/>
                                        <a:chExt cx="3561081" cy="1332327"/>
                                      </a:xfrm>
                                    </wpg:grpSpPr>
                                    <wps:wsp>
                                      <wps:cNvPr id="139" name="Google Shape;199;p9"/>
                                      <wps:cNvCnPr/>
                                      <wps:spPr>
                                        <a:xfrm>
                                          <a:off x="-149223" y="381000"/>
                                          <a:ext cx="1345565" cy="317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9050" cap="flat" cmpd="sng">
                                          <a:solidFill>
                                            <a:schemeClr val="dk1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triangle" w="med" len="med"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29" name="Google Shape;223;p9"/>
                                      <wps:cNvSpPr/>
                                      <wps:spPr>
                                        <a:xfrm>
                                          <a:off x="1196094" y="87876"/>
                                          <a:ext cx="2190368" cy="457241"/>
                                        </a:xfrm>
                                        <a:prstGeom prst="roundRect">
                                          <a:avLst>
                                            <a:gd name="adj" fmla="val 16667"/>
                                          </a:avLst>
                                        </a:prstGeom>
                                        <a:solidFill>
                                          <a:srgbClr val="EFEFEF"/>
                                        </a:solidFill>
                                        <a:ln w="19050" cap="flat" cmpd="sng">
                                          <a:solidFill>
                                            <a:srgbClr val="666666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txbx>
                                        <w:txbxContent>
                                          <w:p w14:paraId="3B1350C2" w14:textId="77777777" w:rsidR="00076FD9" w:rsidRPr="0014173F" w:rsidRDefault="001159E8" w:rsidP="00076FD9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</w:pPr>
                                            <w:r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n</w:t>
                                            </w:r>
                                            <w:r w:rsidR="00076FD9"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RF</w:t>
                                            </w:r>
                                            <w:r w:rsidR="001E35FF"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 xml:space="preserve">24L01 </w:t>
                                            </w:r>
                                            <w:r w:rsid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Transceiver Module</w:t>
                                            </w:r>
                                          </w:p>
                                          <w:p w14:paraId="6F0E08C0" w14:textId="77777777" w:rsidR="00076FD9" w:rsidRDefault="00076FD9" w:rsidP="00076FD9">
                                            <w:pPr>
                                              <w:jc w:val="center"/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  <w:t>Distance</w:t>
                                            </w: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s:wsp>
                                      <wps:cNvPr id="137" name="Text Box 137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805818" y="593190"/>
                                          <a:ext cx="2606040" cy="78486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 w="9525">
                                          <a:solidFill>
                                            <a:schemeClr val="bg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0872ABA2" w14:textId="56647BFD" w:rsidR="009C6B68" w:rsidRDefault="00B11DE1" w:rsidP="009C6B68">
                                            <w:pPr>
                                              <w:jc w:val="both"/>
                                            </w:pPr>
                                            <w:r>
                                              <w:t>Sending</w:t>
                                            </w:r>
                                            <w:r w:rsidR="009C6B68">
                                              <w:t xml:space="preserve"> the Radio Frequency signals </w:t>
                                            </w:r>
                                            <w:r w:rsidR="00DA49E9">
                                              <w:t>to</w:t>
                                            </w:r>
                                            <w:r w:rsidR="009C6B68">
                                              <w:t xml:space="preserve"> the </w:t>
                                            </w:r>
                                            <w:r w:rsidR="00B42440">
                                              <w:t>camera stand through the nRF24L01</w:t>
                                            </w:r>
                                            <w:r w:rsidR="009C6B68">
                                              <w:t xml:space="preserve"> module of the remote controller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>
                                        <a:noAutofit/>
                                      </wps:bodyPr>
                                    </wps:wsp>
                                    <wps:wsp>
                                      <wps:cNvPr id="146" name="Google Shape;194;p9"/>
                                      <wps:cNvSpPr txBox="1"/>
                                      <wps:spPr>
                                        <a:xfrm>
                                          <a:off x="-149223" y="45723"/>
                                          <a:ext cx="1379220" cy="351692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4D172D7" w14:textId="77777777" w:rsidR="00CE676E" w:rsidRDefault="00CE676E" w:rsidP="00CE676E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sz w:val="24"/>
                                                <w:szCs w:val="24"/>
                                                <w:lang w:val="en-GB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lang w:val="en-GB"/>
                                              </w:rPr>
                                              <w:t>Serial Data</w:t>
                                            </w: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t" anchorCtr="0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58" name="Group 158"/>
                                    <wpg:cNvGrpSpPr/>
                                    <wpg:grpSpPr>
                                      <a:xfrm>
                                        <a:off x="0" y="1902"/>
                                        <a:ext cx="3177540" cy="1171578"/>
                                        <a:chOff x="0" y="1902"/>
                                        <a:chExt cx="3177540" cy="1171578"/>
                                      </a:xfrm>
                                    </wpg:grpSpPr>
                                    <wps:wsp>
                                      <wps:cNvPr id="134" name="Google Shape;199;p9"/>
                                      <wps:cNvCnPr/>
                                      <wps:spPr>
                                        <a:xfrm>
                                          <a:off x="1742675" y="396041"/>
                                          <a:ext cx="1345565" cy="3175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9050" cap="flat" cmpd="sng">
                                          <a:solidFill>
                                            <a:schemeClr val="dk1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triangle" w="med" len="med"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32" name="Google Shape;223;p9"/>
                                      <wps:cNvSpPr/>
                                      <wps:spPr>
                                        <a:xfrm>
                                          <a:off x="0" y="121920"/>
                                          <a:ext cx="1922780" cy="467995"/>
                                        </a:xfrm>
                                        <a:prstGeom prst="roundRect">
                                          <a:avLst>
                                            <a:gd name="adj" fmla="val 16667"/>
                                          </a:avLst>
                                        </a:prstGeom>
                                        <a:solidFill>
                                          <a:srgbClr val="EFEFEF"/>
                                        </a:solidFill>
                                        <a:ln w="19050" cap="flat" cmpd="sng">
                                          <a:solidFill>
                                            <a:srgbClr val="666666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txbx>
                                        <w:txbxContent>
                                          <w:p w14:paraId="74F76A76" w14:textId="77777777" w:rsidR="00076FD9" w:rsidRPr="0014173F" w:rsidRDefault="00076FD9" w:rsidP="00076FD9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</w:pPr>
                                            <w:r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Joystick</w:t>
                                            </w:r>
                                            <w:r w:rsidR="00D444EA"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-1</w:t>
                                            </w:r>
                                          </w:p>
                                          <w:p w14:paraId="52BC15CC" w14:textId="77777777" w:rsidR="00076FD9" w:rsidRDefault="00076FD9" w:rsidP="00076FD9">
                                            <w:pPr>
                                              <w:jc w:val="center"/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  <w:t>DistanceJJ</w:t>
                                            </w:r>
                                            <w:proofErr w:type="spellEnd"/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s:wsp>
                                      <wps:cNvPr id="147" name="Google Shape;194;p9"/>
                                      <wps:cNvSpPr txBox="1"/>
                                      <wps:spPr>
                                        <a:xfrm>
                                          <a:off x="1798320" y="1902"/>
                                          <a:ext cx="1379220" cy="3505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6993461A" w14:textId="77777777" w:rsidR="00656B21" w:rsidRDefault="00393D7A" w:rsidP="00656B21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sz w:val="24"/>
                                                <w:szCs w:val="24"/>
                                                <w:lang w:val="en-GB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lang w:val="en-GB"/>
                                              </w:rPr>
                                              <w:t>Analog Signal</w:t>
                                            </w: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t" anchorCtr="0">
                                        <a:noAutofit/>
                                      </wps:bodyPr>
                                    </wps:wsp>
                                    <wps:wsp>
                                      <wps:cNvPr id="152" name="Text Box 152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0" y="640080"/>
                                          <a:ext cx="2606040" cy="5334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 w="9525">
                                          <a:solidFill>
                                            <a:schemeClr val="bg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51F53394" w14:textId="77777777" w:rsidR="006B3960" w:rsidRDefault="006B3960" w:rsidP="006B3960">
                                            <w:pPr>
                                              <w:jc w:val="both"/>
                                            </w:pPr>
                                            <w:r>
                                              <w:t>Changing the vertical angle of the camera</w:t>
                                            </w:r>
                                            <w:r w:rsidR="00135480">
                                              <w:t xml:space="preserve"> within 90 degrees</w:t>
                                            </w:r>
                                            <w:r w:rsidR="00D94B26">
                                              <w:t>.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>
                                        <a:noAutofit/>
                                      </wps:bodyPr>
                                    </wps:wsp>
                                  </wpg:grpSp>
                                  <wpg:grpSp>
                                    <wpg:cNvPr id="159" name="Group 159"/>
                                    <wpg:cNvGrpSpPr/>
                                    <wpg:grpSpPr>
                                      <a:xfrm>
                                        <a:off x="-38100" y="1150620"/>
                                        <a:ext cx="3169920" cy="1176684"/>
                                        <a:chOff x="-38100" y="-396240"/>
                                        <a:chExt cx="3169920" cy="1176684"/>
                                      </a:xfrm>
                                    </wpg:grpSpPr>
                                    <wps:wsp>
                                      <wps:cNvPr id="133" name="Google Shape;223;p9"/>
                                      <wps:cNvSpPr/>
                                      <wps:spPr>
                                        <a:xfrm>
                                          <a:off x="26293" y="-297180"/>
                                          <a:ext cx="1922780" cy="457200"/>
                                        </a:xfrm>
                                        <a:prstGeom prst="roundRect">
                                          <a:avLst>
                                            <a:gd name="adj" fmla="val 16667"/>
                                          </a:avLst>
                                        </a:prstGeom>
                                        <a:solidFill>
                                          <a:srgbClr val="EFEFEF"/>
                                        </a:solidFill>
                                        <a:ln w="19050" cap="flat" cmpd="sng">
                                          <a:solidFill>
                                            <a:srgbClr val="666666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none" w="sm" len="sm"/>
                                        </a:ln>
                                      </wps:spPr>
                                      <wps:txbx>
                                        <w:txbxContent>
                                          <w:p w14:paraId="1755BF02" w14:textId="77777777" w:rsidR="00D444EA" w:rsidRPr="0014173F" w:rsidRDefault="00D444EA" w:rsidP="00D444EA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</w:pPr>
                                            <w:r w:rsidRPr="0014173F"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</w:rPr>
                                              <w:t>Joystick-2</w:t>
                                            </w:r>
                                          </w:p>
                                          <w:p w14:paraId="4F8D770F" w14:textId="77777777" w:rsidR="00D444EA" w:rsidRDefault="00D444EA" w:rsidP="00D444EA">
                                            <w:pPr>
                                              <w:jc w:val="center"/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Arial" w:eastAsia="Lato" w:hAnsi="Arial" w:cs="Arial"/>
                                                <w:color w:val="000000"/>
                                                <w:sz w:val="14"/>
                                                <w:szCs w:val="14"/>
                                              </w:rPr>
                                              <w:t>DistanceJJ</w:t>
                                            </w:r>
                                            <w:proofErr w:type="spellEnd"/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ctr" anchorCtr="0">
                                        <a:noAutofit/>
                                      </wps:bodyPr>
                                    </wps:wsp>
                                    <wps:wsp>
                                      <wps:cNvPr id="135" name="Google Shape;199;p9"/>
                                      <wps:cNvCnPr>
                                        <a:stCxn id="133" idx="3"/>
                                      </wps:cNvCnPr>
                                      <wps:spPr>
                                        <a:xfrm flipV="1">
                                          <a:off x="1949073" y="-68981"/>
                                          <a:ext cx="1144647" cy="201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noFill/>
                                        <a:ln w="19050" cap="flat" cmpd="sng">
                                          <a:solidFill>
                                            <a:schemeClr val="dk1"/>
                                          </a:solidFill>
                                          <a:prstDash val="solid"/>
                                          <a:round/>
                                          <a:headEnd type="none" w="sm" len="sm"/>
                                          <a:tailEnd type="triangle" w="med" len="med"/>
                                        </a:ln>
                                      </wps:spPr>
                                      <wps:bodyPr/>
                                    </wps:wsp>
                                    <wps:wsp>
                                      <wps:cNvPr id="148" name="Google Shape;194;p9"/>
                                      <wps:cNvSpPr txBox="1"/>
                                      <wps:spPr>
                                        <a:xfrm>
                                          <a:off x="1752600" y="-396240"/>
                                          <a:ext cx="1379220" cy="36576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wps:spPr>
                                      <wps:txbx>
                                        <w:txbxContent>
                                          <w:p w14:paraId="5CC471BA" w14:textId="77777777" w:rsidR="00393D7A" w:rsidRDefault="00393D7A" w:rsidP="00393D7A">
                                            <w:pPr>
                                              <w:jc w:val="center"/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sz w:val="24"/>
                                                <w:szCs w:val="24"/>
                                                <w:lang w:val="en-GB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Lato" w:eastAsia="Lato" w:hAnsi="Lato" w:cs="Lato"/>
                                                <w:color w:val="000000"/>
                                                <w:lang w:val="en-GB"/>
                                              </w:rPr>
                                              <w:t>Analog Signal</w:t>
                                            </w:r>
                                          </w:p>
                                        </w:txbxContent>
                                      </wps:txbx>
                                      <wps:bodyPr spcFirstLastPara="1" wrap="square" lIns="91425" tIns="91425" rIns="91425" bIns="91425" anchor="t" anchorCtr="0">
                                        <a:noAutofit/>
                                      </wps:bodyPr>
                                    </wps:wsp>
                                    <wps:wsp>
                                      <wps:cNvPr id="153" name="Text Box 153"/>
                                      <wps:cNvSpPr txBox="1">
                                        <a:spLocks noChangeArrowheads="1"/>
                                      </wps:cNvSpPr>
                                      <wps:spPr bwMode="auto">
                                        <a:xfrm>
                                          <a:off x="-38100" y="247044"/>
                                          <a:ext cx="2606040" cy="533400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FFFFFF"/>
                                        </a:solidFill>
                                        <a:ln w="9525">
                                          <a:solidFill>
                                            <a:schemeClr val="bg1"/>
                                          </a:solidFill>
                                          <a:miter lim="800000"/>
                                          <a:headEnd/>
                                          <a:tailEnd/>
                                        </a:ln>
                                      </wps:spPr>
                                      <wps:txbx>
                                        <w:txbxContent>
                                          <w:p w14:paraId="32AB3466" w14:textId="77777777" w:rsidR="006B3960" w:rsidRDefault="003516E7" w:rsidP="006B3960">
                                            <w:pPr>
                                              <w:jc w:val="both"/>
                                            </w:pPr>
                                            <w:r>
                                              <w:t xml:space="preserve">Moving the camera </w:t>
                                            </w:r>
                                            <w:r w:rsidR="00FF6880">
                                              <w:t xml:space="preserve">stand </w:t>
                                            </w:r>
                                            <w:r w:rsidR="00422C27">
                                              <w:t>forward and backward</w:t>
                                            </w:r>
                                            <w:r w:rsidR="00135480">
                                              <w:t xml:space="preserve"> as well as left and right. </w:t>
                                            </w:r>
                                            <w:r w:rsidR="006B3960">
                                              <w:t xml:space="preserve">  </w:t>
                                            </w: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</wpg:grpSp>
                          </wpg:grpSp>
                          <wps:wsp>
                            <wps:cNvPr id="187" name="Google Shape;203;p9"/>
                            <wps:cNvSpPr/>
                            <wps:spPr>
                              <a:xfrm>
                                <a:off x="6682740" y="76200"/>
                                <a:ext cx="1923000" cy="4092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FEFEF"/>
                              </a:solidFill>
                              <a:ln w="19050" cap="flat" cmpd="sng">
                                <a:solidFill>
                                  <a:srgbClr val="666666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6659DEE5" w14:textId="77777777" w:rsidR="000669E0" w:rsidRDefault="000669E0" w:rsidP="000669E0">
                                  <w:pPr>
                                    <w:jc w:val="center"/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  <w:t>Output</w:t>
                                  </w: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88" name="Google Shape;204;p9"/>
                            <wps:cNvSpPr/>
                            <wps:spPr>
                              <a:xfrm>
                                <a:off x="45720" y="99060"/>
                                <a:ext cx="1922780" cy="4089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FEFEF"/>
                              </a:solidFill>
                              <a:ln w="19050" cap="flat" cmpd="sng">
                                <a:solidFill>
                                  <a:srgbClr val="666666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20C8F094" w14:textId="77777777" w:rsidR="000669E0" w:rsidRDefault="000669E0" w:rsidP="000669E0">
                                  <w:pPr>
                                    <w:jc w:val="center"/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  <w:t>Input</w:t>
                                  </w: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  <wps:wsp>
                            <wps:cNvPr id="195" name="Google Shape;202;p9"/>
                            <wps:cNvSpPr/>
                            <wps:spPr>
                              <a:xfrm>
                                <a:off x="3343275" y="-19052"/>
                                <a:ext cx="1704975" cy="4089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EFEFEF"/>
                              </a:solidFill>
                              <a:ln w="19050" cap="flat" cmpd="sng">
                                <a:solidFill>
                                  <a:srgbClr val="666666"/>
                                </a:solidFill>
                                <a:prstDash val="solid"/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txbx>
                              <w:txbxContent>
                                <w:p w14:paraId="57C21B21" w14:textId="77777777" w:rsidR="000669E0" w:rsidRDefault="000669E0" w:rsidP="000669E0">
                                  <w:pPr>
                                    <w:jc w:val="center"/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ascii="Lato" w:eastAsia="Lato" w:hAnsi="Lato" w:cs="Lato"/>
                                      <w:color w:val="000000" w:themeColor="dark1"/>
                                      <w:sz w:val="28"/>
                                      <w:szCs w:val="28"/>
                                    </w:rPr>
                                    <w:t>Processes</w:t>
                                  </w:r>
                                </w:p>
                              </w:txbxContent>
                            </wps:txbx>
                            <wps:bodyPr spcFirstLastPara="1" wrap="square" lIns="91425" tIns="91425" rIns="91425" bIns="91425" anchor="ctr" anchorCtr="0">
                              <a:noAutofit/>
                            </wps:bodyPr>
                          </wps:wsp>
                        </wpg:grpSp>
                        <wps:wsp>
                          <wps:cNvPr id="270" name="Google Shape;213;p9"/>
                          <wps:cNvSpPr/>
                          <wps:spPr>
                            <a:xfrm>
                              <a:off x="3281460" y="3808123"/>
                              <a:ext cx="1884900" cy="976394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70E5A4DE" w14:textId="7FFCB10C" w:rsidR="009B4CFC" w:rsidRPr="00320900" w:rsidRDefault="009B4CFC" w:rsidP="00320900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</w:rPr>
                                </w:pPr>
                                <w:r w:rsidRPr="001D3A89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Process </w:t>
                                </w:r>
                                <w:r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3</w:t>
                                </w:r>
                                <w:r w:rsidRPr="001D3A89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:</w:t>
                                </w:r>
                                <w:r w:rsidRPr="001D3A89">
                                  <w:rPr>
                                    <w:rFonts w:ascii="Lato" w:eastAsia="Lato" w:hAnsi="Lato" w:cs="Lato"/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C957DA" w:rsidRPr="00320900">
                                  <w:rPr>
                                    <w:rFonts w:ascii="Lato" w:eastAsia="Lato" w:hAnsi="Lato" w:cs="Lato"/>
                                  </w:rPr>
                                  <w:t xml:space="preserve">Send serial </w:t>
                                </w:r>
                                <w:r w:rsidR="00320900" w:rsidRPr="00320900">
                                  <w:rPr>
                                    <w:rFonts w:ascii="Lato" w:eastAsia="Lato" w:hAnsi="Lato" w:cs="Lato"/>
                                  </w:rPr>
                                  <w:t>data to the transceiver module using SPI</w:t>
                                </w:r>
                                <w:r w:rsidR="007B6CEB">
                                  <w:rPr>
                                    <w:rFonts w:ascii="Lato" w:eastAsia="Lato" w:hAnsi="Lato" w:cs="Lato"/>
                                  </w:rPr>
                                  <w:t>.</w:t>
                                </w:r>
                              </w:p>
                              <w:p w14:paraId="38350479" w14:textId="77777777" w:rsidR="003A2200" w:rsidRDefault="003A2200" w:rsidP="003A2200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4" name="Google Shape;213;p9"/>
                          <wps:cNvSpPr/>
                          <wps:spPr>
                            <a:xfrm>
                              <a:off x="3230880" y="1082040"/>
                              <a:ext cx="1922780" cy="78266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2EAD166" w14:textId="3A9F94ED" w:rsidR="00782451" w:rsidRPr="00BD4DF1" w:rsidRDefault="00782451" w:rsidP="00BD4DF1">
                                <w:pPr>
                                  <w:spacing w:line="240" w:lineRule="auto"/>
                                  <w:jc w:val="both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BD4DF1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Process 1:</w:t>
                                </w:r>
                                <w:r w:rsidR="00BD4DF1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 </w:t>
                                </w:r>
                                <w:r w:rsidRPr="00BD4DF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Get analog </w:t>
                                </w:r>
                                <w:r w:rsidR="00CA7353" w:rsidRPr="00BD4DF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signal </w:t>
                                </w:r>
                                <w:r w:rsidR="00E06F8E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from t</w:t>
                                </w:r>
                                <w:r w:rsidR="002D6557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wo joysticks </w:t>
                                </w:r>
                                <w:r w:rsidR="004C3ADD" w:rsidRPr="00BD4DF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and convert it to </w:t>
                                </w:r>
                                <w:r w:rsidR="00902FE6" w:rsidRPr="00BD4DF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Digital value </w:t>
                                </w:r>
                                <w:r w:rsidR="00BD4DF1" w:rsidRPr="00BD4DF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using ADC</w:t>
                                </w:r>
                                <w:r w:rsid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5" name="Google Shape;213;p9"/>
                          <wps:cNvSpPr/>
                          <wps:spPr>
                            <a:xfrm>
                              <a:off x="3243580" y="2297761"/>
                              <a:ext cx="1922780" cy="9759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6D5A7754" w14:textId="7505BEAD" w:rsidR="003A2200" w:rsidRPr="001D3A89" w:rsidRDefault="00C35999" w:rsidP="00080AA6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  <w:b/>
                                    <w:bCs/>
                                  </w:rPr>
                                </w:pPr>
                                <w:r w:rsidRPr="001D3A89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Process 2:</w:t>
                                </w:r>
                                <w:r w:rsidRPr="001D3A89">
                                  <w:rPr>
                                    <w:rFonts w:ascii="Lato" w:eastAsia="Lato" w:hAnsi="Lato" w:cs="Lato"/>
                                    <w:b/>
                                    <w:bCs/>
                                  </w:rPr>
                                  <w:t xml:space="preserve"> </w:t>
                                </w:r>
                                <w:r w:rsidR="00745673" w:rsidRPr="00080AA6">
                                  <w:rPr>
                                    <w:rFonts w:ascii="Lato" w:eastAsia="Lato" w:hAnsi="Lato" w:cs="Lato"/>
                                  </w:rPr>
                                  <w:t xml:space="preserve">Get </w:t>
                                </w:r>
                                <w:r w:rsidR="00042955" w:rsidRPr="00080AA6">
                                  <w:rPr>
                                    <w:rFonts w:ascii="Lato" w:eastAsia="Lato" w:hAnsi="Lato" w:cs="Lato"/>
                                  </w:rPr>
                                  <w:t xml:space="preserve">digital signals from </w:t>
                                </w:r>
                                <w:r w:rsidR="001C0F40" w:rsidRPr="00080AA6">
                                  <w:rPr>
                                    <w:rFonts w:ascii="Lato" w:eastAsia="Lato" w:hAnsi="Lato" w:cs="Lato"/>
                                  </w:rPr>
                                  <w:t xml:space="preserve">two buttons and </w:t>
                                </w:r>
                                <w:r w:rsidR="00080AA6" w:rsidRPr="00080AA6">
                                  <w:rPr>
                                    <w:rFonts w:ascii="Lato" w:eastAsia="Lato" w:hAnsi="Lato" w:cs="Lato"/>
                                  </w:rPr>
                                  <w:t>display it</w:t>
                                </w:r>
                                <w:r w:rsidR="007B6CEB">
                                  <w:rPr>
                                    <w:rFonts w:ascii="Lato" w:eastAsia="Lato" w:hAnsi="Lato" w:cs="Lato"/>
                                  </w:rPr>
                                  <w:t xml:space="preserve"> using I2C.</w:t>
                                </w: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  <wps:wsp>
                        <wps:cNvPr id="14" name="Google Shape;223;p9"/>
                        <wps:cNvSpPr/>
                        <wps:spPr>
                          <a:xfrm>
                            <a:off x="1935480" y="6477000"/>
                            <a:ext cx="4505325" cy="62653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FEFEF"/>
                          </a:solidFill>
                          <a:ln w="19050" cap="flat" cmpd="sng">
                            <a:solidFill>
                              <a:srgbClr val="66666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5A0A9071" w14:textId="77777777" w:rsidR="00CC043A" w:rsidRPr="00DD219C" w:rsidRDefault="00CC043A" w:rsidP="00CC043A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sz w:val="24"/>
                                  <w:szCs w:val="24"/>
                                </w:rPr>
                                <w:t>Maintain the connection with the Camera stand by using Radio Frequency</w:t>
                              </w:r>
                            </w:p>
                            <w:p w14:paraId="5421029B" w14:textId="6F8BF791" w:rsidR="00CC043A" w:rsidRDefault="00CC043A" w:rsidP="00CC043A">
                              <w:pPr>
                                <w:jc w:val="center"/>
                                <w:rPr>
                                  <w:rFonts w:ascii="Arial" w:eastAsia="Lato" w:hAnsi="Arial" w:cs="Arial"/>
                                  <w:color w:val="000000"/>
                                  <w:sz w:val="14"/>
                                  <w:szCs w:val="14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9839455" id="Group 16" o:spid="_x0000_s1028" style="position:absolute;margin-left:27.6pt;margin-top:23.75pt;width:702.6pt;height:559.35pt;z-index:251658246" coordsize="89230,71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Google Shape;199;p9" o:spid="_x0000_s1029" type="#_x0000_t32" style="position:absolute;left:36134;top:59001;width:11245;height:0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" strokecolor="black [3200]" strokeweight="1.5pt">
                  <v:stroke startarrowwidth="narrow" startarrowlength="short" endarrow="block"/>
                </v:shape>
                <v:group id="Group 527" o:spid="_x0000_s1030" style="position:absolute;width:89230;height:55721" coordorigin="-152,-190" coordsize="89230,54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/JR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">
                  <v:group id="Group 526" o:spid="_x0000_s1031" style="position:absolute;left:-152;top:-190;width:89229;height:54900" coordorigin="-152,-190" coordsize="89230,54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W1fK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pCsUridCUdAbq4AAAD//wMAUEsBAi0AFAAGAAgAAAAhANvh9svuAAAAhQEAABMAAAAAAAAA&#10;AAAAAAAAAAAAAFtDb250ZW50X1R5cGVzXS54bWxQSwECLQAUAAYACAAAACEAWvQsW78AAAAVAQAA&#10;CwAAAAAAAAAAAAAAAAAfAQAAX3JlbHMvLnJlbHNQSwECLQAUAAYACAAAACEA+1tXysYAAADcAAAA&#10;DwAAAAAAAAAAAAAAAAAHAgAAZHJzL2Rvd25yZXYueG1sUEsFBgAAAAADAAMAtwAAAPoCAAAAAA==&#10;">
                    <v:group id="Group 178" o:spid="_x0000_s1032" style="position:absolute;left:-152;top:5791;width:89229;height:48919" coordorigin="-152,-3580" coordsize="89230,48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">
                      <v:shape id="Google Shape;194;p9" o:spid="_x0000_s1033" type="#_x0000_t202" style="position:absolute;left:52882;top:14249;width:13793;height:3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" filled="f" stroked="f">
                        <v:textbox inset="2.53958mm,2.53958mm,2.53958mm,2.53958mm">
                          <w:txbxContent>
                            <w:p w14:paraId="4FC78974" w14:textId="77777777" w:rsidR="00393D7A" w:rsidRDefault="00393D7A" w:rsidP="00393D7A">
                              <w:pPr>
                                <w:jc w:val="center"/>
                                <w:rPr>
                                  <w:rFonts w:ascii="Lato" w:eastAsia="Lato" w:hAnsi="Lato" w:cs="Lato"/>
                                  <w:color w:val="000000"/>
                                  <w:sz w:val="24"/>
                                  <w:szCs w:val="24"/>
                                  <w:lang w:val="en-GB"/>
                                </w:rPr>
                              </w:pPr>
                              <w:r>
                                <w:rPr>
                                  <w:rFonts w:ascii="Lato" w:eastAsia="Lato" w:hAnsi="Lato" w:cs="Lato"/>
                                  <w:color w:val="000000"/>
                                  <w:lang w:val="en-GB"/>
                                </w:rPr>
                                <w:t>Digital Signal</w:t>
                              </w:r>
                            </w:p>
                          </w:txbxContent>
                        </v:textbox>
                      </v:shape>
                      <v:group id="Group 177" o:spid="_x0000_s1034" style="position:absolute;left:-152;top:-3580;width:89229;height:48919" coordorigin="-152,-3580" coordsize="89230,48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      <v:shape id="Google Shape;199;p9" o:spid="_x0000_s1035" type="#_x0000_t32" style="position:absolute;left:53111;top:17907;width:13456;height: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" strokecolor="black [3200]" strokeweight="1.5pt">
                          <v:stroke startarrowwidth="narrow" startarrowlength="short" endarrow="block"/>
                        </v:shape>
                        <v:shape id="Text Box 156" o:spid="_x0000_s1036" type="#_x0000_t202" style="position:absolute;left:63017;top:20338;width:26060;height:6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" strokecolor="white [3212]">
                          <v:textbox>
                            <w:txbxContent>
                              <w:p w14:paraId="34F0FCB6" w14:textId="77777777" w:rsidR="008748FC" w:rsidRDefault="000241AE" w:rsidP="008748FC">
                                <w:pPr>
                                  <w:jc w:val="both"/>
                                </w:pPr>
                                <w:r>
                                  <w:t>Display the auto and manual mode of the camera stand</w:t>
                                </w:r>
                              </w:p>
                            </w:txbxContent>
                          </v:textbox>
                        </v:shape>
                        <v:group id="Group 176" o:spid="_x0000_s1037" style="position:absolute;left:-152;top:-3580;width:88944;height:48919" coordorigin="-152,-3580" coordsize="88944,489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Z9TO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mzKTyfCRfIxT8AAAD//wMAUEsBAi0AFAAGAAgAAAAhANvh9svuAAAAhQEAABMAAAAAAAAAAAAA&#10;AAAAAAAAAFtDb250ZW50X1R5cGVzXS54bWxQSwECLQAUAAYACAAAACEAWvQsW78AAAAVAQAACwAA&#10;AAAAAAAAAAAAAAAfAQAAX3JlbHMvLnJlbHNQSwECLQAUAAYACAAAACEA82fUzsMAAADcAAAADwAA&#10;AAAAAAAAAAAAAAAHAgAAZHJzL2Rvd25yZXYueG1sUEsFBgAAAAADAAMAtwAAAPcCAAAAAA==&#10;">
                          <v:group id="Group 160" o:spid="_x0000_s1038" style="position:absolute;left:76;top:23134;width:31851;height:11156" coordorigin="-228,-4373" coordsize="31851,11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3/8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4Ivz8gEOv8FAAD//wMAUEsBAi0AFAAGAAgAAAAhANvh9svuAAAAhQEAABMAAAAAAAAA&#10;AAAAAAAAAAAAAFtDb250ZW50X1R5cGVzXS54bWxQSwECLQAUAAYACAAAACEAWvQsW78AAAAVAQAA&#10;CwAAAAAAAAAAAAAAAAAfAQAAX3JlbHMvLnJlbHNQSwECLQAUAAYACAAAACEAlht//MYAAADcAAAA&#10;DwAAAAAAAAAAAAAAAAAHAgAAZHJzL2Rvd25yZXYueG1sUEsFBgAAAAADAAMAtwAAAPoCAAAAAA==&#10;">
                            <v:roundrect id="Google Shape;223;p9" o:spid="_x0000_s1039" style="position:absolute;top:-3276;width:19227;height:429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" fillcolor="#efefef" strokecolor="#666" strokeweight="1.5pt">
                              <v:stroke startarrowwidth="narrow" startarrowlength="short" endarrowwidth="narrow" endarrowlength="short"/>
                              <v:textbox inset="2.53958mm,2.53958mm,2.53958mm,2.53958mm">
                                <w:txbxContent>
                                  <w:p w14:paraId="1C1B963B" w14:textId="33C800E0" w:rsidR="00194EC8" w:rsidRPr="0014173F" w:rsidRDefault="00632F11" w:rsidP="00194EC8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</w:pPr>
                                    <w:r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Auto</w:t>
                                    </w:r>
                                    <w:r w:rsidR="00635DD3">
                                      <w:rPr>
                                        <w:rFonts w:ascii="Lato" w:eastAsia="Lato" w:hAnsi="Lato" w:hint="cs"/>
                                        <w:color w:val="000000"/>
                                        <w:cs/>
                                        <w:lang w:bidi="si-LK"/>
                                      </w:rPr>
                                      <w:t>/</w:t>
                                    </w:r>
                                    <w:r w:rsidR="00484A3C">
                                      <w:rPr>
                                        <w:rFonts w:ascii="Lato" w:eastAsia="Lato" w:hAnsi="Lato"/>
                                        <w:color w:val="000000"/>
                                        <w:lang w:bidi="si-LK"/>
                                      </w:rPr>
                                      <w:t>M</w:t>
                                    </w:r>
                                    <w:r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anual Button</w:t>
                                    </w:r>
                                  </w:p>
                                  <w:p w14:paraId="695F0D2E" w14:textId="77777777" w:rsidR="00194EC8" w:rsidRDefault="00194EC8" w:rsidP="00194EC8">
                                    <w:pPr>
                                      <w:jc w:val="center"/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  <w:t>DistanceJJ</w:t>
                                    </w:r>
                                    <w:proofErr w:type="spellEnd"/>
                                  </w:p>
                                </w:txbxContent>
                              </v:textbox>
                            </v:roundrect>
                            <v:shape id="Google Shape;194;p9" o:spid="_x0000_s1040" type="#_x0000_t202" style="position:absolute;left:17830;top:-4373;width:13793;height:36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" filled="f" stroked="f">
                              <v:textbox inset="2.53958mm,2.53958mm,2.53958mm,2.53958mm">
                                <w:txbxContent>
                                  <w:p w14:paraId="7E897CF1" w14:textId="77777777" w:rsidR="00393D7A" w:rsidRDefault="00393D7A" w:rsidP="00393D7A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  <w:sz w:val="24"/>
                                        <w:szCs w:val="24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  <w:lang w:val="en-GB"/>
                                      </w:rPr>
                                      <w:t>Digital Signal</w:t>
                                    </w:r>
                                  </w:p>
                                </w:txbxContent>
                              </v:textbox>
                            </v:shape>
                            <v:shape id="Text Box 154" o:spid="_x0000_s1041" type="#_x0000_t202" style="position:absolute;left:-228;top:1447;width:26059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" strokecolor="white [3212]">
                              <v:textbox>
                                <w:txbxContent>
                                  <w:p w14:paraId="7B8B2494" w14:textId="77777777" w:rsidR="00FC3341" w:rsidRDefault="00D94B26" w:rsidP="00FC3341">
                                    <w:pPr>
                                      <w:jc w:val="both"/>
                                    </w:pPr>
                                    <w:r>
                                      <w:t xml:space="preserve">Changing the </w:t>
                                    </w:r>
                                    <w:r w:rsidR="00582E3F">
                                      <w:t xml:space="preserve">current state of the </w:t>
                                    </w:r>
                                    <w:r w:rsidR="00F82581">
                                      <w:t>camera stand as auto and manual</w:t>
                                    </w:r>
                                    <w:r w:rsidR="00800201">
                                      <w:t xml:space="preserve">. </w:t>
                                    </w:r>
                                    <w:r w:rsidR="00FC3341">
                                      <w:t xml:space="preserve">   </w:t>
                                    </w:r>
                                  </w:p>
                                </w:txbxContent>
                              </v:textbox>
                            </v:shape>
                            <v:shape id="Google Shape;199;p9" o:spid="_x0000_s1042" type="#_x0000_t32" style="position:absolute;left:19378;top:-836;width:11220;height: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" strokecolor="black [3200]" strokeweight="1.5pt">
                              <v:stroke startarrowwidth="narrow" startarrowlength="short" endarrow="block"/>
                            </v:shape>
                          </v:group>
                          <v:group id="Group 161" o:spid="_x0000_s1043" style="position:absolute;left:-124;top:33832;width:32128;height:11507" coordorigin="-124,-6477" coordsize="32128,115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          <v:roundrect id="Google Shape;223;p9" o:spid="_x0000_s1044" style="position:absolute;left:-124;top:-5410;width:19227;height:42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" fillcolor="#efefef" strokecolor="#666" strokeweight="1.5pt">
                              <v:stroke startarrowwidth="narrow" startarrowlength="short" endarrowwidth="narrow" endarrowlength="short"/>
                              <v:textbox inset="2.53958mm,2.53958mm,2.53958mm,2.53958mm">
                                <w:txbxContent>
                                  <w:p w14:paraId="24074BDC" w14:textId="77777777" w:rsidR="00632F11" w:rsidRPr="0014173F" w:rsidRDefault="00795D25" w:rsidP="00632F11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</w:pPr>
                                    <w:r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Siren Button</w:t>
                                    </w:r>
                                  </w:p>
                                  <w:p w14:paraId="46F607C5" w14:textId="77777777" w:rsidR="00632F11" w:rsidRDefault="00632F11" w:rsidP="00632F11">
                                    <w:pPr>
                                      <w:jc w:val="center"/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  <w:t>DistanceJJ</w:t>
                                    </w:r>
                                    <w:proofErr w:type="spellEnd"/>
                                  </w:p>
                                </w:txbxContent>
                              </v:textbox>
                            </v:roundrect>
                            <v:shape id="Google Shape;199;p9" o:spid="_x0000_s1045" type="#_x0000_t32" style="position:absolute;left:19103;top:-3265;width:11836;height:9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" strokecolor="black [3200]" strokeweight="1.5pt">
                              <v:stroke startarrowwidth="narrow" startarrowlength="short" endarrow="block"/>
                            </v:shape>
                            <v:shape id="Google Shape;194;p9" o:spid="_x0000_s1046" type="#_x0000_t202" style="position:absolute;left:18211;top:-6477;width:13793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" filled="f" stroked="f">
                              <v:textbox inset="2.53958mm,2.53958mm,2.53958mm,2.53958mm">
                                <w:txbxContent>
                                  <w:p w14:paraId="6794EA07" w14:textId="77777777" w:rsidR="00393D7A" w:rsidRDefault="00393D7A" w:rsidP="00393D7A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  <w:sz w:val="24"/>
                                        <w:szCs w:val="24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  <w:lang w:val="en-GB"/>
                                      </w:rPr>
                                      <w:t>Digital Signal</w:t>
                                    </w:r>
                                  </w:p>
                                </w:txbxContent>
                              </v:textbox>
                            </v:shape>
                            <v:shape id="Text Box 155" o:spid="_x0000_s1047" type="#_x0000_t202" style="position:absolute;top:-304;width:26060;height:5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" strokecolor="white [3212]">
                              <v:textbox>
                                <w:txbxContent>
                                  <w:p w14:paraId="56E30A19" w14:textId="77777777" w:rsidR="00800201" w:rsidRDefault="00800201" w:rsidP="00800201">
                                    <w:pPr>
                                      <w:jc w:val="both"/>
                                    </w:pPr>
                                    <w:r>
                                      <w:t xml:space="preserve">On and off the siren in the camera stand.     </w:t>
                                    </w:r>
                                  </w:p>
                                </w:txbxContent>
                              </v:textbox>
                            </v:shape>
                          </v:group>
                          <v:group id="Group 162" o:spid="_x0000_s1048" style="position:absolute;left:-152;top:-3580;width:88944;height:47077" coordorigin="-381,-3580" coordsize="88944,47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hUQQ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">
                            <v:roundrect id="Google Shape;201;p9" o:spid="_x0000_s1049" style="position:absolute;left:30835;top:-3580;width:22047;height:4707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" fillcolor="#efefef" strokecolor="#666" strokeweight="1.5pt">
                              <v:stroke startarrowwidth="narrow" startarrowlength="short" endarrowwidth="narrow" endarrowlength="short"/>
                              <v:textbox inset="2.53958mm,2.53958mm,2.53958mm,2.53958mm"/>
                            </v:roundrect>
                            <v:roundrect id="Google Shape;215;p9" o:spid="_x0000_s1050" style="position:absolute;left:66338;top:15621;width:21793;height:419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" fillcolor="#efefef" strokecolor="#666" strokeweight="1.5pt">
                              <v:stroke startarrowwidth="narrow" startarrowlength="short" endarrowwidth="narrow" endarrowlength="short"/>
                              <v:textbox inset="2.53958mm,2.53958mm,2.53958mm,2.53958mm">
                                <w:txbxContent>
                                  <w:p w14:paraId="5F074F13" w14:textId="77777777" w:rsidR="00076FD9" w:rsidRPr="0014173F" w:rsidRDefault="0014173F" w:rsidP="00076FD9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</w:pP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 xml:space="preserve">16 x 2 LCD </w:t>
                                    </w:r>
                                    <w:r w:rsidR="00076FD9"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Display</w:t>
                                    </w:r>
                                  </w:p>
                                  <w:p w14:paraId="36717E9E" w14:textId="77777777" w:rsidR="00076FD9" w:rsidRDefault="00076FD9" w:rsidP="00076FD9">
                                    <w:pPr>
                                      <w:jc w:val="center"/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  <w:t>User Instructions</w:t>
                                    </w:r>
                                  </w:p>
                                </w:txbxContent>
                              </v:textbox>
                            </v:roundrect>
                            <v:group id="Group 157" o:spid="_x0000_s1051" style="position:absolute;left:52959;top:1143;width:35604;height:13322" coordorigin="-1492,457" coordsize="35610,133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i01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pHP6eCRfI5S8AAAD//wMAUEsBAi0AFAAGAAgAAAAhANvh9svuAAAAhQEAABMAAAAAAAAAAAAA&#10;AAAAAAAAAFtDb250ZW50X1R5cGVzXS54bWxQSwECLQAUAAYACAAAACEAWvQsW78AAAAVAQAACwAA&#10;AAAAAAAAAAAAAAAfAQAAX3JlbHMvLnJlbHNQSwECLQAUAAYACAAAACEA154tNcMAAADcAAAADwAA&#10;AAAAAAAAAAAAAAAHAgAAZHJzL2Rvd25yZXYueG1sUEsFBgAAAAADAAMAtwAAAPcCAAAAAA==&#10;">
                              <v:shape id="Google Shape;199;p9" o:spid="_x0000_s1052" type="#_x0000_t32" style="position:absolute;left:-1492;top:3810;width:13455;height:3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" strokecolor="black [3200]" strokeweight="1.5pt">
                                <v:stroke startarrowwidth="narrow" startarrowlength="short" endarrow="block"/>
                              </v:shape>
                              <v:roundrect id="Google Shape;223;p9" o:spid="_x0000_s1053" style="position:absolute;left:11960;top:878;width:21904;height:457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" fillcolor="#efefef" strokecolor="#666" strokeweight="1.5pt">
                                <v:stroke startarrowwidth="narrow" startarrowlength="short" endarrowwidth="narrow" endarrowlength="short"/>
                                <v:textbox inset="2.53958mm,2.53958mm,2.53958mm,2.53958mm">
                                  <w:txbxContent>
                                    <w:p w14:paraId="3B1350C2" w14:textId="77777777" w:rsidR="00076FD9" w:rsidRPr="0014173F" w:rsidRDefault="001159E8" w:rsidP="00076FD9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n</w:t>
                                      </w:r>
                                      <w:r w:rsidR="00076FD9"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RF</w:t>
                                      </w:r>
                                      <w:r w:rsidR="001E35FF"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24L01 </w:t>
                                      </w:r>
                                      <w:r w:rsid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Transceiver Module</w:t>
                                      </w:r>
                                    </w:p>
                                    <w:p w14:paraId="6F0E08C0" w14:textId="77777777" w:rsidR="00076FD9" w:rsidRDefault="00076FD9" w:rsidP="00076FD9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  <w:t>Distance</w:t>
                                      </w:r>
                                    </w:p>
                                  </w:txbxContent>
                                </v:textbox>
                              </v:roundrect>
                              <v:shape id="Text Box 137" o:spid="_x0000_s1054" type="#_x0000_t202" style="position:absolute;left:8058;top:5931;width:26060;height:78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" strokecolor="white [3212]">
                                <v:textbox>
                                  <w:txbxContent>
                                    <w:p w14:paraId="0872ABA2" w14:textId="56647BFD" w:rsidR="009C6B68" w:rsidRDefault="00B11DE1" w:rsidP="009C6B68">
                                      <w:pPr>
                                        <w:jc w:val="both"/>
                                      </w:pPr>
                                      <w:r>
                                        <w:t>Sending</w:t>
                                      </w:r>
                                      <w:r w:rsidR="009C6B68">
                                        <w:t xml:space="preserve"> the Radio Frequency signals </w:t>
                                      </w:r>
                                      <w:r w:rsidR="00DA49E9">
                                        <w:t>to</w:t>
                                      </w:r>
                                      <w:r w:rsidR="009C6B68">
                                        <w:t xml:space="preserve"> the </w:t>
                                      </w:r>
                                      <w:r w:rsidR="00B42440">
                                        <w:t>camera stand through the nRF24L01</w:t>
                                      </w:r>
                                      <w:r w:rsidR="009C6B68">
                                        <w:t xml:space="preserve"> module of the remote controller.</w:t>
                                      </w:r>
                                    </w:p>
                                  </w:txbxContent>
                                </v:textbox>
                              </v:shape>
                              <v:shape id="Google Shape;194;p9" o:spid="_x0000_s1055" type="#_x0000_t202" style="position:absolute;left:-1492;top:457;width:13791;height:3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" filled="f" stroked="f">
                                <v:textbox inset="2.53958mm,2.53958mm,2.53958mm,2.53958mm">
                                  <w:txbxContent>
                                    <w:p w14:paraId="54D172D7" w14:textId="77777777" w:rsidR="00CE676E" w:rsidRDefault="00CE676E" w:rsidP="00CE676E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Serial Data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58" o:spid="_x0000_s1056" style="position:absolute;top:19;width:31775;height:11715" coordorigin=",19" coordsize="31775,117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">
                              <v:shape id="Google Shape;199;p9" o:spid="_x0000_s1057" type="#_x0000_t32" style="position:absolute;left:17426;top:3960;width:13456;height: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" strokecolor="black [3200]" strokeweight="1.5pt">
                                <v:stroke startarrowwidth="narrow" startarrowlength="short" endarrow="block"/>
                              </v:shape>
                              <v:roundrect id="Google Shape;223;p9" o:spid="_x0000_s1058" style="position:absolute;top:1219;width:19227;height:468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" fillcolor="#efefef" strokecolor="#666" strokeweight="1.5pt">
                                <v:stroke startarrowwidth="narrow" startarrowlength="short" endarrowwidth="narrow" endarrowlength="short"/>
                                <v:textbox inset="2.53958mm,2.53958mm,2.53958mm,2.53958mm">
                                  <w:txbxContent>
                                    <w:p w14:paraId="74F76A76" w14:textId="77777777" w:rsidR="00076FD9" w:rsidRPr="0014173F" w:rsidRDefault="00076FD9" w:rsidP="00076FD9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Joystick</w:t>
                                      </w:r>
                                      <w:r w:rsidR="00D444EA"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-1</w:t>
                                      </w:r>
                                    </w:p>
                                    <w:p w14:paraId="52BC15CC" w14:textId="77777777" w:rsidR="00076FD9" w:rsidRDefault="00076FD9" w:rsidP="00076FD9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  <w:t>DistanceJJ</w:t>
                                      </w:r>
                                      <w:proofErr w:type="spellEnd"/>
                                    </w:p>
                                  </w:txbxContent>
                                </v:textbox>
                              </v:roundrect>
                              <v:shape id="Google Shape;194;p9" o:spid="_x0000_s1059" type="#_x0000_t202" style="position:absolute;left:17983;top:19;width:13792;height:3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" filled="f" stroked="f">
                                <v:textbox inset="2.53958mm,2.53958mm,2.53958mm,2.53958mm">
                                  <w:txbxContent>
                                    <w:p w14:paraId="6993461A" w14:textId="77777777" w:rsidR="00656B21" w:rsidRDefault="00393D7A" w:rsidP="00656B21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Analog Signal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52" o:spid="_x0000_s1060" type="#_x0000_t202" style="position:absolute;top:6400;width:26060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" strokecolor="white [3212]">
                                <v:textbox>
                                  <w:txbxContent>
                                    <w:p w14:paraId="51F53394" w14:textId="77777777" w:rsidR="006B3960" w:rsidRDefault="006B3960" w:rsidP="006B3960">
                                      <w:pPr>
                                        <w:jc w:val="both"/>
                                      </w:pPr>
                                      <w:r>
                                        <w:t>Changing the vertical angle of the camera</w:t>
                                      </w:r>
                                      <w:r w:rsidR="00135480">
                                        <w:t xml:space="preserve"> within 90 degrees</w:t>
                                      </w:r>
                                      <w:r w:rsidR="00D94B26">
                                        <w:t>.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  <v:group id="Group 159" o:spid="_x0000_s1061" style="position:absolute;left:-381;top:11506;width:31699;height:11767" coordorigin="-381,-3962" coordsize="31699,11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            <v:roundrect id="Google Shape;223;p9" o:spid="_x0000_s1062" style="position:absolute;left:262;top:-2971;width:19228;height:457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" fillcolor="#efefef" strokecolor="#666" strokeweight="1.5pt">
                                <v:stroke startarrowwidth="narrow" startarrowlength="short" endarrowwidth="narrow" endarrowlength="short"/>
                                <v:textbox inset="2.53958mm,2.53958mm,2.53958mm,2.53958mm">
                                  <w:txbxContent>
                                    <w:p w14:paraId="1755BF02" w14:textId="77777777" w:rsidR="00D444EA" w:rsidRPr="0014173F" w:rsidRDefault="00D444EA" w:rsidP="00D444EA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Joystick-2</w:t>
                                      </w:r>
                                    </w:p>
                                    <w:p w14:paraId="4F8D770F" w14:textId="77777777" w:rsidR="00D444EA" w:rsidRDefault="00D444EA" w:rsidP="00D444EA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  <w:t>DistanceJJ</w:t>
                                      </w:r>
                                      <w:proofErr w:type="spellEnd"/>
                                    </w:p>
                                  </w:txbxContent>
                                </v:textbox>
                              </v:roundrect>
                              <v:shape id="Google Shape;199;p9" o:spid="_x0000_s1063" type="#_x0000_t32" style="position:absolute;left:19490;top:-689;width:11447;height: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" strokecolor="black [3200]" strokeweight="1.5pt">
                                <v:stroke startarrowwidth="narrow" startarrowlength="short" endarrow="block"/>
                              </v:shape>
                              <v:shape id="Google Shape;194;p9" o:spid="_x0000_s1064" type="#_x0000_t202" style="position:absolute;left:17526;top:-3962;width:13792;height:3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" filled="f" stroked="f">
                                <v:textbox inset="2.53958mm,2.53958mm,2.53958mm,2.53958mm">
                                  <w:txbxContent>
                                    <w:p w14:paraId="5CC471BA" w14:textId="77777777" w:rsidR="00393D7A" w:rsidRDefault="00393D7A" w:rsidP="00393D7A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Analog Signal</w:t>
                                      </w:r>
                                    </w:p>
                                  </w:txbxContent>
                                </v:textbox>
                              </v:shape>
                              <v:shape id="Text Box 153" o:spid="_x0000_s1065" type="#_x0000_t202" style="position:absolute;left:-381;top:2470;width:26060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" strokecolor="white [3212]">
                                <v:textbox>
                                  <w:txbxContent>
                                    <w:p w14:paraId="32AB3466" w14:textId="77777777" w:rsidR="006B3960" w:rsidRDefault="003516E7" w:rsidP="006B3960">
                                      <w:pPr>
                                        <w:jc w:val="both"/>
                                      </w:pPr>
                                      <w:r>
                                        <w:t xml:space="preserve">Moving the camera </w:t>
                                      </w:r>
                                      <w:r w:rsidR="00FF6880">
                                        <w:t xml:space="preserve">stand </w:t>
                                      </w:r>
                                      <w:r w:rsidR="00422C27">
                                        <w:t>forward and backward</w:t>
                                      </w:r>
                                      <w:r w:rsidR="00135480">
                                        <w:t xml:space="preserve"> as well as left and right. </w:t>
                                      </w:r>
                                      <w:r w:rsidR="006B3960">
                                        <w:t xml:space="preserve">  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</v:group>
                        </v:group>
                      </v:group>
                    </v:group>
                    <v:rect id="Google Shape;203;p9" o:spid="_x0000_s1066" style="position:absolute;left:66827;top:762;width:19230;height:409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" fillcolor="#efefef" strokecolor="#666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659DEE5" w14:textId="77777777" w:rsidR="000669E0" w:rsidRDefault="000669E0" w:rsidP="000669E0">
                            <w:pPr>
                              <w:jc w:val="center"/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  <w:t>Output</w:t>
                            </w:r>
                          </w:p>
                        </w:txbxContent>
                      </v:textbox>
                    </v:rect>
                    <v:rect id="Google Shape;204;p9" o:spid="_x0000_s1067" style="position:absolute;left:457;top:990;width:19228;height:40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" fillcolor="#efefef" strokecolor="#666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0C8F094" w14:textId="77777777" w:rsidR="000669E0" w:rsidRDefault="000669E0" w:rsidP="000669E0">
                            <w:pPr>
                              <w:jc w:val="center"/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  <w:t>Input</w:t>
                            </w:r>
                          </w:p>
                        </w:txbxContent>
                      </v:textbox>
                    </v:rect>
                    <v:rect id="Google Shape;202;p9" o:spid="_x0000_s1068" style="position:absolute;left:33432;top:-190;width:17050;height:40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" fillcolor="#efefef" strokecolor="#666" strokeweight="1.5pt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57C21B21" w14:textId="77777777" w:rsidR="000669E0" w:rsidRDefault="000669E0" w:rsidP="000669E0">
                            <w:pPr>
                              <w:jc w:val="center"/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Lato" w:eastAsia="Lato" w:hAnsi="Lato" w:cs="Lato"/>
                                <w:color w:val="000000" w:themeColor="dark1"/>
                                <w:sz w:val="28"/>
                                <w:szCs w:val="28"/>
                              </w:rPr>
                              <w:t>Processes</w:t>
                            </w:r>
                          </w:p>
                        </w:txbxContent>
                      </v:textbox>
                    </v:rect>
                  </v:group>
                  <v:roundrect id="Google Shape;213;p9" o:spid="_x0000_s1069" style="position:absolute;left:32814;top:38081;width:18849;height:976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70E5A4DE" w14:textId="7FFCB10C" w:rsidR="009B4CFC" w:rsidRPr="00320900" w:rsidRDefault="009B4CFC" w:rsidP="00320900">
                          <w:pPr>
                            <w:jc w:val="both"/>
                            <w:rPr>
                              <w:rFonts w:ascii="Lato" w:eastAsia="Lato" w:hAnsi="Lato" w:cs="Lato"/>
                            </w:rPr>
                          </w:pPr>
                          <w:r w:rsidRPr="001D3A89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Process </w:t>
                          </w:r>
                          <w:r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3</w:t>
                          </w:r>
                          <w:r w:rsidRPr="001D3A89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:</w:t>
                          </w:r>
                          <w:r w:rsidRPr="001D3A89">
                            <w:rPr>
                              <w:rFonts w:ascii="Lato" w:eastAsia="Lato" w:hAnsi="Lato" w:cs="Lato"/>
                              <w:b/>
                              <w:bCs/>
                            </w:rPr>
                            <w:t xml:space="preserve"> </w:t>
                          </w:r>
                          <w:r w:rsidR="00C957DA" w:rsidRPr="00320900">
                            <w:rPr>
                              <w:rFonts w:ascii="Lato" w:eastAsia="Lato" w:hAnsi="Lato" w:cs="Lato"/>
                            </w:rPr>
                            <w:t xml:space="preserve">Send serial </w:t>
                          </w:r>
                          <w:r w:rsidR="00320900" w:rsidRPr="00320900">
                            <w:rPr>
                              <w:rFonts w:ascii="Lato" w:eastAsia="Lato" w:hAnsi="Lato" w:cs="Lato"/>
                            </w:rPr>
                            <w:t>data to the transceiver module using SPI</w:t>
                          </w:r>
                          <w:r w:rsidR="007B6CEB">
                            <w:rPr>
                              <w:rFonts w:ascii="Lato" w:eastAsia="Lato" w:hAnsi="Lato" w:cs="Lato"/>
                            </w:rPr>
                            <w:t>.</w:t>
                          </w:r>
                        </w:p>
                        <w:p w14:paraId="38350479" w14:textId="77777777" w:rsidR="003A2200" w:rsidRDefault="003A2200" w:rsidP="003A2200">
                          <w:pPr>
                            <w:jc w:val="center"/>
                            <w:rPr>
                              <w:rFonts w:ascii="Lato" w:eastAsia="Lato" w:hAnsi="Lato" w:cs="Lato"/>
                              <w:color w:val="000000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oundrect>
                  <v:roundrect id="Google Shape;213;p9" o:spid="_x0000_s1070" style="position:absolute;left:32308;top:10820;width:19228;height:7827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32EAD166" w14:textId="3A9F94ED" w:rsidR="00782451" w:rsidRPr="00BD4DF1" w:rsidRDefault="00782451" w:rsidP="00BD4DF1">
                          <w:pPr>
                            <w:spacing w:line="240" w:lineRule="auto"/>
                            <w:jc w:val="both"/>
                            <w:rPr>
                              <w:rFonts w:ascii="Lato" w:eastAsia="Lato" w:hAnsi="Lato" w:cs="Lato"/>
                              <w:color w:val="000000"/>
                            </w:rPr>
                          </w:pPr>
                          <w:r w:rsidRPr="00BD4DF1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Process 1:</w:t>
                          </w:r>
                          <w:r w:rsidR="00BD4DF1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 </w:t>
                          </w:r>
                          <w:r w:rsidRPr="00BD4DF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Get analog </w:t>
                          </w:r>
                          <w:r w:rsidR="00CA7353" w:rsidRPr="00BD4DF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signal </w:t>
                          </w:r>
                          <w:r w:rsidR="00E06F8E">
                            <w:rPr>
                              <w:rFonts w:ascii="Lato" w:eastAsia="Lato" w:hAnsi="Lato" w:cs="Lato"/>
                              <w:color w:val="000000"/>
                            </w:rPr>
                            <w:t>from t</w:t>
                          </w:r>
                          <w:r w:rsidR="002D6557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wo joysticks </w:t>
                          </w:r>
                          <w:r w:rsidR="004C3ADD" w:rsidRPr="00BD4DF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and convert it to </w:t>
                          </w:r>
                          <w:r w:rsidR="00902FE6" w:rsidRPr="00BD4DF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Digital value </w:t>
                          </w:r>
                          <w:r w:rsidR="00BD4DF1" w:rsidRPr="00BD4DF1">
                            <w:rPr>
                              <w:rFonts w:ascii="Lato" w:eastAsia="Lato" w:hAnsi="Lato" w:cs="Lato"/>
                              <w:color w:val="000000"/>
                            </w:rPr>
                            <w:t>using ADC</w:t>
                          </w:r>
                          <w:r w:rsidR="007B6CEB">
                            <w:rPr>
                              <w:rFonts w:ascii="Lato" w:eastAsia="Lato" w:hAnsi="Lato" w:cs="Lato"/>
                              <w:color w:val="000000"/>
                            </w:rPr>
                            <w:t>.</w:t>
                          </w:r>
                        </w:p>
                      </w:txbxContent>
                    </v:textbox>
                  </v:roundrect>
                  <v:roundrect id="Google Shape;213;p9" o:spid="_x0000_s1071" style="position:absolute;left:32435;top:22977;width:19228;height:976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6D5A7754" w14:textId="7505BEAD" w:rsidR="003A2200" w:rsidRPr="001D3A89" w:rsidRDefault="00C35999" w:rsidP="00080AA6">
                          <w:pPr>
                            <w:jc w:val="both"/>
                            <w:rPr>
                              <w:rFonts w:ascii="Lato" w:eastAsia="Lato" w:hAnsi="Lato" w:cs="Lato"/>
                              <w:b/>
                              <w:bCs/>
                            </w:rPr>
                          </w:pPr>
                          <w:r w:rsidRPr="001D3A89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Process 2:</w:t>
                          </w:r>
                          <w:r w:rsidRPr="001D3A89">
                            <w:rPr>
                              <w:rFonts w:ascii="Lato" w:eastAsia="Lato" w:hAnsi="Lato" w:cs="Lato"/>
                              <w:b/>
                              <w:bCs/>
                            </w:rPr>
                            <w:t xml:space="preserve"> </w:t>
                          </w:r>
                          <w:r w:rsidR="00745673" w:rsidRPr="00080AA6">
                            <w:rPr>
                              <w:rFonts w:ascii="Lato" w:eastAsia="Lato" w:hAnsi="Lato" w:cs="Lato"/>
                            </w:rPr>
                            <w:t xml:space="preserve">Get </w:t>
                          </w:r>
                          <w:r w:rsidR="00042955" w:rsidRPr="00080AA6">
                            <w:rPr>
                              <w:rFonts w:ascii="Lato" w:eastAsia="Lato" w:hAnsi="Lato" w:cs="Lato"/>
                            </w:rPr>
                            <w:t xml:space="preserve">digital signals from </w:t>
                          </w:r>
                          <w:r w:rsidR="001C0F40" w:rsidRPr="00080AA6">
                            <w:rPr>
                              <w:rFonts w:ascii="Lato" w:eastAsia="Lato" w:hAnsi="Lato" w:cs="Lato"/>
                            </w:rPr>
                            <w:t xml:space="preserve">two buttons and </w:t>
                          </w:r>
                          <w:r w:rsidR="00080AA6" w:rsidRPr="00080AA6">
                            <w:rPr>
                              <w:rFonts w:ascii="Lato" w:eastAsia="Lato" w:hAnsi="Lato" w:cs="Lato"/>
                            </w:rPr>
                            <w:t>display it</w:t>
                          </w:r>
                          <w:r w:rsidR="007B6CEB">
                            <w:rPr>
                              <w:rFonts w:ascii="Lato" w:eastAsia="Lato" w:hAnsi="Lato" w:cs="Lato"/>
                            </w:rPr>
                            <w:t xml:space="preserve"> using I2C.</w:t>
                          </w:r>
                        </w:p>
                      </w:txbxContent>
                    </v:textbox>
                  </v:roundrect>
                </v:group>
                <v:roundrect id="Google Shape;223;p9" o:spid="_x0000_s1072" style="position:absolute;left:19354;top:64770;width:45054;height:626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" fillcolor="#efefef" strokecolor="#666" strokeweight="1.5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5A0A9071" w14:textId="77777777" w:rsidR="00CC043A" w:rsidRPr="00DD219C" w:rsidRDefault="00CC043A" w:rsidP="00CC043A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sz w:val="24"/>
                            <w:szCs w:val="24"/>
                          </w:rPr>
                          <w:t>Maintain the connection with the Camera stand by using Radio Frequency</w:t>
                        </w:r>
                      </w:p>
                      <w:p w14:paraId="5421029B" w14:textId="6F8BF791" w:rsidR="00CC043A" w:rsidRDefault="00CC043A" w:rsidP="00CC043A">
                        <w:pPr>
                          <w:jc w:val="center"/>
                          <w:rPr>
                            <w:rFonts w:ascii="Arial" w:eastAsia="Lato" w:hAnsi="Arial" w:cs="Arial"/>
                            <w:color w:val="000000"/>
                            <w:sz w:val="14"/>
                            <w:szCs w:val="14"/>
                          </w:rPr>
                        </w:pPr>
                      </w:p>
                    </w:txbxContent>
                  </v:textbox>
                </v:roundrect>
              </v:group>
            </w:pict>
          </mc:Fallback>
        </mc:AlternateContent>
      </w:r>
    </w:p>
    <w:p w14:paraId="6E874450" w14:textId="47CCBA3F" w:rsidR="00FF3623" w:rsidRPr="0056532D" w:rsidRDefault="00FF3623" w:rsidP="00FF3623"/>
    <w:p w14:paraId="5654B6A9" w14:textId="3BC4AB5A" w:rsidR="00FF3623" w:rsidRPr="0056532D" w:rsidRDefault="00FF3623" w:rsidP="00FF3623"/>
    <w:p w14:paraId="0AF04624" w14:textId="5C54EB66" w:rsidR="00FF3623" w:rsidRDefault="00FF3623" w:rsidP="00FF3623"/>
    <w:p w14:paraId="3EBF9743" w14:textId="047D6DAC" w:rsidR="00FF3623" w:rsidRDefault="0049371E" w:rsidP="00FF3623">
      <w:pPr>
        <w:tabs>
          <w:tab w:val="left" w:pos="2628"/>
        </w:tabs>
        <w:rPr>
          <w:b/>
          <w:bCs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4" behindDoc="0" locked="0" layoutInCell="1" allowOverlap="1" wp14:anchorId="4C944C83" wp14:editId="759D83FF">
                <wp:simplePos x="0" y="0"/>
                <wp:positionH relativeFrom="margin">
                  <wp:posOffset>2647950</wp:posOffset>
                </wp:positionH>
                <wp:positionV relativeFrom="paragraph">
                  <wp:posOffset>10795</wp:posOffset>
                </wp:positionV>
                <wp:extent cx="3714750" cy="1404620"/>
                <wp:effectExtent l="0" t="0" r="19050" b="1651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147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041F35" w14:textId="0BF89220" w:rsidR="00722622" w:rsidRPr="00DD219C" w:rsidRDefault="00722622" w:rsidP="00DD219C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C944C83" id="_x0000_s1073" type="#_x0000_t202" style="position:absolute;margin-left:208.5pt;margin-top:.85pt;width:292.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" fillcolor="white [3212]" strokecolor="white [3212]">
                <v:textbox style="mso-fit-shape-to-text:t">
                  <w:txbxContent>
                    <w:p w14:paraId="17041F35" w14:textId="0BF89220" w:rsidR="00722622" w:rsidRPr="00DD219C" w:rsidRDefault="00722622" w:rsidP="00DD219C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F3623" w:rsidRPr="004F0E65">
        <w:rPr>
          <w:b/>
          <w:bCs/>
        </w:rPr>
        <w:tab/>
      </w:r>
    </w:p>
    <w:p w14:paraId="571ACA6B" w14:textId="037320F1" w:rsidR="00FF3623" w:rsidRDefault="00211BF2" w:rsidP="00FF3623">
      <w:pPr>
        <w:rPr>
          <w:b/>
          <w:bCs/>
        </w:rPr>
      </w:pPr>
      <w:r w:rsidRPr="00211BF2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58245" behindDoc="0" locked="0" layoutInCell="1" allowOverlap="1" wp14:anchorId="72C371D9" wp14:editId="09A16E5A">
                <wp:simplePos x="0" y="0"/>
                <wp:positionH relativeFrom="margin">
                  <wp:posOffset>5568496</wp:posOffset>
                </wp:positionH>
                <wp:positionV relativeFrom="paragraph">
                  <wp:posOffset>6833144</wp:posOffset>
                </wp:positionV>
                <wp:extent cx="2360930" cy="1404620"/>
                <wp:effectExtent l="0" t="0" r="17145" b="1651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A0763C" w14:textId="3619053E" w:rsidR="00211BF2" w:rsidRPr="00A159FD" w:rsidRDefault="00A159FD" w:rsidP="00A159FD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A159FD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ee Next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C371D9" id="_x0000_s1074" type="#_x0000_t202" style="position:absolute;margin-left:438.45pt;margin-top:538.05pt;width:185.9pt;height:110.6pt;z-index:251658245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" fillcolor="white [3212]" strokecolor="white [3212]">
                <v:textbox style="mso-fit-shape-to-text:t">
                  <w:txbxContent>
                    <w:p w14:paraId="0AA0763C" w14:textId="3619053E" w:rsidR="00211BF2" w:rsidRPr="00A159FD" w:rsidRDefault="00A159FD" w:rsidP="00A159FD">
                      <w:pPr>
                        <w:jc w:val="right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A159FD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ee Next Pag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0B80">
        <w:rPr>
          <w:noProof/>
          <w:lang w:bidi="si-LK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54755DDB" wp14:editId="3F25C53C">
                <wp:simplePos x="0" y="0"/>
                <wp:positionH relativeFrom="column">
                  <wp:posOffset>7386955</wp:posOffset>
                </wp:positionH>
                <wp:positionV relativeFrom="paragraph">
                  <wp:posOffset>870585</wp:posOffset>
                </wp:positionV>
                <wp:extent cx="1630680" cy="1404620"/>
                <wp:effectExtent l="0" t="0" r="26670" b="1397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306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E70AE3" w14:textId="0D6C5A0D" w:rsidR="00B514FF" w:rsidRPr="003661F4" w:rsidRDefault="00B514FF" w:rsidP="00B514FF">
                            <w:pPr>
                              <w:jc w:val="right"/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</w:pPr>
                            <w:r w:rsidRPr="003661F4">
                              <w:rPr>
                                <w:b/>
                                <w:bCs/>
                                <w:i/>
                                <w:iCs/>
                                <w:sz w:val="24"/>
                                <w:szCs w:val="24"/>
                              </w:rPr>
                              <w:t>See Next P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55DDB" id="_x0000_s1075" type="#_x0000_t202" style="position:absolute;margin-left:581.65pt;margin-top:68.55pt;width:128.4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" strokecolor="white [3212]">
                <v:textbox style="mso-fit-shape-to-text:t">
                  <w:txbxContent>
                    <w:p w14:paraId="37E70AE3" w14:textId="0D6C5A0D" w:rsidR="00B514FF" w:rsidRPr="003661F4" w:rsidRDefault="00B514FF" w:rsidP="00B514FF">
                      <w:pPr>
                        <w:jc w:val="right"/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</w:pPr>
                      <w:r w:rsidRPr="003661F4">
                        <w:rPr>
                          <w:b/>
                          <w:bCs/>
                          <w:i/>
                          <w:iCs/>
                          <w:sz w:val="24"/>
                          <w:szCs w:val="24"/>
                        </w:rPr>
                        <w:t>See Next Pag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F3623">
        <w:rPr>
          <w:b/>
          <w:bCs/>
        </w:rPr>
        <w:br w:type="page"/>
      </w:r>
    </w:p>
    <w:p w14:paraId="1F63EFDA" w14:textId="2FB0EA6A" w:rsidR="003F5BC5" w:rsidRPr="004F0E65" w:rsidRDefault="00160BBF" w:rsidP="0056532D">
      <w:pPr>
        <w:tabs>
          <w:tab w:val="left" w:pos="2628"/>
        </w:tabs>
        <w:rPr>
          <w:b/>
          <w:bCs/>
        </w:rPr>
      </w:pPr>
      <w:r>
        <w:rPr>
          <w:b/>
          <w:bCs/>
          <w:noProof/>
        </w:rPr>
        <w:lastRenderedPageBreak/>
        <mc:AlternateContent>
          <mc:Choice Requires="wpg">
            <w:drawing>
              <wp:anchor distT="0" distB="0" distL="114300" distR="114300" simplePos="0" relativeHeight="251658247" behindDoc="0" locked="0" layoutInCell="1" allowOverlap="1" wp14:anchorId="21590862" wp14:editId="3BD434EF">
                <wp:simplePos x="0" y="0"/>
                <wp:positionH relativeFrom="margin">
                  <wp:posOffset>-91440</wp:posOffset>
                </wp:positionH>
                <wp:positionV relativeFrom="paragraph">
                  <wp:posOffset>1158240</wp:posOffset>
                </wp:positionV>
                <wp:extent cx="8884920" cy="10828020"/>
                <wp:effectExtent l="0" t="0" r="11430" b="1143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84920" cy="10828020"/>
                          <a:chOff x="0" y="0"/>
                          <a:chExt cx="8884920" cy="10886170"/>
                        </a:xfrm>
                      </wpg:grpSpPr>
                      <wpg:grpSp>
                        <wpg:cNvPr id="179" name="Group 179"/>
                        <wpg:cNvGrpSpPr/>
                        <wpg:grpSpPr>
                          <a:xfrm>
                            <a:off x="0" y="0"/>
                            <a:ext cx="8884920" cy="10886170"/>
                            <a:chOff x="0" y="678329"/>
                            <a:chExt cx="8884920" cy="9795518"/>
                          </a:xfrm>
                        </wpg:grpSpPr>
                        <wpg:grpSp>
                          <wpg:cNvPr id="180" name="Group 180"/>
                          <wpg:cNvGrpSpPr/>
                          <wpg:grpSpPr>
                            <a:xfrm>
                              <a:off x="0" y="678329"/>
                              <a:ext cx="8884920" cy="9795518"/>
                              <a:chOff x="0" y="678329"/>
                              <a:chExt cx="8884920" cy="9795518"/>
                            </a:xfrm>
                          </wpg:grpSpPr>
                          <wpg:grpSp>
                            <wpg:cNvPr id="181" name="Group 181"/>
                            <wpg:cNvGrpSpPr/>
                            <wpg:grpSpPr>
                              <a:xfrm>
                                <a:off x="5448300" y="1013460"/>
                                <a:ext cx="3345180" cy="1050290"/>
                                <a:chOff x="0" y="0"/>
                                <a:chExt cx="3345180" cy="1050290"/>
                              </a:xfrm>
                            </wpg:grpSpPr>
                            <wps:wsp>
                              <wps:cNvPr id="182" name="Google Shape;208;p9"/>
                              <wps:cNvSpPr/>
                              <wps:spPr>
                                <a:xfrm>
                                  <a:off x="1348740" y="91440"/>
                                  <a:ext cx="1923000" cy="429900"/>
                                </a:xfrm>
                                <a:prstGeom prst="roundRect">
                                  <a:avLst>
                                    <a:gd name="adj" fmla="val 16667"/>
                                  </a:avLst>
                                </a:prstGeom>
                                <a:solidFill>
                                  <a:srgbClr val="EFEFEF"/>
                                </a:solidFill>
                                <a:ln w="19050" cap="flat" cmpd="sng">
                                  <a:solidFill>
                                    <a:srgbClr val="666666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txbx>
                                <w:txbxContent>
                                  <w:p w14:paraId="6A74AA4A" w14:textId="77777777" w:rsidR="00704D12" w:rsidRPr="0014173F" w:rsidRDefault="00704D12" w:rsidP="00704D12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</w:pPr>
                                    <w:r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4 x</w:t>
                                    </w: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 xml:space="preserve"> </w:t>
                                    </w:r>
                                    <w:r w:rsidRPr="0014173F"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Gear Motors</w:t>
                                    </w:r>
                                  </w:p>
                                  <w:p w14:paraId="18B5CBFA" w14:textId="77777777" w:rsidR="00704D12" w:rsidRDefault="00704D12" w:rsidP="00704D12">
                                    <w:pPr>
                                      <w:jc w:val="center"/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</w:pPr>
                                    <w:r>
                                      <w:rPr>
                                        <w:rFonts w:ascii="Arial" w:eastAsia="Lato" w:hAnsi="Arial" w:cs="Arial"/>
                                        <w:color w:val="000000"/>
                                        <w:sz w:val="14"/>
                                        <w:szCs w:val="14"/>
                                      </w:rPr>
                                      <w:t>Camera Stand Motions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  <wps:wsp>
                              <wps:cNvPr id="183" name="Google Shape;210;p9"/>
                              <wps:cNvCnPr/>
                              <wps:spPr>
                                <a:xfrm>
                                  <a:off x="0" y="384810"/>
                                  <a:ext cx="1345800" cy="6600"/>
                                </a:xfrm>
                                <a:prstGeom prst="straightConnector1">
                                  <a:avLst/>
                                </a:prstGeom>
                                <a:noFill/>
                                <a:ln w="19050" cap="flat" cmpd="sng">
                                  <a:solidFill>
                                    <a:schemeClr val="dk1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triangle" w="med" len="med"/>
                                </a:ln>
                              </wps:spPr>
                              <wps:bodyPr/>
                            </wps:wsp>
                            <wps:wsp>
                              <wps:cNvPr id="184" name="Google Shape;217;p9"/>
                              <wps:cNvSpPr txBox="1"/>
                              <wps:spPr>
                                <a:xfrm>
                                  <a:off x="60960" y="0"/>
                                  <a:ext cx="1235075" cy="35814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115EE94D" w14:textId="77777777" w:rsidR="00704D12" w:rsidRDefault="00704D12" w:rsidP="00704D12">
                                    <w:pPr>
                                      <w:jc w:val="center"/>
                                      <w:rPr>
                                        <w:rFonts w:ascii="Lato" w:eastAsia="Lato" w:hAnsi="Lato" w:cs="Lato"/>
                                        <w:color w:val="000000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Lato" w:eastAsia="Lato" w:hAnsi="Lato" w:cs="Lato"/>
                                        <w:color w:val="000000"/>
                                      </w:rPr>
                                      <w:t>Digital Signal</w:t>
                                    </w:r>
                                  </w:p>
                                </w:txbxContent>
                              </wps:txbx>
                              <wps:bodyPr spcFirstLastPara="1" wrap="square" lIns="91425" tIns="91425" rIns="91425" bIns="91425" anchor="t" anchorCtr="0">
                                <a:noAutofit/>
                              </wps:bodyPr>
                            </wps:wsp>
                            <wps:wsp>
                              <wps:cNvPr id="185" name="Text Box 185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739140" y="586740"/>
                                  <a:ext cx="2606040" cy="463550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128DA49" w14:textId="723B1337" w:rsidR="00704D12" w:rsidRDefault="00704D12" w:rsidP="00704D12">
                                    <w:pPr>
                                      <w:jc w:val="both"/>
                                    </w:pPr>
                                    <w:r>
                                      <w:t xml:space="preserve">To move the </w:t>
                                    </w:r>
                                    <w:r w:rsidR="003A63FB">
                                      <w:t>camera,</w:t>
                                    </w:r>
                                    <w:r>
                                      <w:t xml:space="preserve"> stand by rotating the wheels. 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g:grpSp>
                            <wpg:cNvPr id="189" name="Group 189"/>
                            <wpg:cNvGrpSpPr/>
                            <wpg:grpSpPr>
                              <a:xfrm>
                                <a:off x="0" y="678329"/>
                                <a:ext cx="8884920" cy="9795518"/>
                                <a:chOff x="0" y="678329"/>
                                <a:chExt cx="8884920" cy="9795518"/>
                              </a:xfrm>
                            </wpg:grpSpPr>
                            <wpg:grpSp>
                              <wpg:cNvPr id="205" name="Group 205"/>
                              <wpg:cNvGrpSpPr/>
                              <wpg:grpSpPr>
                                <a:xfrm>
                                  <a:off x="0" y="2255520"/>
                                  <a:ext cx="3322320" cy="1638300"/>
                                  <a:chOff x="0" y="0"/>
                                  <a:chExt cx="3322320" cy="1638300"/>
                                </a:xfrm>
                              </wpg:grpSpPr>
                              <wps:wsp>
                                <wps:cNvPr id="224" name="Google Shape;193;p9"/>
                                <wps:cNvSpPr txBox="1"/>
                                <wps:spPr>
                                  <a:xfrm>
                                    <a:off x="1889760" y="0"/>
                                    <a:ext cx="1432560" cy="3460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EEFC84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Serial Data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25" name="Google Shape;196;p9"/>
                                <wps:cNvCnPr>
                                  <a:cxnSpLocks/>
                                </wps:cNvCnPr>
                                <wps:spPr>
                                  <a:xfrm>
                                    <a:off x="1935480" y="396240"/>
                                    <a:ext cx="1345800" cy="3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26" name="Google Shape;197;p9"/>
                                <wps:cNvSpPr/>
                                <wps:spPr>
                                  <a:xfrm>
                                    <a:off x="30480" y="175259"/>
                                    <a:ext cx="1923000" cy="388194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1CFB4BB4" w14:textId="70BBD46B" w:rsidR="00704D12" w:rsidRPr="00A0587A" w:rsidRDefault="00704D12" w:rsidP="00A0587A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NEO-6M </w:t>
                                      </w: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GPS</w:t>
                                      </w: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 Module</w:t>
                                      </w: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 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27" name="Text Box 22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624840"/>
                                    <a:ext cx="2689860" cy="10134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6F93F54E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>To take the real time GPS coordinates which we need to calculate the angle to the user inputted GPS coordinate (user inputted GPS coordinates through the keypad.)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28" name="Group 228"/>
                              <wpg:cNvGrpSpPr/>
                              <wpg:grpSpPr>
                                <a:xfrm>
                                  <a:off x="7840" y="6263374"/>
                                  <a:ext cx="3299700" cy="1066800"/>
                                  <a:chOff x="7840" y="5295634"/>
                                  <a:chExt cx="3299700" cy="1066800"/>
                                </a:xfrm>
                              </wpg:grpSpPr>
                              <wps:wsp>
                                <wps:cNvPr id="229" name="Google Shape;191;p9"/>
                                <wps:cNvSpPr txBox="1"/>
                                <wps:spPr>
                                  <a:xfrm>
                                    <a:off x="1874740" y="5295634"/>
                                    <a:ext cx="1432800" cy="3733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36A507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Digital Signal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30" name="Google Shape;200;p9"/>
                                <wps:cNvCnPr/>
                                <wps:spPr>
                                  <a:xfrm>
                                    <a:off x="1920460" y="5691874"/>
                                    <a:ext cx="1345800" cy="3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31" name="Google Shape;206;p9"/>
                                <wps:cNvSpPr/>
                                <wps:spPr>
                                  <a:xfrm>
                                    <a:off x="15460" y="5425173"/>
                                    <a:ext cx="1907540" cy="418944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03DFC07D" w14:textId="2B14656D" w:rsidR="00704D12" w:rsidRPr="00A0587A" w:rsidRDefault="00704D12" w:rsidP="00A0587A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Keypad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32" name="Text Box 23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840" y="5920474"/>
                                    <a:ext cx="2659380" cy="44196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39E8316F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 xml:space="preserve">To take the GPS coordinates of the place which we need to move our camara stand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33" name="Group 233"/>
                              <wpg:cNvGrpSpPr/>
                              <wpg:grpSpPr>
                                <a:xfrm>
                                  <a:off x="0" y="3878580"/>
                                  <a:ext cx="3265805" cy="1211580"/>
                                  <a:chOff x="0" y="0"/>
                                  <a:chExt cx="3265805" cy="1211580"/>
                                </a:xfrm>
                              </wpg:grpSpPr>
                              <wps:wsp>
                                <wps:cNvPr id="234" name="Google Shape;192;p9"/>
                                <wps:cNvSpPr txBox="1"/>
                                <wps:spPr>
                                  <a:xfrm>
                                    <a:off x="2217420" y="0"/>
                                    <a:ext cx="1007745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BBD47BE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Serial Data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35" name="Google Shape;198;p9"/>
                                <wps:cNvCnPr/>
                                <wps:spPr>
                                  <a:xfrm>
                                    <a:off x="1920240" y="396240"/>
                                    <a:ext cx="1345565" cy="3175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36" name="Google Shape;207;p9"/>
                                <wps:cNvSpPr/>
                                <wps:spPr>
                                  <a:xfrm>
                                    <a:off x="0" y="76201"/>
                                    <a:ext cx="2011680" cy="424064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47760463" w14:textId="77777777" w:rsidR="00704D12" w:rsidRPr="0014173F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HMC5883L Magnetometer 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37" name="Text Box 23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0" y="586740"/>
                                    <a:ext cx="2682240" cy="62484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159324EE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 xml:space="preserve">To take the current facing direction of the camera stand according to the true North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38" name="Group 238"/>
                              <wpg:cNvGrpSpPr/>
                              <wpg:grpSpPr>
                                <a:xfrm>
                                  <a:off x="0" y="5067300"/>
                                  <a:ext cx="3250800" cy="1158240"/>
                                  <a:chOff x="0" y="0"/>
                                  <a:chExt cx="3250800" cy="1158240"/>
                                </a:xfrm>
                              </wpg:grpSpPr>
                              <wps:wsp>
                                <wps:cNvPr id="239" name="Google Shape;194;p9"/>
                                <wps:cNvSpPr txBox="1"/>
                                <wps:spPr>
                                  <a:xfrm>
                                    <a:off x="1996440" y="0"/>
                                    <a:ext cx="1074420" cy="3429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8FC8591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Digital Pulse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40" name="Google Shape;199;p9"/>
                                <wps:cNvCnPr/>
                                <wps:spPr>
                                  <a:xfrm>
                                    <a:off x="1905000" y="381000"/>
                                    <a:ext cx="1345800" cy="3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41" name="Google Shape;223;p9"/>
                                <wps:cNvSpPr/>
                                <wps:spPr>
                                  <a:xfrm>
                                    <a:off x="0" y="91439"/>
                                    <a:ext cx="1923000" cy="462859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124891AB" w14:textId="3177D098" w:rsidR="00704D12" w:rsidRPr="00A0587A" w:rsidRDefault="00704D12" w:rsidP="00A0587A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4 x Ultrasonic Sensor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42" name="Text Box 24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45720" y="579120"/>
                                    <a:ext cx="2606040" cy="5791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05090A6B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 xml:space="preserve">To detect and avoid obstacles while camera stand is moving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43" name="Group 243"/>
                              <wpg:cNvGrpSpPr/>
                              <wpg:grpSpPr>
                                <a:xfrm>
                                  <a:off x="5486400" y="5402580"/>
                                  <a:ext cx="3375660" cy="1242060"/>
                                  <a:chOff x="0" y="0"/>
                                  <a:chExt cx="3375660" cy="1242060"/>
                                </a:xfrm>
                              </wpg:grpSpPr>
                              <wps:wsp>
                                <wps:cNvPr id="244" name="Google Shape;220;p9"/>
                                <wps:cNvSpPr/>
                                <wps:spPr>
                                  <a:xfrm>
                                    <a:off x="1348740" y="114300"/>
                                    <a:ext cx="1923000" cy="438977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4C8629AE" w14:textId="39FEC2DA" w:rsidR="00704D12" w:rsidRPr="00F60875" w:rsidRDefault="00704D12" w:rsidP="00F60875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Siren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45" name="Google Shape;221;p9"/>
                                <wps:cNvCnPr/>
                                <wps:spPr>
                                  <a:xfrm>
                                    <a:off x="0" y="392430"/>
                                    <a:ext cx="1345800" cy="6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46" name="Google Shape;222;p9"/>
                                <wps:cNvSpPr txBox="1"/>
                                <wps:spPr>
                                  <a:xfrm>
                                    <a:off x="30480" y="0"/>
                                    <a:ext cx="1235075" cy="3505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1F9D126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Digital Signal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47" name="Text Box 24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69620" y="640080"/>
                                    <a:ext cx="2606040" cy="60198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77D98FF1" w14:textId="77777777" w:rsidR="00704D12" w:rsidRDefault="00704D12" w:rsidP="00704D12">
                                      <w:r>
                                        <w:t xml:space="preserve">To chase away harmful animals when they try to attack the camera stand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48" name="Group 248"/>
                              <wpg:cNvGrpSpPr/>
                              <wpg:grpSpPr>
                                <a:xfrm>
                                  <a:off x="5463540" y="3817620"/>
                                  <a:ext cx="3421380" cy="1310640"/>
                                  <a:chOff x="0" y="0"/>
                                  <a:chExt cx="3421380" cy="1310640"/>
                                </a:xfrm>
                              </wpg:grpSpPr>
                              <wps:wsp>
                                <wps:cNvPr id="250" name="Google Shape;216;p9"/>
                                <wps:cNvCnPr/>
                                <wps:spPr>
                                  <a:xfrm>
                                    <a:off x="0" y="354330"/>
                                    <a:ext cx="1345800" cy="6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49" name="Google Shape;215;p9"/>
                                <wps:cNvSpPr/>
                                <wps:spPr>
                                  <a:xfrm>
                                    <a:off x="1356360" y="68580"/>
                                    <a:ext cx="1922780" cy="441219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314BBB7F" w14:textId="52F586C3" w:rsidR="00704D12" w:rsidRPr="00F60875" w:rsidRDefault="00704D12" w:rsidP="00F60875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16 x 2 LCD </w:t>
                                      </w: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Display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51" name="Google Shape;219;p9"/>
                                <wps:cNvSpPr txBox="1"/>
                                <wps:spPr>
                                  <a:xfrm>
                                    <a:off x="53340" y="0"/>
                                    <a:ext cx="1235075" cy="320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164CDD4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</w:rPr>
                                        <w:t>Serial Data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52" name="Text Box 252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815340" y="655320"/>
                                    <a:ext cx="2606040" cy="6553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53391DEC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>To display GPS coordinates, to display the status (auto or manual) and to display user messages.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53" name="Group 253"/>
                              <wpg:cNvGrpSpPr/>
                              <wpg:grpSpPr>
                                <a:xfrm>
                                  <a:off x="5494020" y="2240280"/>
                                  <a:ext cx="3314700" cy="1257300"/>
                                  <a:chOff x="0" y="0"/>
                                  <a:chExt cx="3314700" cy="1257300"/>
                                </a:xfrm>
                              </wpg:grpSpPr>
                              <wps:wsp>
                                <wps:cNvPr id="255" name="Google Shape;211;p9"/>
                                <wps:cNvCnPr/>
                                <wps:spPr>
                                  <a:xfrm>
                                    <a:off x="0" y="407670"/>
                                    <a:ext cx="1345565" cy="635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54" name="Google Shape;209;p9"/>
                                <wps:cNvSpPr/>
                                <wps:spPr>
                                  <a:xfrm>
                                    <a:off x="1333500" y="121920"/>
                                    <a:ext cx="1923000" cy="429900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513DD3C1" w14:textId="77777777" w:rsidR="00704D12" w:rsidRPr="0014173F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Servo Motor</w:t>
                                      </w:r>
                                    </w:p>
                                    <w:p w14:paraId="4BF177F7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  <w:t>Camera Alignment</w:t>
                                      </w:r>
                                    </w:p>
                                    <w:p w14:paraId="09942B4E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56" name="Google Shape;218;p9"/>
                                <wps:cNvSpPr txBox="1"/>
                                <wps:spPr>
                                  <a:xfrm>
                                    <a:off x="22860" y="0"/>
                                    <a:ext cx="1279525" cy="36195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44E0A62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</w:rPr>
                                        <w:t>Digital Signal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57" name="Text Box 257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708660" y="601980"/>
                                    <a:ext cx="2606040" cy="655320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10F10A2D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 xml:space="preserve">To lift the camera according to the given angle by the remote controller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</wpg:grpSp>
                            <wpg:grpSp>
                              <wpg:cNvPr id="258" name="Group 258"/>
                              <wpg:cNvGrpSpPr/>
                              <wpg:grpSpPr>
                                <a:xfrm>
                                  <a:off x="19050" y="930790"/>
                                  <a:ext cx="3368040" cy="1367353"/>
                                  <a:chOff x="19050" y="-5157590"/>
                                  <a:chExt cx="3368040" cy="1367353"/>
                                </a:xfrm>
                              </wpg:grpSpPr>
                              <wps:wsp>
                                <wps:cNvPr id="260" name="Google Shape;199;p9"/>
                                <wps:cNvCnPr/>
                                <wps:spPr>
                                  <a:xfrm>
                                    <a:off x="1908810" y="-4776589"/>
                                    <a:ext cx="1345800" cy="3600"/>
                                  </a:xfrm>
                                  <a:prstGeom prst="straightConnector1">
                                    <a:avLst/>
                                  </a:prstGeom>
                                  <a:noFill/>
                                  <a:ln w="19050" cap="flat" cmpd="sng">
                                    <a:solidFill>
                                      <a:schemeClr val="dk1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triangle" w="med" len="med"/>
                                  </a:ln>
                                </wps:spPr>
                                <wps:bodyPr/>
                              </wps:wsp>
                              <wps:wsp>
                                <wps:cNvPr id="261" name="Text Box 261"/>
                                <wps:cNvSpPr txBox="1">
                                  <a:spLocks noChangeArrowheads="1"/>
                                </wps:cNvSpPr>
                                <wps:spPr bwMode="auto">
                                  <a:xfrm>
                                    <a:off x="64770" y="-4509889"/>
                                    <a:ext cx="2606040" cy="71965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rgbClr val="FFFFFF"/>
                                  </a:solidFill>
                                  <a:ln w="9525">
                                    <a:solidFill>
                                      <a:schemeClr val="bg1"/>
                                    </a:solidFill>
                                    <a:miter lim="800000"/>
                                    <a:headEnd/>
                                    <a:tailEnd/>
                                  </a:ln>
                                </wps:spPr>
                                <wps:txbx>
                                  <w:txbxContent>
                                    <w:p w14:paraId="769B42C7" w14:textId="77777777" w:rsidR="00704D12" w:rsidRDefault="00704D12" w:rsidP="00704D12">
                                      <w:pPr>
                                        <w:jc w:val="both"/>
                                      </w:pPr>
                                      <w:r>
                                        <w:t xml:space="preserve">Receiving the Radio Frequency signals which are coming from the </w:t>
                                      </w:r>
                                      <w:proofErr w:type="spellStart"/>
                                      <w:r>
                                        <w:t>nRF</w:t>
                                      </w:r>
                                      <w:proofErr w:type="spellEnd"/>
                                      <w:r>
                                        <w:t xml:space="preserve"> module of the remote controller. 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>
                                  <a:noAutofit/>
                                </wps:bodyPr>
                              </wps:wsp>
                              <wps:wsp>
                                <wps:cNvPr id="262" name="Google Shape;194;p9"/>
                                <wps:cNvSpPr txBox="1"/>
                                <wps:spPr>
                                  <a:xfrm>
                                    <a:off x="2007870" y="-5157590"/>
                                    <a:ext cx="1379220" cy="3352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D5DB51E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  <w:sz w:val="24"/>
                                          <w:szCs w:val="24"/>
                                          <w:lang w:val="en-GB"/>
                                        </w:rPr>
                                      </w:pP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  <w:lang w:val="en-GB"/>
                                        </w:rPr>
                                        <w:t>Serial Data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t" anchorCtr="0">
                                  <a:noAutofit/>
                                </wps:bodyPr>
                              </wps:wsp>
                              <wps:wsp>
                                <wps:cNvPr id="259" name="Google Shape;223;p9"/>
                                <wps:cNvSpPr/>
                                <wps:spPr>
                                  <a:xfrm>
                                    <a:off x="19050" y="-5005188"/>
                                    <a:ext cx="2164080" cy="366451"/>
                                  </a:xfrm>
                                  <a:prstGeom prst="roundRect">
                                    <a:avLst>
                                      <a:gd name="adj" fmla="val 16667"/>
                                    </a:avLst>
                                  </a:prstGeom>
                                  <a:solidFill>
                                    <a:srgbClr val="EFEFEF"/>
                                  </a:solidFill>
                                  <a:ln w="19050" cap="flat" cmpd="sng">
                                    <a:solidFill>
                                      <a:srgbClr val="666666"/>
                                    </a:solidFill>
                                    <a:prstDash val="solid"/>
                                    <a:round/>
                                    <a:headEnd type="none" w="sm" len="sm"/>
                                    <a:tailEnd type="none" w="sm" len="sm"/>
                                  </a:ln>
                                </wps:spPr>
                                <wps:txbx>
                                  <w:txbxContent>
                                    <w:p w14:paraId="0A201926" w14:textId="77777777" w:rsidR="00704D12" w:rsidRPr="0014173F" w:rsidRDefault="00704D12" w:rsidP="00704D12">
                                      <w:pPr>
                                        <w:jc w:val="center"/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</w:pPr>
                                      <w:r w:rsidRPr="0014173F"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 xml:space="preserve">nRF24L01 </w:t>
                                      </w:r>
                                      <w:r>
                                        <w:rPr>
                                          <w:rFonts w:ascii="Lato" w:eastAsia="Lato" w:hAnsi="Lato" w:cs="Lato"/>
                                          <w:color w:val="000000"/>
                                        </w:rPr>
                                        <w:t>Transceiver Module</w:t>
                                      </w:r>
                                    </w:p>
                                    <w:p w14:paraId="0C716E25" w14:textId="77777777" w:rsidR="00704D12" w:rsidRDefault="00704D12" w:rsidP="00704D12">
                                      <w:pPr>
                                        <w:jc w:val="center"/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</w:pPr>
                                      <w:r>
                                        <w:rPr>
                                          <w:rFonts w:ascii="Arial" w:eastAsia="Lato" w:hAnsi="Arial" w:cs="Arial"/>
                                          <w:color w:val="000000"/>
                                          <w:sz w:val="14"/>
                                          <w:szCs w:val="14"/>
                                        </w:rPr>
                                        <w:t>Distance</w:t>
                                      </w: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  <wps:wsp>
                              <wps:cNvPr id="190" name="Google Shape;201;p9"/>
                              <wps:cNvSpPr/>
                              <wps:spPr>
                                <a:xfrm>
                                  <a:off x="3265805" y="678329"/>
                                  <a:ext cx="2327544" cy="9795518"/>
                                </a:xfrm>
                                <a:prstGeom prst="roundRect">
                                  <a:avLst>
                                    <a:gd name="adj" fmla="val 16667"/>
                                  </a:avLst>
                                </a:prstGeom>
                                <a:solidFill>
                                  <a:srgbClr val="EFEFEF"/>
                                </a:solidFill>
                                <a:ln w="19050" cap="flat" cmpd="sng">
                                  <a:solidFill>
                                    <a:srgbClr val="666666"/>
                                  </a:solidFill>
                                  <a:prstDash val="solid"/>
                                  <a:round/>
                                  <a:headEnd type="none" w="sm" len="sm"/>
                                  <a:tailEnd type="none" w="sm" len="sm"/>
                                </a:ln>
                              </wps:spPr>
                              <wps:bodyPr spcFirstLastPara="1" wrap="square" lIns="91425" tIns="91425" rIns="91425" bIns="91425" anchor="ctr" anchorCtr="0">
                                <a:noAutofit/>
                              </wps:bodyPr>
                            </wps:wsp>
                          </wpg:grpSp>
                        </wpg:grpSp>
                        <wps:wsp>
                          <wps:cNvPr id="264" name="Google Shape;213;p9"/>
                          <wps:cNvSpPr/>
                          <wps:spPr>
                            <a:xfrm>
                              <a:off x="3497580" y="3974010"/>
                              <a:ext cx="1892520" cy="83058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412C8E1B" w14:textId="6CB86DE9" w:rsidR="00E506A5" w:rsidRPr="007B6CEB" w:rsidRDefault="00020703" w:rsidP="00E506A5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Process </w:t>
                                </w:r>
                                <w:r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3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: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0C0D9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If the mode is auto</w:t>
                                </w:r>
                                <w:r w:rsidR="00003448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, </w:t>
                                </w:r>
                                <w:r w:rsidR="009E1D2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the GPS </w:t>
                                </w:r>
                                <w:r w:rsidR="008E065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coordinates will</w:t>
                                </w:r>
                                <w:r w:rsidR="00A9696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ake</w:t>
                                </w:r>
                                <w:r w:rsidR="008E065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575A4D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from</w:t>
                                </w:r>
                                <w:r w:rsidR="008E065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he user. </w:t>
                                </w:r>
                              </w:p>
                              <w:p w14:paraId="6C66B192" w14:textId="7460D086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5" name="Google Shape;214;p9"/>
                          <wps:cNvSpPr/>
                          <wps:spPr>
                            <a:xfrm>
                              <a:off x="3482340" y="2668385"/>
                              <a:ext cx="1905000" cy="1210195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3AB71CB5" w14:textId="5B5E6EA6" w:rsidR="00704D12" w:rsidRPr="007B6CEB" w:rsidRDefault="00704D12" w:rsidP="007B6CEB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Process </w:t>
                                </w:r>
                                <w:r w:rsidR="003839A9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2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: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FC0892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If the mode is </w:t>
                                </w:r>
                                <w:r w:rsidR="0049217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manual</w:t>
                                </w:r>
                                <w:r w:rsidR="00AA2B29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,</w:t>
                                </w:r>
                                <w:r w:rsidR="0049217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B6376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get </w:t>
                                </w:r>
                                <w:r w:rsidR="00C569F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serial data from</w:t>
                                </w:r>
                                <w:r w:rsidR="00E506A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C569F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transceiver</w:t>
                                </w:r>
                                <w:r w:rsidR="003E4A6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2D500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(related to</w:t>
                                </w:r>
                                <w:r w:rsidR="00C569F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1E5D8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joysticks</w:t>
                                </w:r>
                                <w:r w:rsidR="00A35E7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)</w:t>
                                </w:r>
                                <w:r w:rsidR="00B2577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using SPI</w:t>
                                </w:r>
                                <w:r w:rsidR="001E5D8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2A4A7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and </w:t>
                                </w:r>
                                <w:r w:rsidR="007E5F1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process </w:t>
                                </w:r>
                                <w:r w:rsidR="00906DE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them.</w:t>
                                </w:r>
                                <w:r w:rsidR="007E5F1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</w:p>
                              <w:p w14:paraId="1DD53089" w14:textId="77777777" w:rsidR="00704D12" w:rsidRDefault="00704D12" w:rsidP="00704D12"/>
                              <w:p w14:paraId="16B3B703" w14:textId="77777777" w:rsidR="00704D12" w:rsidRDefault="00704D12" w:rsidP="00704D12"/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6" name="Google Shape;214;p9"/>
                          <wps:cNvSpPr/>
                          <wps:spPr>
                            <a:xfrm>
                              <a:off x="3474720" y="980128"/>
                              <a:ext cx="1915380" cy="1584960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780AD42" w14:textId="63F8C578" w:rsidR="00704D12" w:rsidRPr="005320DC" w:rsidRDefault="00704D12" w:rsidP="00866D5C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5320DC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Process</w:t>
                                </w:r>
                                <w:r w:rsidR="00370422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 </w:t>
                                </w:r>
                                <w:r w:rsidR="0002496D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1</w:t>
                                </w:r>
                                <w:r w:rsidRPr="005320DC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:</w:t>
                                </w:r>
                                <w:r w:rsidRPr="005320D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95633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Get received serial data</w:t>
                                </w:r>
                                <w:r w:rsidR="00CA120A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(</w:t>
                                </w:r>
                                <w:r w:rsidR="0099224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related to </w:t>
                                </w:r>
                                <w:r w:rsidR="005D309A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auto/manual</w:t>
                                </w:r>
                                <w:r w:rsidR="00607A5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5D309A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button</w:t>
                                </w:r>
                                <w:r w:rsidR="00CA120A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)</w:t>
                                </w:r>
                                <w:r w:rsidR="0095633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CA5EA3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from transceiver module</w:t>
                                </w:r>
                                <w:r w:rsidR="00866D5C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and</w:t>
                                </w:r>
                                <w:r w:rsidR="00CA5EA3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8A452D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according to that, </w:t>
                                </w:r>
                                <w:r w:rsidR="00866D5C" w:rsidRP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initializ</w:t>
                                </w:r>
                                <w:r w:rsidR="008A452D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e</w:t>
                                </w:r>
                                <w:r w:rsidR="00866D5C" w:rsidRP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he manual and auto mode.</w:t>
                                </w:r>
                              </w:p>
                              <w:p w14:paraId="6E83752C" w14:textId="77777777" w:rsidR="00704D12" w:rsidRDefault="00704D12" w:rsidP="00704D12"/>
                              <w:p w14:paraId="4432FBAA" w14:textId="77777777" w:rsidR="00704D12" w:rsidRDefault="00704D12" w:rsidP="00704D12"/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3" name="Google Shape;212;p9"/>
                          <wps:cNvSpPr/>
                          <wps:spPr>
                            <a:xfrm>
                              <a:off x="3510915" y="4905057"/>
                              <a:ext cx="1902460" cy="1462194"/>
                            </a:xfrm>
                            <a:prstGeom prst="roundRect">
                              <a:avLst>
                                <a:gd name="adj" fmla="val 16667"/>
                              </a:avLst>
                            </a:prstGeom>
                            <a:solidFill>
                              <a:srgbClr val="EFEFEF"/>
                            </a:solidFill>
                            <a:ln w="19050" cap="flat" cmpd="sng">
                              <a:solidFill>
                                <a:srgbClr val="666666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29B6055B" w14:textId="4EFAC02A" w:rsidR="00D13A3B" w:rsidRPr="007B6CEB" w:rsidRDefault="00D13A3B" w:rsidP="00D13A3B">
                                <w:pPr>
                                  <w:jc w:val="both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 xml:space="preserve">Process </w:t>
                                </w:r>
                                <w:r w:rsidR="00866836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4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b/>
                                    <w:bCs/>
                                    <w:color w:val="000000"/>
                                  </w:rPr>
                                  <w:t>:</w:t>
                                </w:r>
                                <w:r w:rsidRPr="007B6CEB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  <w:r w:rsidR="005416B2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By taking</w:t>
                                </w:r>
                                <w:r w:rsidR="00F965DD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inputs from</w:t>
                                </w:r>
                                <w:r w:rsidR="005416B2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he </w:t>
                                </w:r>
                                <w:r w:rsidR="00F965DD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GPS module, magnetometer module, </w:t>
                                </w:r>
                                <w:r w:rsidR="00BC7EC3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and </w:t>
                                </w:r>
                                <w:r w:rsidR="00DE2344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ultrasonic sensor </w:t>
                                </w:r>
                                <w:r w:rsidR="00E4040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detect</w:t>
                                </w:r>
                                <w:r w:rsidR="00E32AC4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he </w:t>
                                </w:r>
                                <w:r w:rsidR="0086683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correct path</w:t>
                                </w:r>
                                <w:r w:rsidR="007B1351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to move </w:t>
                                </w:r>
                                <w:r w:rsidR="006C5445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the camera </w:t>
                                </w:r>
                                <w:r w:rsidR="00866836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stand. </w:t>
                                </w:r>
                              </w:p>
                              <w:p w14:paraId="4EFA1E3C" w14:textId="2440DA7A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  <wps:wsp>
                        <wps:cNvPr id="3" name="Google Shape;213;p9"/>
                        <wps:cNvSpPr/>
                        <wps:spPr>
                          <a:xfrm>
                            <a:off x="3505200" y="7810500"/>
                            <a:ext cx="1923000" cy="12420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FEFEF"/>
                          </a:solidFill>
                          <a:ln w="19050" cap="flat" cmpd="sng">
                            <a:solidFill>
                              <a:srgbClr val="66666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A63FA70" w14:textId="0694ED11" w:rsidR="00E634DA" w:rsidRDefault="00E634DA" w:rsidP="00E634DA">
                              <w:pPr>
                                <w:jc w:val="both"/>
                                <w:rPr>
                                  <w:rFonts w:ascii="Lato" w:eastAsia="Lato" w:hAnsi="Lato" w:cs="Lato"/>
                                  <w:color w:val="000000"/>
                                  <w:sz w:val="28"/>
                                  <w:szCs w:val="28"/>
                                </w:rPr>
                              </w:pP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Process</w:t>
                              </w:r>
                              <w:r w:rsidR="006E15E2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 xml:space="preserve"> </w:t>
                              </w:r>
                              <w:r w:rsidR="003A094B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6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: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</w:rPr>
                                <w:t xml:space="preserve"> </w:t>
                              </w:r>
                              <w:r w:rsidR="00F16465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W</w:t>
                              </w:r>
                              <w:r w:rsidR="00DA09F9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hile happening this process </w:t>
                              </w:r>
                              <w:r w:rsidR="009E4536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when the </w:t>
                              </w:r>
                              <w:r w:rsidR="0020646F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RF module </w:t>
                              </w:r>
                              <w:r w:rsidR="009F442B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sends a signal </w:t>
                              </w:r>
                              <w:r w:rsidR="004E48BD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siren </w:t>
                              </w:r>
                              <w:r w:rsidR="00FF67A0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will be sounded.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Google Shape;213;p9"/>
                        <wps:cNvSpPr/>
                        <wps:spPr>
                          <a:xfrm>
                            <a:off x="3510915" y="6454140"/>
                            <a:ext cx="1923000" cy="12420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FEFEF"/>
                          </a:solidFill>
                          <a:ln w="19050" cap="flat" cmpd="sng">
                            <a:solidFill>
                              <a:srgbClr val="66666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2D7EDF2" w14:textId="0552C3F9" w:rsidR="00AC5264" w:rsidRPr="007B6CEB" w:rsidRDefault="008F27D1" w:rsidP="00AC5264">
                              <w:pPr>
                                <w:jc w:val="both"/>
                                <w:rPr>
                                  <w:rFonts w:ascii="Lato" w:eastAsia="Lato" w:hAnsi="Lato" w:cs="Lato"/>
                                  <w:color w:val="000000"/>
                                </w:rPr>
                              </w:pP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 xml:space="preserve">Process </w:t>
                              </w:r>
                              <w:r w:rsidR="00866836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5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: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</w:rPr>
                                <w:t xml:space="preserve"> </w:t>
                              </w:r>
                              <w:r w:rsidR="00DF0529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While </w:t>
                              </w:r>
                              <w:r w:rsidR="00C605D3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finding the correct path according to the process</w:t>
                              </w:r>
                              <w:r w:rsidR="00671644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-4 </w:t>
                              </w:r>
                              <w:r w:rsidR="001902EE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moving the camera stand by using the </w:t>
                              </w:r>
                              <w:r w:rsidR="00A16F5E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gear motor</w:t>
                              </w:r>
                              <w:r w:rsidR="000E4CDC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s</w:t>
                              </w:r>
                              <w:r w:rsidR="00E634DA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 (wheels). </w:t>
                              </w:r>
                            </w:p>
                            <w:p w14:paraId="249760EA" w14:textId="50D034CE" w:rsidR="008F27D1" w:rsidRDefault="008F27D1" w:rsidP="00AC5264">
                              <w:pPr>
                                <w:jc w:val="both"/>
                                <w:rPr>
                                  <w:rFonts w:ascii="Lato" w:eastAsia="Lato" w:hAnsi="Lato" w:cs="Lato"/>
                                  <w:color w:val="000000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" name="Google Shape;213;p9"/>
                        <wps:cNvSpPr/>
                        <wps:spPr>
                          <a:xfrm>
                            <a:off x="3505200" y="9201150"/>
                            <a:ext cx="1923000" cy="1388124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EFEFEF"/>
                          </a:solidFill>
                          <a:ln w="19050" cap="flat" cmpd="sng">
                            <a:solidFill>
                              <a:srgbClr val="66666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4E252CF" w14:textId="6579A381" w:rsidR="00A561E1" w:rsidRDefault="00A561E1" w:rsidP="00A561E1">
                              <w:pPr>
                                <w:jc w:val="both"/>
                                <w:rPr>
                                  <w:rFonts w:ascii="Lato" w:eastAsia="Lato" w:hAnsi="Lato" w:cs="Lato"/>
                                  <w:color w:val="000000"/>
                                  <w:sz w:val="28"/>
                                  <w:szCs w:val="28"/>
                                </w:rPr>
                              </w:pP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Process</w:t>
                              </w:r>
                              <w:r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 xml:space="preserve"> </w:t>
                              </w:r>
                              <w:r w:rsidR="007C172F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7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  <w:color w:val="000000"/>
                                </w:rPr>
                                <w:t>:</w:t>
                              </w:r>
                              <w:r w:rsidRPr="001D3A89">
                                <w:rPr>
                                  <w:rFonts w:ascii="Lato" w:eastAsia="Lato" w:hAnsi="Lato" w:cs="Lato"/>
                                  <w:b/>
                                  <w:bCs/>
                                </w:rPr>
                                <w:t xml:space="preserve"> </w:t>
                              </w:r>
                              <w:r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While happening all these processes the </w:t>
                              </w:r>
                              <w:r w:rsidR="00BB3F94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user instructions</w:t>
                              </w:r>
                              <w:r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 are given through the LCD Display</w:t>
                              </w:r>
                              <w:r w:rsidR="00F6670A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 to the </w:t>
                              </w:r>
                              <w:r w:rsidR="00DD06CD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users.</w:t>
                              </w:r>
                              <w:r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1590862" id="Group 7" o:spid="_x0000_s1076" style="position:absolute;margin-left:-7.2pt;margin-top:91.2pt;width:699.6pt;height:852.6pt;z-index:251658247;mso-position-horizontal-relative:margin;mso-height-relative:margin" coordsize="88849,1088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">
                <v:group id="Group 179" o:spid="_x0000_s1077" style="position:absolute;width:88849;height:108861" coordorigin=",6783" coordsize="88849,97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group id="Group 180" o:spid="_x0000_s1078" style="position:absolute;top:6783;width:88849;height:97955" coordorigin=",6783" coordsize="88849,97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  <v:group id="Group 181" o:spid="_x0000_s1079" style="position:absolute;left:54483;top:10134;width:33451;height:10503" coordsize="33451,1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">
                      <v:roundrect id="Google Shape;208;p9" o:spid="_x0000_s1080" style="position:absolute;left:13487;top:914;width:19230;height:42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" fillcolor="#efefef" strokecolor="#666" strokeweight="1.5pt">
                        <v:stroke startarrowwidth="narrow" startarrowlength="short" endarrowwidth="narrow" endarrowlength="short"/>
                        <v:textbox inset="2.53958mm,2.53958mm,2.53958mm,2.53958mm">
                          <w:txbxContent>
                            <w:p w14:paraId="6A74AA4A" w14:textId="77777777" w:rsidR="00704D12" w:rsidRPr="0014173F" w:rsidRDefault="00704D12" w:rsidP="00704D12">
                              <w:pPr>
                                <w:jc w:val="center"/>
                                <w:rPr>
                                  <w:rFonts w:ascii="Lato" w:eastAsia="Lato" w:hAnsi="Lato" w:cs="Lato"/>
                                  <w:color w:val="000000"/>
                                </w:rPr>
                              </w:pPr>
                              <w:r w:rsidRPr="0014173F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4 x</w:t>
                              </w:r>
                              <w:r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 xml:space="preserve"> </w:t>
                              </w:r>
                              <w:r w:rsidRPr="0014173F"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Gear Motors</w:t>
                              </w:r>
                            </w:p>
                            <w:p w14:paraId="18B5CBFA" w14:textId="77777777" w:rsidR="00704D12" w:rsidRDefault="00704D12" w:rsidP="00704D12">
                              <w:pPr>
                                <w:jc w:val="center"/>
                                <w:rPr>
                                  <w:rFonts w:ascii="Arial" w:eastAsia="Lato" w:hAnsi="Arial" w:cs="Arial"/>
                                  <w:color w:val="000000"/>
                                  <w:sz w:val="14"/>
                                  <w:szCs w:val="14"/>
                                </w:rPr>
                              </w:pPr>
                              <w:r>
                                <w:rPr>
                                  <w:rFonts w:ascii="Arial" w:eastAsia="Lato" w:hAnsi="Arial" w:cs="Arial"/>
                                  <w:color w:val="000000"/>
                                  <w:sz w:val="14"/>
                                  <w:szCs w:val="14"/>
                                </w:rPr>
                                <w:t>Camera Stand Motions</w:t>
                              </w:r>
                            </w:p>
                          </w:txbxContent>
                        </v:textbox>
                      </v:roundrect>
                      <v:shape id="Google Shape;210;p9" o:spid="_x0000_s1081" type="#_x0000_t32" style="position:absolute;top:3848;width:13458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" strokecolor="black [3200]" strokeweight="1.5pt">
                        <v:stroke startarrowwidth="narrow" startarrowlength="short" endarrow="block"/>
                      </v:shape>
                      <v:shape id="Google Shape;217;p9" o:spid="_x0000_s1082" type="#_x0000_t202" style="position:absolute;left:609;width:12351;height:35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" filled="f" stroked="f">
                        <v:textbox inset="2.53958mm,2.53958mm,2.53958mm,2.53958mm">
                          <w:txbxContent>
                            <w:p w14:paraId="115EE94D" w14:textId="77777777" w:rsidR="00704D12" w:rsidRDefault="00704D12" w:rsidP="00704D12">
                              <w:pPr>
                                <w:jc w:val="center"/>
                                <w:rPr>
                                  <w:rFonts w:ascii="Lato" w:eastAsia="Lato" w:hAnsi="Lato" w:cs="Lato"/>
                                  <w:color w:val="000000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Lato" w:eastAsia="Lato" w:hAnsi="Lato" w:cs="Lato"/>
                                  <w:color w:val="000000"/>
                                </w:rPr>
                                <w:t>Digital Signal</w:t>
                              </w:r>
                            </w:p>
                          </w:txbxContent>
                        </v:textbox>
                      </v:shape>
                      <v:shape id="Text Box 185" o:spid="_x0000_s1083" type="#_x0000_t202" style="position:absolute;left:7391;top:5867;width:26060;height:46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" strokecolor="white [3212]">
                        <v:textbox>
                          <w:txbxContent>
                            <w:p w14:paraId="0128DA49" w14:textId="723B1337" w:rsidR="00704D12" w:rsidRDefault="00704D12" w:rsidP="00704D12">
                              <w:pPr>
                                <w:jc w:val="both"/>
                              </w:pPr>
                              <w:r>
                                <w:t xml:space="preserve">To move the </w:t>
                              </w:r>
                              <w:r w:rsidR="003A63FB">
                                <w:t>camera,</w:t>
                              </w:r>
                              <w:r>
                                <w:t xml:space="preserve"> stand by rotating the wheels. </w:t>
                              </w:r>
                            </w:p>
                          </w:txbxContent>
                        </v:textbox>
                      </v:shape>
                    </v:group>
                    <v:group id="Group 189" o:spid="_x0000_s1084" style="position:absolute;top:6783;width:88849;height:97955" coordorigin=",6783" coordsize="88849,979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CbwwAAANw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zZFzyfCRfIxT8AAAD//wMAUEsBAi0AFAAGAAgAAAAhANvh9svuAAAAhQEAABMAAAAAAAAAAAAA&#10;AAAAAAAAAFtDb250ZW50X1R5cGVzXS54bWxQSwECLQAUAAYACAAAACEAWvQsW78AAAAVAQAACwAA&#10;AAAAAAAAAAAAAAAfAQAAX3JlbHMvLnJlbHNQSwECLQAUAAYACAAAACEAty0wm8MAAADcAAAADwAA&#10;AAAAAAAAAAAAAAAHAgAAZHJzL2Rvd25yZXYueG1sUEsFBgAAAAADAAMAtwAAAPcCAAAAAA==&#10;">
                      <v:group id="Group 205" o:spid="_x0000_s1085" style="position:absolute;top:22555;width:33223;height:16383" coordsize="33223,16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">
                        <v:shape id="Google Shape;193;p9" o:spid="_x0000_s1086" type="#_x0000_t202" style="position:absolute;left:18897;width:14326;height:3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04EEFC84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  <w:lang w:val="en-GB"/>
                                  </w:rPr>
                                  <w:t>Serial Data</w:t>
                                </w:r>
                              </w:p>
                            </w:txbxContent>
                          </v:textbox>
                        </v:shape>
                        <v:shape id="Google Shape;196;p9" o:spid="_x0000_s1087" type="#_x0000_t32" style="position:absolute;left:19354;top:3962;width:13458;height: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" strokecolor="black [3200]" strokeweight="1.5pt">
                          <v:stroke startarrowwidth="narrow" startarrowlength="short" endarrow="block"/>
                          <o:lock v:ext="edit" shapetype="f"/>
                        </v:shape>
                        <v:roundrect id="Google Shape;197;p9" o:spid="_x0000_s1088" style="position:absolute;left:304;top:1752;width:19230;height:388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1CFB4BB4" w14:textId="70BBD46B" w:rsidR="00704D12" w:rsidRPr="00A0587A" w:rsidRDefault="00704D12" w:rsidP="00A0587A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NEO-6M </w:t>
                                </w: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GPS</w:t>
                                </w: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Module</w:t>
                                </w: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 </w:t>
                                </w:r>
                              </w:p>
                            </w:txbxContent>
                          </v:textbox>
                        </v:roundrect>
                        <v:shape id="Text Box 227" o:spid="_x0000_s1089" type="#_x0000_t202" style="position:absolute;top:6248;width:26898;height:10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" strokecolor="white [3212]">
                          <v:textbox>
                            <w:txbxContent>
                              <w:p w14:paraId="6F93F54E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>To take the real time GPS coordinates which we need to calculate the angle to the user inputted GPS coordinate (user inputted GPS coordinates through the keypad.)</w:t>
                                </w:r>
                              </w:p>
                            </w:txbxContent>
                          </v:textbox>
                        </v:shape>
                      </v:group>
                      <v:group id="Group 228" o:spid="_x0000_s1090" style="position:absolute;left:78;top:62633;width:32997;height:10668" coordorigin="78,52956" coordsize="32997,106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      <v:shape id="Google Shape;191;p9" o:spid="_x0000_s1091" type="#_x0000_t202" style="position:absolute;left:18747;top:52956;width:14328;height:37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Qeg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OcLOJ9JR0Cu/gAAAP//AwBQSwECLQAUAAYACAAAACEA2+H2y+4AAACFAQAAEwAAAAAA&#10;AAAAAAAAAAAAAAAAW0NvbnRlbnRfVHlwZXNdLnhtbFBLAQItABQABgAIAAAAIQBa9CxbvwAAABUB&#10;AAALAAAAAAAAAAAAAAAAAB8BAABfcmVscy8ucmVsc1BLAQItABQABgAIAAAAIQA7DQeg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1A36A507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Digital Signal</w:t>
                                </w:r>
                              </w:p>
                            </w:txbxContent>
                          </v:textbox>
                        </v:shape>
                        <v:shape id="Google Shape;200;p9" o:spid="_x0000_s1092" type="#_x0000_t32" style="position:absolute;left:19204;top:56918;width:13458;height: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" strokecolor="black [3200]" strokeweight="1.5pt">
                          <v:stroke startarrowwidth="narrow" startarrowlength="short" endarrow="block"/>
                        </v:shape>
                        <v:roundrect id="Google Shape;206;p9" o:spid="_x0000_s1093" style="position:absolute;left:154;top:54251;width:19076;height:419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03DFC07D" w14:textId="2B14656D" w:rsidR="00704D12" w:rsidRPr="00A0587A" w:rsidRDefault="00704D12" w:rsidP="00A0587A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Keypad</w:t>
                                </w:r>
                              </w:p>
                            </w:txbxContent>
                          </v:textbox>
                        </v:roundrect>
                        <v:shape id="Text Box 232" o:spid="_x0000_s1094" type="#_x0000_t202" style="position:absolute;left:78;top:59204;width:26594;height:4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" strokecolor="white [3212]">
                          <v:textbox>
                            <w:txbxContent>
                              <w:p w14:paraId="39E8316F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 xml:space="preserve">To take the GPS coordinates of the place which we need to move our camara stand. </w:t>
                                </w:r>
                              </w:p>
                            </w:txbxContent>
                          </v:textbox>
                        </v:shape>
                      </v:group>
                      <v:group id="Group 233" o:spid="_x0000_s1095" style="position:absolute;top:38785;width:32658;height:12116" coordsize="32658,12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6/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rBJEng/0w4AnLxBwAA//8DAFBLAQItABQABgAIAAAAIQDb4fbL7gAAAIUBAAATAAAAAAAAAAAA&#10;AAAAAAAAAABbQ29udGVudF9UeXBlc10ueG1sUEsBAi0AFAAGAAgAAAAhAFr0LFu/AAAAFQEAAAsA&#10;AAAAAAAAAAAAAAAAHwEAAF9yZWxzLy5yZWxzUEsBAi0AFAAGAAgAAAAhAK5fr+rEAAAA3AAAAA8A&#10;AAAAAAAAAAAAAAAABwIAAGRycy9kb3ducmV2LnhtbFBLBQYAAAAAAwADALcAAAD4AgAAAAA=&#10;">
                        <v:shape id="Google Shape;192;p9" o:spid="_x0000_s1096" type="#_x0000_t202" style="position:absolute;left:22174;width:10077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1T7j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BQ1T7j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1BBD47BE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Serial Data</w:t>
                                </w:r>
                              </w:p>
                            </w:txbxContent>
                          </v:textbox>
                        </v:shape>
                        <v:shape id="Google Shape;198;p9" o:spid="_x0000_s1097" type="#_x0000_t32" style="position:absolute;left:19202;top:3962;width:13456;height:3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" strokecolor="black [3200]" strokeweight="1.5pt">
                          <v:stroke startarrowwidth="narrow" startarrowlength="short" endarrow="block"/>
                        </v:shape>
                        <v:roundrect id="Google Shape;207;p9" o:spid="_x0000_s1098" style="position:absolute;top:762;width:20116;height:424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47760463" w14:textId="77777777" w:rsidR="00704D12" w:rsidRPr="0014173F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HMC5883L Magnetometer </w:t>
                                </w:r>
                              </w:p>
                            </w:txbxContent>
                          </v:textbox>
                        </v:roundrect>
                        <v:shape id="Text Box 237" o:spid="_x0000_s1099" type="#_x0000_t202" style="position:absolute;top:5867;width:26822;height:6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" strokecolor="white [3212]">
                          <v:textbox>
                            <w:txbxContent>
                              <w:p w14:paraId="159324EE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 xml:space="preserve">To take the current facing direction of the camera stand according to the true North. </w:t>
                                </w:r>
                              </w:p>
                            </w:txbxContent>
                          </v:textbox>
                        </v:shape>
                      </v:group>
                      <v:group id="Group 238" o:spid="_x0000_s1100" style="position:absolute;top:50673;width:32508;height:11582" coordsize="32508,11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      <v:shape id="Google Shape;194;p9" o:spid="_x0000_s1101" type="#_x0000_t202" style="position:absolute;left:19964;width:10744;height:34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48FC8591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  <w:lang w:val="en-GB"/>
                                  </w:rPr>
                                  <w:t>Digital Pulse</w:t>
                                </w:r>
                              </w:p>
                            </w:txbxContent>
                          </v:textbox>
                        </v:shape>
                        <v:shape id="Google Shape;199;p9" o:spid="_x0000_s1102" type="#_x0000_t32" style="position:absolute;left:19050;top:3810;width:13458;height: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" strokecolor="black [3200]" strokeweight="1.5pt">
                          <v:stroke startarrowwidth="narrow" startarrowlength="short" endarrow="block"/>
                        </v:shape>
                        <v:roundrect id="Google Shape;223;p9" o:spid="_x0000_s1103" style="position:absolute;top:914;width:19230;height:4628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124891AB" w14:textId="3177D098" w:rsidR="00704D12" w:rsidRPr="00A0587A" w:rsidRDefault="00704D12" w:rsidP="00A0587A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4 x Ultrasonic Sensor</w:t>
                                </w:r>
                              </w:p>
                            </w:txbxContent>
                          </v:textbox>
                        </v:roundrect>
                        <v:shape id="Text Box 242" o:spid="_x0000_s1104" type="#_x0000_t202" style="position:absolute;left:457;top:5791;width:26060;height:57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" strokecolor="white [3212]">
                          <v:textbox>
                            <w:txbxContent>
                              <w:p w14:paraId="05090A6B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 xml:space="preserve">To detect and avoid obstacles while camera stand is moving. </w:t>
                                </w:r>
                              </w:p>
                            </w:txbxContent>
                          </v:textbox>
                        </v:shape>
                      </v:group>
                      <v:group id="Group 243" o:spid="_x0000_s1105" style="position:absolute;left:54864;top:54025;width:33756;height:12421" coordsize="33756,1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dyX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ySOHvTDgCcv0LAAD//wMAUEsBAi0AFAAGAAgAAAAhANvh9svuAAAAhQEAABMAAAAAAAAA&#10;AAAAAAAAAAAAAFtDb250ZW50X1R5cGVzXS54bWxQSwECLQAUAAYACAAAACEAWvQsW78AAAAVAQAA&#10;CwAAAAAAAAAAAAAAAAAfAQAAX3JlbHMvLnJlbHNQSwECLQAUAAYACAAAACEA9lncl8YAAADcAAAA&#10;DwAAAAAAAAAAAAAAAAAHAgAAZHJzL2Rvd25yZXYueG1sUEsFBgAAAAADAAMAtwAAAPoCAAAAAA==&#10;">
                        <v:roundrect id="Google Shape;220;p9" o:spid="_x0000_s1106" style="position:absolute;left:13487;top:1143;width:19230;height:438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4C8629AE" w14:textId="39FEC2DA" w:rsidR="00704D12" w:rsidRPr="00F60875" w:rsidRDefault="00704D12" w:rsidP="00F60875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Siren</w:t>
                                </w:r>
                              </w:p>
                            </w:txbxContent>
                          </v:textbox>
                        </v:roundrect>
                        <v:shape id="Google Shape;221;p9" o:spid="_x0000_s1107" type="#_x0000_t32" style="position:absolute;top:3924;width:13458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" strokecolor="black [3200]" strokeweight="1.5pt">
                          <v:stroke startarrowwidth="narrow" startarrowlength="short" endarrow="block"/>
                        </v:shape>
                        <v:shape id="Google Shape;222;p9" o:spid="_x0000_s1108" type="#_x0000_t202" style="position:absolute;left:304;width:12351;height:3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51F9D126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Digital Signal</w:t>
                                </w:r>
                              </w:p>
                            </w:txbxContent>
                          </v:textbox>
                        </v:shape>
                        <v:shape id="Text Box 247" o:spid="_x0000_s1109" type="#_x0000_t202" style="position:absolute;left:7696;top:6400;width:26060;height:60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" strokecolor="white [3212]">
                          <v:textbox>
                            <w:txbxContent>
                              <w:p w14:paraId="77D98FF1" w14:textId="77777777" w:rsidR="00704D12" w:rsidRDefault="00704D12" w:rsidP="00704D12">
                                <w:r>
                                  <w:t xml:space="preserve">To chase away harmful animals when they try to attack the camera stand. </w:t>
                                </w:r>
                              </w:p>
                            </w:txbxContent>
                          </v:textbox>
                        </v:shape>
                      </v:group>
                      <v:group id="Group 248" o:spid="_x0000_s1110" style="position:absolute;left:54635;top:38176;width:34214;height:13106" coordsize="34213,13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      <v:shape id="Google Shape;216;p9" o:spid="_x0000_s1111" type="#_x0000_t32" style="position:absolute;top:3543;width:13458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" strokecolor="black [3200]" strokeweight="1.5pt">
                          <v:stroke startarrowwidth="narrow" startarrowlength="short" endarrow="block"/>
                        </v:shape>
                        <v:roundrect id="Google Shape;215;p9" o:spid="_x0000_s1112" style="position:absolute;left:13563;top:685;width:19228;height:441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314BBB7F" w14:textId="52F586C3" w:rsidR="00704D12" w:rsidRPr="00F60875" w:rsidRDefault="00704D12" w:rsidP="00F60875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16 x 2 LCD </w:t>
                                </w: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Display</w:t>
                                </w:r>
                              </w:p>
                            </w:txbxContent>
                          </v:textbox>
                        </v:roundrect>
                        <v:shape id="Google Shape;219;p9" o:spid="_x0000_s1113" type="#_x0000_t202" style="position:absolute;left:533;width:12351;height:3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4164CDD4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Arial" w:eastAsia="Lato" w:hAnsi="Arial" w:cs="Arial"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eastAsia="Lato" w:hAnsi="Arial" w:cs="Arial"/>
                                    <w:color w:val="000000"/>
                                  </w:rPr>
                                  <w:t>Serial Data</w:t>
                                </w:r>
                              </w:p>
                            </w:txbxContent>
                          </v:textbox>
                        </v:shape>
                        <v:shape id="Text Box 252" o:spid="_x0000_s1114" type="#_x0000_t202" style="position:absolute;left:8153;top:6553;width:26060;height:65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" strokecolor="white [3212]">
                          <v:textbox>
                            <w:txbxContent>
                              <w:p w14:paraId="53391DEC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>To display GPS coordinates, to display the status (auto or manual) and to display user messages.</w:t>
                                </w:r>
                              </w:p>
                            </w:txbxContent>
                          </v:textbox>
                        </v:shape>
                      </v:group>
                      <v:group id="Group 253" o:spid="_x0000_s1115" style="position:absolute;left:54940;top:22402;width:33147;height:12573" coordsize="33147,12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      <v:shape id="Google Shape;211;p9" o:spid="_x0000_s1116" type="#_x0000_t32" style="position:absolute;top:4076;width:13455;height:6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" strokecolor="black [3200]" strokeweight="1.5pt">
                          <v:stroke startarrowwidth="narrow" startarrowlength="short" endarrow="block"/>
                        </v:shape>
                        <v:roundrect id="Google Shape;209;p9" o:spid="_x0000_s1117" style="position:absolute;left:13335;top:1219;width:19230;height:429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513DD3C1" w14:textId="77777777" w:rsidR="00704D12" w:rsidRPr="0014173F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Servo Motor</w:t>
                                </w:r>
                              </w:p>
                              <w:p w14:paraId="4BF177F7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Arial" w:eastAsia="Lato" w:hAnsi="Arial" w:cs="Arial"/>
                                    <w:color w:val="000000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 w:eastAsia="Lato" w:hAnsi="Arial" w:cs="Arial"/>
                                    <w:color w:val="000000"/>
                                    <w:sz w:val="14"/>
                                    <w:szCs w:val="14"/>
                                  </w:rPr>
                                  <w:t>Camera Alignment</w:t>
                                </w:r>
                              </w:p>
                              <w:p w14:paraId="09942B4E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Arial" w:eastAsia="Lato" w:hAnsi="Arial" w:cs="Arial"/>
                                    <w:color w:val="000000"/>
                                    <w:sz w:val="14"/>
                                    <w:szCs w:val="14"/>
                                  </w:rPr>
                                </w:pPr>
                              </w:p>
                            </w:txbxContent>
                          </v:textbox>
                        </v:roundrect>
                        <v:shape id="Google Shape;218;p9" o:spid="_x0000_s1118" type="#_x0000_t202" style="position:absolute;left:228;width:12795;height:36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144E0A62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Arial" w:eastAsia="Lato" w:hAnsi="Arial" w:cs="Arial"/>
                                    <w:color w:val="000000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Arial" w:eastAsia="Lato" w:hAnsi="Arial" w:cs="Arial"/>
                                    <w:color w:val="000000"/>
                                  </w:rPr>
                                  <w:t>Digital Signal</w:t>
                                </w:r>
                              </w:p>
                            </w:txbxContent>
                          </v:textbox>
                        </v:shape>
                        <v:shape id="Text Box 257" o:spid="_x0000_s1119" type="#_x0000_t202" style="position:absolute;left:7086;top:6019;width:26061;height:6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" strokecolor="white [3212]">
                          <v:textbox>
                            <w:txbxContent>
                              <w:p w14:paraId="10F10A2D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 xml:space="preserve">To lift the camera according to the given angle by the remote controller. </w:t>
                                </w:r>
                              </w:p>
                            </w:txbxContent>
                          </v:textbox>
                        </v:shape>
                      </v:group>
                      <v:group id="Group 258" o:spid="_x0000_s1120" style="position:absolute;left:190;top:9307;width:33680;height:13674" coordorigin="190,-51575" coordsize="33680,136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g7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WBvOhCMgN3cAAAD//wMAUEsBAi0AFAAGAAgAAAAhANvh9svuAAAAhQEAABMAAAAAAAAAAAAA&#10;AAAAAAAAAFtDb250ZW50X1R5cGVzXS54bWxQSwECLQAUAAYACAAAACEAWvQsW78AAAAVAQAACwAA&#10;AAAAAAAAAAAAAAAfAQAAX3JlbHMvLnJlbHNQSwECLQAUAAYACAAAACEAfSTYO8MAAADcAAAADwAA&#10;AAAAAAAAAAAAAAAHAgAAZHJzL2Rvd25yZXYueG1sUEsFBgAAAAADAAMAtwAAAPcCAAAAAA==&#10;">
                        <v:shape id="Google Shape;199;p9" o:spid="_x0000_s1121" type="#_x0000_t32" style="position:absolute;left:19088;top:-47765;width:13458;height:3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" strokecolor="black [3200]" strokeweight="1.5pt">
                          <v:stroke startarrowwidth="narrow" startarrowlength="short" endarrow="block"/>
                        </v:shape>
                        <v:shape id="Text Box 261" o:spid="_x0000_s1122" type="#_x0000_t202" style="position:absolute;left:647;top:-45098;width:26061;height:7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" strokecolor="white [3212]">
                          <v:textbox>
                            <w:txbxContent>
                              <w:p w14:paraId="769B42C7" w14:textId="77777777" w:rsidR="00704D12" w:rsidRDefault="00704D12" w:rsidP="00704D12">
                                <w:pPr>
                                  <w:jc w:val="both"/>
                                </w:pPr>
                                <w:r>
                                  <w:t xml:space="preserve">Receiving the Radio Frequency signals which are coming from the </w:t>
                                </w:r>
                                <w:proofErr w:type="spellStart"/>
                                <w:r>
                                  <w:t>nRF</w:t>
                                </w:r>
                                <w:proofErr w:type="spellEnd"/>
                                <w:r>
                                  <w:t xml:space="preserve"> module of the remote controller. </w:t>
                                </w:r>
                              </w:p>
                            </w:txbxContent>
                          </v:textbox>
                        </v:shape>
                        <v:shape id="Google Shape;194;p9" o:spid="_x0000_s1123" type="#_x0000_t202" style="position:absolute;left:20078;top:-51575;width:13792;height:33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" filled="f" stroked="f">
                          <v:textbox inset="2.53958mm,2.53958mm,2.53958mm,2.53958mm">
                            <w:txbxContent>
                              <w:p w14:paraId="3D5DB51E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  <w:sz w:val="24"/>
                                    <w:szCs w:val="24"/>
                                    <w:lang w:val="en-GB"/>
                                  </w:rPr>
                                </w:pP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  <w:lang w:val="en-GB"/>
                                  </w:rPr>
                                  <w:t>Serial Data</w:t>
                                </w:r>
                              </w:p>
                            </w:txbxContent>
                          </v:textbox>
                        </v:shape>
                        <v:roundrect id="Google Shape;223;p9" o:spid="_x0000_s1124" style="position:absolute;left:190;top:-50051;width:21641;height:3664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" fillcolor="#efefef" strokecolor="#666" strokeweight="1.5pt">
                          <v:stroke startarrowwidth="narrow" startarrowlength="short" endarrowwidth="narrow" endarrowlength="short"/>
                          <v:textbox inset="2.53958mm,2.53958mm,2.53958mm,2.53958mm">
                            <w:txbxContent>
                              <w:p w14:paraId="0A201926" w14:textId="77777777" w:rsidR="00704D12" w:rsidRPr="0014173F" w:rsidRDefault="00704D12" w:rsidP="00704D12">
                                <w:pPr>
                                  <w:jc w:val="center"/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</w:pPr>
                                <w:r w:rsidRPr="0014173F"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 xml:space="preserve">nRF24L01 </w:t>
                                </w:r>
                                <w:r>
                                  <w:rPr>
                                    <w:rFonts w:ascii="Lato" w:eastAsia="Lato" w:hAnsi="Lato" w:cs="Lato"/>
                                    <w:color w:val="000000"/>
                                  </w:rPr>
                                  <w:t>Transceiver Module</w:t>
                                </w:r>
                              </w:p>
                              <w:p w14:paraId="0C716E25" w14:textId="77777777" w:rsidR="00704D12" w:rsidRDefault="00704D12" w:rsidP="00704D12">
                                <w:pPr>
                                  <w:jc w:val="center"/>
                                  <w:rPr>
                                    <w:rFonts w:ascii="Arial" w:eastAsia="Lato" w:hAnsi="Arial" w:cs="Arial"/>
                                    <w:color w:val="000000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rFonts w:ascii="Arial" w:eastAsia="Lato" w:hAnsi="Arial" w:cs="Arial"/>
                                    <w:color w:val="000000"/>
                                    <w:sz w:val="14"/>
                                    <w:szCs w:val="14"/>
                                  </w:rPr>
                                  <w:t>Distance</w:t>
                                </w:r>
                              </w:p>
                            </w:txbxContent>
                          </v:textbox>
                        </v:roundrect>
                      </v:group>
                      <v:roundrect id="Google Shape;201;p9" o:spid="_x0000_s1125" style="position:absolute;left:32658;top:6783;width:23275;height:9795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" fillcolor="#efefef" strokecolor="#666" strokeweight="1.5pt">
                        <v:stroke startarrowwidth="narrow" startarrowlength="short" endarrowwidth="narrow" endarrowlength="short"/>
                        <v:textbox inset="2.53958mm,2.53958mm,2.53958mm,2.53958mm"/>
                      </v:roundrect>
                    </v:group>
                  </v:group>
                  <v:roundrect id="Google Shape;213;p9" o:spid="_x0000_s1126" style="position:absolute;left:34975;top:39740;width:18926;height:830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412C8E1B" w14:textId="6CB86DE9" w:rsidR="00E506A5" w:rsidRPr="007B6CEB" w:rsidRDefault="00020703" w:rsidP="00E506A5">
                          <w:pPr>
                            <w:jc w:val="both"/>
                            <w:rPr>
                              <w:rFonts w:ascii="Lato" w:eastAsia="Lato" w:hAnsi="Lato" w:cs="Lato"/>
                              <w:color w:val="000000"/>
                            </w:rPr>
                          </w:pP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Process </w:t>
                          </w:r>
                          <w:r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3</w:t>
                          </w: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:</w:t>
                          </w:r>
                          <w:r w:rsidRPr="007B6CE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0C0D91">
                            <w:rPr>
                              <w:rFonts w:ascii="Lato" w:eastAsia="Lato" w:hAnsi="Lato" w:cs="Lato"/>
                              <w:color w:val="000000"/>
                            </w:rPr>
                            <w:t>If the mode is auto</w:t>
                          </w:r>
                          <w:r w:rsidR="00003448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, </w:t>
                          </w:r>
                          <w:r w:rsidR="009E1D2C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the GPS </w:t>
                          </w:r>
                          <w:r w:rsidR="008E065F">
                            <w:rPr>
                              <w:rFonts w:ascii="Lato" w:eastAsia="Lato" w:hAnsi="Lato" w:cs="Lato"/>
                              <w:color w:val="000000"/>
                            </w:rPr>
                            <w:t>coordinates will</w:t>
                          </w:r>
                          <w:r w:rsidR="00A9696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ake</w:t>
                          </w:r>
                          <w:r w:rsidR="008E065F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575A4D">
                            <w:rPr>
                              <w:rFonts w:ascii="Lato" w:eastAsia="Lato" w:hAnsi="Lato" w:cs="Lato"/>
                              <w:color w:val="000000"/>
                            </w:rPr>
                            <w:t>from</w:t>
                          </w:r>
                          <w:r w:rsidR="008E065F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he user. </w:t>
                          </w:r>
                        </w:p>
                        <w:p w14:paraId="6C66B192" w14:textId="7460D086" w:rsidR="00704D12" w:rsidRDefault="00704D12" w:rsidP="00704D12">
                          <w:pPr>
                            <w:jc w:val="center"/>
                            <w:rPr>
                              <w:rFonts w:ascii="Lato" w:eastAsia="Lato" w:hAnsi="Lato" w:cs="Lato"/>
                              <w:color w:val="000000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oundrect>
                  <v:roundrect id="Google Shape;214;p9" o:spid="_x0000_s1127" style="position:absolute;left:34823;top:26683;width:19050;height:1210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3AB71CB5" w14:textId="5B5E6EA6" w:rsidR="00704D12" w:rsidRPr="007B6CEB" w:rsidRDefault="00704D12" w:rsidP="007B6CEB">
                          <w:pPr>
                            <w:jc w:val="both"/>
                            <w:rPr>
                              <w:rFonts w:ascii="Lato" w:eastAsia="Lato" w:hAnsi="Lato" w:cs="Lato"/>
                              <w:color w:val="000000"/>
                            </w:rPr>
                          </w:pP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Process </w:t>
                          </w:r>
                          <w:r w:rsidR="003839A9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2</w:t>
                          </w: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:</w:t>
                          </w:r>
                          <w:r w:rsidRPr="007B6CE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FC0892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If the mode is </w:t>
                          </w:r>
                          <w:r w:rsidR="00492176">
                            <w:rPr>
                              <w:rFonts w:ascii="Lato" w:eastAsia="Lato" w:hAnsi="Lato" w:cs="Lato"/>
                              <w:color w:val="000000"/>
                            </w:rPr>
                            <w:t>manual</w:t>
                          </w:r>
                          <w:r w:rsidR="00AA2B29">
                            <w:rPr>
                              <w:rFonts w:ascii="Lato" w:eastAsia="Lato" w:hAnsi="Lato" w:cs="Lato"/>
                              <w:color w:val="000000"/>
                            </w:rPr>
                            <w:t>,</w:t>
                          </w:r>
                          <w:r w:rsidR="00492176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B6376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get </w:t>
                          </w:r>
                          <w:r w:rsidR="00C569FC">
                            <w:rPr>
                              <w:rFonts w:ascii="Lato" w:eastAsia="Lato" w:hAnsi="Lato" w:cs="Lato"/>
                              <w:color w:val="000000"/>
                            </w:rPr>
                            <w:t>serial data from</w:t>
                          </w:r>
                          <w:r w:rsidR="00E506A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C569FC">
                            <w:rPr>
                              <w:rFonts w:ascii="Lato" w:eastAsia="Lato" w:hAnsi="Lato" w:cs="Lato"/>
                              <w:color w:val="000000"/>
                            </w:rPr>
                            <w:t>transceiver</w:t>
                          </w:r>
                          <w:r w:rsidR="003E4A6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2D500C">
                            <w:rPr>
                              <w:rFonts w:ascii="Lato" w:eastAsia="Lato" w:hAnsi="Lato" w:cs="Lato"/>
                              <w:color w:val="000000"/>
                            </w:rPr>
                            <w:t>(related to</w:t>
                          </w:r>
                          <w:r w:rsidR="00C569FC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1E5D8F">
                            <w:rPr>
                              <w:rFonts w:ascii="Lato" w:eastAsia="Lato" w:hAnsi="Lato" w:cs="Lato"/>
                              <w:color w:val="000000"/>
                            </w:rPr>
                            <w:t>joysticks</w:t>
                          </w:r>
                          <w:r w:rsidR="00A35E71">
                            <w:rPr>
                              <w:rFonts w:ascii="Lato" w:eastAsia="Lato" w:hAnsi="Lato" w:cs="Lato"/>
                              <w:color w:val="000000"/>
                            </w:rPr>
                            <w:t>)</w:t>
                          </w:r>
                          <w:r w:rsidR="00B2577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using SPI</w:t>
                          </w:r>
                          <w:r w:rsidR="001E5D8F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2A4A76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and </w:t>
                          </w:r>
                          <w:r w:rsidR="007E5F1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process </w:t>
                          </w:r>
                          <w:r w:rsidR="00906DEC">
                            <w:rPr>
                              <w:rFonts w:ascii="Lato" w:eastAsia="Lato" w:hAnsi="Lato" w:cs="Lato"/>
                              <w:color w:val="000000"/>
                            </w:rPr>
                            <w:t>them.</w:t>
                          </w:r>
                          <w:r w:rsidR="007E5F1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</w:p>
                        <w:p w14:paraId="1DD53089" w14:textId="77777777" w:rsidR="00704D12" w:rsidRDefault="00704D12" w:rsidP="00704D12"/>
                        <w:p w14:paraId="16B3B703" w14:textId="77777777" w:rsidR="00704D12" w:rsidRDefault="00704D12" w:rsidP="00704D12"/>
                      </w:txbxContent>
                    </v:textbox>
                  </v:roundrect>
                  <v:roundrect id="Google Shape;214;p9" o:spid="_x0000_s1128" style="position:absolute;left:34747;top:9801;width:19154;height:15849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0780AD42" w14:textId="63F8C578" w:rsidR="00704D12" w:rsidRPr="005320DC" w:rsidRDefault="00704D12" w:rsidP="00866D5C">
                          <w:pPr>
                            <w:jc w:val="both"/>
                            <w:rPr>
                              <w:rFonts w:ascii="Lato" w:eastAsia="Lato" w:hAnsi="Lato" w:cs="Lato"/>
                              <w:color w:val="000000"/>
                            </w:rPr>
                          </w:pPr>
                          <w:r w:rsidRPr="005320DC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Process</w:t>
                          </w:r>
                          <w:r w:rsidR="00370422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 </w:t>
                          </w:r>
                          <w:r w:rsidR="0002496D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1</w:t>
                          </w:r>
                          <w:r w:rsidRPr="005320DC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:</w:t>
                          </w:r>
                          <w:r w:rsidRPr="005320DC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956335">
                            <w:rPr>
                              <w:rFonts w:ascii="Lato" w:eastAsia="Lato" w:hAnsi="Lato" w:cs="Lato"/>
                              <w:color w:val="000000"/>
                            </w:rPr>
                            <w:t>Get received serial data</w:t>
                          </w:r>
                          <w:r w:rsidR="00CA120A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(</w:t>
                          </w:r>
                          <w:r w:rsidR="0099224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related to </w:t>
                          </w:r>
                          <w:r w:rsidR="005D309A">
                            <w:rPr>
                              <w:rFonts w:ascii="Lato" w:eastAsia="Lato" w:hAnsi="Lato" w:cs="Lato"/>
                              <w:color w:val="000000"/>
                            </w:rPr>
                            <w:t>auto/manual</w:t>
                          </w:r>
                          <w:r w:rsidR="00607A5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5D309A">
                            <w:rPr>
                              <w:rFonts w:ascii="Lato" w:eastAsia="Lato" w:hAnsi="Lato" w:cs="Lato"/>
                              <w:color w:val="000000"/>
                            </w:rPr>
                            <w:t>button</w:t>
                          </w:r>
                          <w:r w:rsidR="00CA120A">
                            <w:rPr>
                              <w:rFonts w:ascii="Lato" w:eastAsia="Lato" w:hAnsi="Lato" w:cs="Lato"/>
                              <w:color w:val="000000"/>
                            </w:rPr>
                            <w:t>)</w:t>
                          </w:r>
                          <w:r w:rsidR="0095633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CA5EA3">
                            <w:rPr>
                              <w:rFonts w:ascii="Lato" w:eastAsia="Lato" w:hAnsi="Lato" w:cs="Lato"/>
                              <w:color w:val="000000"/>
                            </w:rPr>
                            <w:t>from transceiver module</w:t>
                          </w:r>
                          <w:r w:rsidR="00866D5C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and</w:t>
                          </w:r>
                          <w:r w:rsidR="00CA5EA3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8A452D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according to that, </w:t>
                          </w:r>
                          <w:r w:rsidR="00866D5C" w:rsidRPr="007B6CEB">
                            <w:rPr>
                              <w:rFonts w:ascii="Lato" w:eastAsia="Lato" w:hAnsi="Lato" w:cs="Lato"/>
                              <w:color w:val="000000"/>
                            </w:rPr>
                            <w:t>initializ</w:t>
                          </w:r>
                          <w:r w:rsidR="008A452D">
                            <w:rPr>
                              <w:rFonts w:ascii="Lato" w:eastAsia="Lato" w:hAnsi="Lato" w:cs="Lato"/>
                              <w:color w:val="000000"/>
                            </w:rPr>
                            <w:t>e</w:t>
                          </w:r>
                          <w:r w:rsidR="00866D5C" w:rsidRPr="007B6CE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he manual and auto mode.</w:t>
                          </w:r>
                        </w:p>
                        <w:p w14:paraId="6E83752C" w14:textId="77777777" w:rsidR="00704D12" w:rsidRDefault="00704D12" w:rsidP="00704D12"/>
                        <w:p w14:paraId="4432FBAA" w14:textId="77777777" w:rsidR="00704D12" w:rsidRDefault="00704D12" w:rsidP="00704D12"/>
                      </w:txbxContent>
                    </v:textbox>
                  </v:roundrect>
                  <v:roundrect id="Google Shape;212;p9" o:spid="_x0000_s1129" style="position:absolute;left:35109;top:49050;width:19024;height:14622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" fillcolor="#efefef" strokecolor="#666" strokeweight="1.5pt">
                    <v:stroke startarrowwidth="narrow" startarrowlength="short" endarrowwidth="narrow" endarrowlength="short"/>
                    <v:textbox inset="2.53958mm,2.53958mm,2.53958mm,2.53958mm">
                      <w:txbxContent>
                        <w:p w14:paraId="29B6055B" w14:textId="4EFAC02A" w:rsidR="00D13A3B" w:rsidRPr="007B6CEB" w:rsidRDefault="00D13A3B" w:rsidP="00D13A3B">
                          <w:pPr>
                            <w:jc w:val="both"/>
                            <w:rPr>
                              <w:rFonts w:ascii="Lato" w:eastAsia="Lato" w:hAnsi="Lato" w:cs="Lato"/>
                              <w:color w:val="000000"/>
                            </w:rPr>
                          </w:pP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 xml:space="preserve">Process </w:t>
                          </w:r>
                          <w:r w:rsidR="00866836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4</w:t>
                          </w:r>
                          <w:r w:rsidRPr="007B6CEB">
                            <w:rPr>
                              <w:rFonts w:ascii="Lato" w:eastAsia="Lato" w:hAnsi="Lato" w:cs="Lato"/>
                              <w:b/>
                              <w:bCs/>
                              <w:color w:val="000000"/>
                            </w:rPr>
                            <w:t>:</w:t>
                          </w:r>
                          <w:r w:rsidRPr="007B6CEB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</w:t>
                          </w:r>
                          <w:r w:rsidR="005416B2">
                            <w:rPr>
                              <w:rFonts w:ascii="Lato" w:eastAsia="Lato" w:hAnsi="Lato" w:cs="Lato"/>
                              <w:color w:val="000000"/>
                            </w:rPr>
                            <w:t>By taking</w:t>
                          </w:r>
                          <w:r w:rsidR="00F965DD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inputs from</w:t>
                          </w:r>
                          <w:r w:rsidR="005416B2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he </w:t>
                          </w:r>
                          <w:r w:rsidR="00F965DD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GPS module, magnetometer module, </w:t>
                          </w:r>
                          <w:r w:rsidR="00BC7EC3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and </w:t>
                          </w:r>
                          <w:r w:rsidR="00DE2344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ultrasonic sensor </w:t>
                          </w:r>
                          <w:r w:rsidR="00E40406">
                            <w:rPr>
                              <w:rFonts w:ascii="Lato" w:eastAsia="Lato" w:hAnsi="Lato" w:cs="Lato"/>
                              <w:color w:val="000000"/>
                            </w:rPr>
                            <w:t>detect</w:t>
                          </w:r>
                          <w:r w:rsidR="00E32AC4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he </w:t>
                          </w:r>
                          <w:r w:rsidR="00866836">
                            <w:rPr>
                              <w:rFonts w:ascii="Lato" w:eastAsia="Lato" w:hAnsi="Lato" w:cs="Lato"/>
                              <w:color w:val="000000"/>
                            </w:rPr>
                            <w:t>correct path</w:t>
                          </w:r>
                          <w:r w:rsidR="007B1351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 to move </w:t>
                          </w:r>
                          <w:r w:rsidR="006C5445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the camera </w:t>
                          </w:r>
                          <w:r w:rsidR="00866836">
                            <w:rPr>
                              <w:rFonts w:ascii="Lato" w:eastAsia="Lato" w:hAnsi="Lato" w:cs="Lato"/>
                              <w:color w:val="000000"/>
                            </w:rPr>
                            <w:t xml:space="preserve">stand. </w:t>
                          </w:r>
                        </w:p>
                        <w:p w14:paraId="4EFA1E3C" w14:textId="2440DA7A" w:rsidR="00704D12" w:rsidRDefault="00704D12" w:rsidP="00704D12">
                          <w:pPr>
                            <w:jc w:val="center"/>
                            <w:rPr>
                              <w:rFonts w:ascii="Lato" w:eastAsia="Lato" w:hAnsi="Lato" w:cs="Lato"/>
                              <w:color w:val="000000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</v:roundrect>
                </v:group>
                <v:roundrect id="Google Shape;213;p9" o:spid="_x0000_s1130" style="position:absolute;left:35052;top:78105;width:19230;height:124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" fillcolor="#efefef" strokecolor="#666" strokeweight="1.5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A63FA70" w14:textId="0694ED11" w:rsidR="00E634DA" w:rsidRDefault="00E634DA" w:rsidP="00E634DA">
                        <w:pPr>
                          <w:jc w:val="both"/>
                          <w:rPr>
                            <w:rFonts w:ascii="Lato" w:eastAsia="Lato" w:hAnsi="Lato" w:cs="Lato"/>
                            <w:color w:val="000000"/>
                            <w:sz w:val="28"/>
                            <w:szCs w:val="28"/>
                          </w:rPr>
                        </w:pP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Process</w:t>
                        </w:r>
                        <w:r w:rsidR="006E15E2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 xml:space="preserve"> </w:t>
                        </w:r>
                        <w:r w:rsidR="003A094B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6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: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</w:rPr>
                          <w:t xml:space="preserve"> </w:t>
                        </w:r>
                        <w:r w:rsidR="00F16465">
                          <w:rPr>
                            <w:rFonts w:ascii="Lato" w:eastAsia="Lato" w:hAnsi="Lato" w:cs="Lato"/>
                            <w:color w:val="000000"/>
                          </w:rPr>
                          <w:t>W</w:t>
                        </w:r>
                        <w:r w:rsidR="00DA09F9">
                          <w:rPr>
                            <w:rFonts w:ascii="Lato" w:eastAsia="Lato" w:hAnsi="Lato" w:cs="Lato"/>
                            <w:color w:val="000000"/>
                          </w:rPr>
                          <w:t xml:space="preserve">hile happening this process </w:t>
                        </w:r>
                        <w:r w:rsidR="009E4536">
                          <w:rPr>
                            <w:rFonts w:ascii="Lato" w:eastAsia="Lato" w:hAnsi="Lato" w:cs="Lato"/>
                            <w:color w:val="000000"/>
                          </w:rPr>
                          <w:t xml:space="preserve">when the </w:t>
                        </w:r>
                        <w:r w:rsidR="0020646F">
                          <w:rPr>
                            <w:rFonts w:ascii="Lato" w:eastAsia="Lato" w:hAnsi="Lato" w:cs="Lato"/>
                            <w:color w:val="000000"/>
                          </w:rPr>
                          <w:t xml:space="preserve">RF module </w:t>
                        </w:r>
                        <w:r w:rsidR="009F442B">
                          <w:rPr>
                            <w:rFonts w:ascii="Lato" w:eastAsia="Lato" w:hAnsi="Lato" w:cs="Lato"/>
                            <w:color w:val="000000"/>
                          </w:rPr>
                          <w:t xml:space="preserve">sends a signal </w:t>
                        </w:r>
                        <w:r w:rsidR="004E48BD">
                          <w:rPr>
                            <w:rFonts w:ascii="Lato" w:eastAsia="Lato" w:hAnsi="Lato" w:cs="Lato"/>
                            <w:color w:val="000000"/>
                          </w:rPr>
                          <w:t xml:space="preserve">siren </w:t>
                        </w:r>
                        <w:r w:rsidR="00FF67A0">
                          <w:rPr>
                            <w:rFonts w:ascii="Lato" w:eastAsia="Lato" w:hAnsi="Lato" w:cs="Lato"/>
                            <w:color w:val="000000"/>
                          </w:rPr>
                          <w:t xml:space="preserve">will be sounded. </w:t>
                        </w:r>
                      </w:p>
                    </w:txbxContent>
                  </v:textbox>
                </v:roundrect>
                <v:roundrect id="Google Shape;213;p9" o:spid="_x0000_s1131" style="position:absolute;left:35109;top:64541;width:19230;height:124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" fillcolor="#efefef" strokecolor="#666" strokeweight="1.5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22D7EDF2" w14:textId="0552C3F9" w:rsidR="00AC5264" w:rsidRPr="007B6CEB" w:rsidRDefault="008F27D1" w:rsidP="00AC5264">
                        <w:pPr>
                          <w:jc w:val="both"/>
                          <w:rPr>
                            <w:rFonts w:ascii="Lato" w:eastAsia="Lato" w:hAnsi="Lato" w:cs="Lato"/>
                            <w:color w:val="000000"/>
                          </w:rPr>
                        </w:pP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 xml:space="preserve">Process </w:t>
                        </w:r>
                        <w:r w:rsidR="00866836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5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: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</w:rPr>
                          <w:t xml:space="preserve"> </w:t>
                        </w:r>
                        <w:r w:rsidR="00DF0529">
                          <w:rPr>
                            <w:rFonts w:ascii="Lato" w:eastAsia="Lato" w:hAnsi="Lato" w:cs="Lato"/>
                            <w:color w:val="000000"/>
                          </w:rPr>
                          <w:t xml:space="preserve">While </w:t>
                        </w:r>
                        <w:r w:rsidR="00C605D3">
                          <w:rPr>
                            <w:rFonts w:ascii="Lato" w:eastAsia="Lato" w:hAnsi="Lato" w:cs="Lato"/>
                            <w:color w:val="000000"/>
                          </w:rPr>
                          <w:t>finding the correct path according to the process</w:t>
                        </w:r>
                        <w:r w:rsidR="00671644">
                          <w:rPr>
                            <w:rFonts w:ascii="Lato" w:eastAsia="Lato" w:hAnsi="Lato" w:cs="Lato"/>
                            <w:color w:val="000000"/>
                          </w:rPr>
                          <w:t xml:space="preserve">-4 </w:t>
                        </w:r>
                        <w:r w:rsidR="001902EE">
                          <w:rPr>
                            <w:rFonts w:ascii="Lato" w:eastAsia="Lato" w:hAnsi="Lato" w:cs="Lato"/>
                            <w:color w:val="000000"/>
                          </w:rPr>
                          <w:t xml:space="preserve">moving the camera stand by using the </w:t>
                        </w:r>
                        <w:r w:rsidR="00A16F5E">
                          <w:rPr>
                            <w:rFonts w:ascii="Lato" w:eastAsia="Lato" w:hAnsi="Lato" w:cs="Lato"/>
                            <w:color w:val="000000"/>
                          </w:rPr>
                          <w:t>gear motor</w:t>
                        </w:r>
                        <w:r w:rsidR="000E4CDC">
                          <w:rPr>
                            <w:rFonts w:ascii="Lato" w:eastAsia="Lato" w:hAnsi="Lato" w:cs="Lato"/>
                            <w:color w:val="000000"/>
                          </w:rPr>
                          <w:t>s</w:t>
                        </w:r>
                        <w:r w:rsidR="00E634DA">
                          <w:rPr>
                            <w:rFonts w:ascii="Lato" w:eastAsia="Lato" w:hAnsi="Lato" w:cs="Lato"/>
                            <w:color w:val="000000"/>
                          </w:rPr>
                          <w:t xml:space="preserve"> (wheels). </w:t>
                        </w:r>
                      </w:p>
                      <w:p w14:paraId="249760EA" w14:textId="50D034CE" w:rsidR="008F27D1" w:rsidRDefault="008F27D1" w:rsidP="00AC5264">
                        <w:pPr>
                          <w:jc w:val="both"/>
                          <w:rPr>
                            <w:rFonts w:ascii="Lato" w:eastAsia="Lato" w:hAnsi="Lato" w:cs="Lato"/>
                            <w:color w:val="000000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roundrect>
                <v:roundrect id="Google Shape;213;p9" o:spid="_x0000_s1132" style="position:absolute;left:35052;top:92011;width:19230;height:1388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" fillcolor="#efefef" strokecolor="#666" strokeweight="1.5pt">
                  <v:stroke startarrowwidth="narrow" startarrowlength="short" endarrowwidth="narrow" endarrowlength="short"/>
                  <v:textbox inset="2.53958mm,2.53958mm,2.53958mm,2.53958mm">
                    <w:txbxContent>
                      <w:p w14:paraId="34E252CF" w14:textId="6579A381" w:rsidR="00A561E1" w:rsidRDefault="00A561E1" w:rsidP="00A561E1">
                        <w:pPr>
                          <w:jc w:val="both"/>
                          <w:rPr>
                            <w:rFonts w:ascii="Lato" w:eastAsia="Lato" w:hAnsi="Lato" w:cs="Lato"/>
                            <w:color w:val="000000"/>
                            <w:sz w:val="28"/>
                            <w:szCs w:val="28"/>
                          </w:rPr>
                        </w:pP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Process</w:t>
                        </w:r>
                        <w:r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 xml:space="preserve"> </w:t>
                        </w:r>
                        <w:r w:rsidR="007C172F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7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  <w:color w:val="000000"/>
                          </w:rPr>
                          <w:t>:</w:t>
                        </w:r>
                        <w:r w:rsidRPr="001D3A89">
                          <w:rPr>
                            <w:rFonts w:ascii="Lato" w:eastAsia="Lato" w:hAnsi="Lato" w:cs="Lato"/>
                            <w:b/>
                            <w:bCs/>
                          </w:rPr>
                          <w:t xml:space="preserve"> </w:t>
                        </w:r>
                        <w:r>
                          <w:rPr>
                            <w:rFonts w:ascii="Lato" w:eastAsia="Lato" w:hAnsi="Lato" w:cs="Lato"/>
                            <w:color w:val="000000"/>
                          </w:rPr>
                          <w:t xml:space="preserve">While happening all these processes the </w:t>
                        </w:r>
                        <w:r w:rsidR="00BB3F94">
                          <w:rPr>
                            <w:rFonts w:ascii="Lato" w:eastAsia="Lato" w:hAnsi="Lato" w:cs="Lato"/>
                            <w:color w:val="000000"/>
                          </w:rPr>
                          <w:t>user instructions</w:t>
                        </w:r>
                        <w:r>
                          <w:rPr>
                            <w:rFonts w:ascii="Lato" w:eastAsia="Lato" w:hAnsi="Lato" w:cs="Lato"/>
                            <w:color w:val="000000"/>
                          </w:rPr>
                          <w:t xml:space="preserve"> are given through the LCD Display</w:t>
                        </w:r>
                        <w:r w:rsidR="00F6670A">
                          <w:rPr>
                            <w:rFonts w:ascii="Lato" w:eastAsia="Lato" w:hAnsi="Lato" w:cs="Lato"/>
                            <w:color w:val="000000"/>
                          </w:rPr>
                          <w:t xml:space="preserve"> to the </w:t>
                        </w:r>
                        <w:r w:rsidR="00DD06CD">
                          <w:rPr>
                            <w:rFonts w:ascii="Lato" w:eastAsia="Lato" w:hAnsi="Lato" w:cs="Lato"/>
                            <w:color w:val="000000"/>
                          </w:rPr>
                          <w:t>users.</w:t>
                        </w:r>
                        <w:r>
                          <w:rPr>
                            <w:rFonts w:ascii="Lato" w:eastAsia="Lato" w:hAnsi="Lato" w:cs="Lato"/>
                            <w:color w:val="000000"/>
                          </w:rPr>
                          <w:t xml:space="preserve"> </w:t>
                        </w:r>
                      </w:p>
                    </w:txbxContent>
                  </v:textbox>
                </v:roundrect>
                <w10:wrap anchorx="margin"/>
              </v:group>
            </w:pict>
          </mc:Fallback>
        </mc:AlternateContent>
      </w:r>
      <w:r w:rsidR="000F2372">
        <w:rPr>
          <w:noProof/>
        </w:rPr>
        <mc:AlternateContent>
          <mc:Choice Requires="wps">
            <w:drawing>
              <wp:anchor distT="45720" distB="45720" distL="114300" distR="114300" simplePos="0" relativeHeight="251658243" behindDoc="0" locked="0" layoutInCell="1" allowOverlap="1" wp14:anchorId="5E40C759" wp14:editId="311DA1F3">
                <wp:simplePos x="0" y="0"/>
                <wp:positionH relativeFrom="margin">
                  <wp:posOffset>57150</wp:posOffset>
                </wp:positionH>
                <wp:positionV relativeFrom="paragraph">
                  <wp:posOffset>247650</wp:posOffset>
                </wp:positionV>
                <wp:extent cx="4629150" cy="1404620"/>
                <wp:effectExtent l="0" t="0" r="19050" b="2286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511916" w14:textId="18BCB33A" w:rsidR="0006154E" w:rsidRPr="00A76FC8" w:rsidRDefault="0006154E" w:rsidP="0006154E">
                            <w:pPr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A76FC8"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ystem Diagram</w:t>
                            </w:r>
                            <w:r w:rsidR="000D544E">
                              <w:rPr>
                                <w:color w:val="000000" w:themeColor="text1"/>
                                <w:sz w:val="44"/>
                                <w:szCs w:val="4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of Camera Sta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E40C759" id="_x0000_s1133" type="#_x0000_t202" style="position:absolute;margin-left:4.5pt;margin-top:19.5pt;width:364.5pt;height:110.6pt;z-index:251658243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" fillcolor="white [3212]" strokecolor="white [3212]">
                <v:textbox style="mso-fit-shape-to-text:t">
                  <w:txbxContent>
                    <w:p w14:paraId="1B511916" w14:textId="18BCB33A" w:rsidR="0006154E" w:rsidRPr="00A76FC8" w:rsidRDefault="0006154E" w:rsidP="0006154E">
                      <w:pPr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A76FC8"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ystem Diagram</w:t>
                      </w:r>
                      <w:r w:rsidR="000D544E">
                        <w:rPr>
                          <w:color w:val="000000" w:themeColor="text1"/>
                          <w:sz w:val="44"/>
                          <w:szCs w:val="44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of Camera Stan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F5BC5" w:rsidRPr="004F0E65" w:rsidSect="003F3B7B">
      <w:headerReference w:type="default" r:id="rId10"/>
      <w:footerReference w:type="default" r:id="rId11"/>
      <w:pgSz w:w="16838" w:h="23811" w:code="8"/>
      <w:pgMar w:top="1440" w:right="1440" w:bottom="1440" w:left="1440" w:header="144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9C308" w14:textId="77777777" w:rsidR="00AC2579" w:rsidRDefault="00AC2579" w:rsidP="003F1C62">
      <w:pPr>
        <w:spacing w:after="0" w:line="240" w:lineRule="auto"/>
      </w:pPr>
      <w:r>
        <w:separator/>
      </w:r>
    </w:p>
  </w:endnote>
  <w:endnote w:type="continuationSeparator" w:id="0">
    <w:p w14:paraId="168C5D07" w14:textId="77777777" w:rsidR="00AC2579" w:rsidRDefault="00AC2579" w:rsidP="003F1C62">
      <w:pPr>
        <w:spacing w:after="0" w:line="240" w:lineRule="auto"/>
      </w:pPr>
      <w:r>
        <w:continuationSeparator/>
      </w:r>
    </w:p>
  </w:endnote>
  <w:endnote w:type="continuationNotice" w:id="1">
    <w:p w14:paraId="34ABF0FC" w14:textId="77777777" w:rsidR="00AC2579" w:rsidRDefault="00AC257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3A649B" w14:textId="0EB9126D" w:rsidR="00052082" w:rsidRDefault="00052082">
    <w:pPr>
      <w:pStyle w:val="Footer"/>
    </w:pPr>
  </w:p>
  <w:p w14:paraId="649A715A" w14:textId="19326A8C" w:rsidR="00415BC2" w:rsidRDefault="00415B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1A0E3" w14:textId="77777777" w:rsidR="00AC2579" w:rsidRDefault="00AC2579" w:rsidP="003F1C62">
      <w:pPr>
        <w:spacing w:after="0" w:line="240" w:lineRule="auto"/>
      </w:pPr>
      <w:r>
        <w:separator/>
      </w:r>
    </w:p>
  </w:footnote>
  <w:footnote w:type="continuationSeparator" w:id="0">
    <w:p w14:paraId="7EB0297C" w14:textId="77777777" w:rsidR="00AC2579" w:rsidRDefault="00AC2579" w:rsidP="003F1C62">
      <w:pPr>
        <w:spacing w:after="0" w:line="240" w:lineRule="auto"/>
      </w:pPr>
      <w:r>
        <w:continuationSeparator/>
      </w:r>
    </w:p>
  </w:footnote>
  <w:footnote w:type="continuationNotice" w:id="1">
    <w:p w14:paraId="412C130D" w14:textId="77777777" w:rsidR="00AC2579" w:rsidRDefault="00AC257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2BB47" w14:textId="28C240CC" w:rsidR="005C0A82" w:rsidRDefault="005C0A82">
    <w:pPr>
      <w:pStyle w:val="Header"/>
    </w:pPr>
    <w:r>
      <w:t xml:space="preserve">Group-47 </w:t>
    </w:r>
    <w:r>
      <w:tab/>
    </w:r>
    <w:r>
      <w:tab/>
    </w:r>
    <w:r>
      <w:tab/>
    </w:r>
    <w:r>
      <w:tab/>
    </w:r>
    <w:r>
      <w:tab/>
      <w:t>IN1900 Hardware Project</w:t>
    </w:r>
  </w:p>
  <w:p w14:paraId="7E6C02CC" w14:textId="77777777" w:rsidR="005C0A82" w:rsidRDefault="005C0A8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NzExNbM0MrUwNTFX0lEKTi0uzszPAykwqgUAHFcefSwAAAA="/>
  </w:docVars>
  <w:rsids>
    <w:rsidRoot w:val="00952F51"/>
    <w:rsid w:val="00003448"/>
    <w:rsid w:val="00014D66"/>
    <w:rsid w:val="000167C8"/>
    <w:rsid w:val="00016CA2"/>
    <w:rsid w:val="00020703"/>
    <w:rsid w:val="000241AE"/>
    <w:rsid w:val="0002496D"/>
    <w:rsid w:val="00025C2D"/>
    <w:rsid w:val="000260FF"/>
    <w:rsid w:val="00027E90"/>
    <w:rsid w:val="00027FC6"/>
    <w:rsid w:val="00031EA0"/>
    <w:rsid w:val="00032C8A"/>
    <w:rsid w:val="00040C9A"/>
    <w:rsid w:val="000416A6"/>
    <w:rsid w:val="00042955"/>
    <w:rsid w:val="00044F31"/>
    <w:rsid w:val="00045137"/>
    <w:rsid w:val="00047696"/>
    <w:rsid w:val="00050748"/>
    <w:rsid w:val="00052082"/>
    <w:rsid w:val="00054C60"/>
    <w:rsid w:val="0006154E"/>
    <w:rsid w:val="00063D56"/>
    <w:rsid w:val="00063D67"/>
    <w:rsid w:val="00064B99"/>
    <w:rsid w:val="0006572F"/>
    <w:rsid w:val="000669E0"/>
    <w:rsid w:val="00067506"/>
    <w:rsid w:val="0007115D"/>
    <w:rsid w:val="00072486"/>
    <w:rsid w:val="00075BF3"/>
    <w:rsid w:val="00076FD9"/>
    <w:rsid w:val="0007735D"/>
    <w:rsid w:val="00080AA6"/>
    <w:rsid w:val="0008192A"/>
    <w:rsid w:val="00084F7D"/>
    <w:rsid w:val="00090713"/>
    <w:rsid w:val="000931A8"/>
    <w:rsid w:val="00093A2C"/>
    <w:rsid w:val="000946A9"/>
    <w:rsid w:val="00097585"/>
    <w:rsid w:val="00097794"/>
    <w:rsid w:val="00097DED"/>
    <w:rsid w:val="000A3473"/>
    <w:rsid w:val="000A3887"/>
    <w:rsid w:val="000A4501"/>
    <w:rsid w:val="000A4B20"/>
    <w:rsid w:val="000A4F05"/>
    <w:rsid w:val="000B183E"/>
    <w:rsid w:val="000B5509"/>
    <w:rsid w:val="000B5551"/>
    <w:rsid w:val="000B613E"/>
    <w:rsid w:val="000C034A"/>
    <w:rsid w:val="000C0D91"/>
    <w:rsid w:val="000C1A93"/>
    <w:rsid w:val="000C4CAA"/>
    <w:rsid w:val="000C4CB6"/>
    <w:rsid w:val="000D106F"/>
    <w:rsid w:val="000D3F54"/>
    <w:rsid w:val="000D49A0"/>
    <w:rsid w:val="000D544E"/>
    <w:rsid w:val="000E0513"/>
    <w:rsid w:val="000E4CDC"/>
    <w:rsid w:val="000F0044"/>
    <w:rsid w:val="000F2372"/>
    <w:rsid w:val="000F3110"/>
    <w:rsid w:val="000F3B74"/>
    <w:rsid w:val="000F57DA"/>
    <w:rsid w:val="000F5FBB"/>
    <w:rsid w:val="00102570"/>
    <w:rsid w:val="0010380B"/>
    <w:rsid w:val="0010580F"/>
    <w:rsid w:val="00105BA3"/>
    <w:rsid w:val="00113666"/>
    <w:rsid w:val="0011400E"/>
    <w:rsid w:val="001159E8"/>
    <w:rsid w:val="00115C64"/>
    <w:rsid w:val="001222FE"/>
    <w:rsid w:val="00122814"/>
    <w:rsid w:val="0013034A"/>
    <w:rsid w:val="00132496"/>
    <w:rsid w:val="00133DA0"/>
    <w:rsid w:val="00135480"/>
    <w:rsid w:val="00135A6E"/>
    <w:rsid w:val="00136D54"/>
    <w:rsid w:val="00136EF8"/>
    <w:rsid w:val="0014173F"/>
    <w:rsid w:val="00143164"/>
    <w:rsid w:val="001442F7"/>
    <w:rsid w:val="00144A78"/>
    <w:rsid w:val="0014568A"/>
    <w:rsid w:val="001456AD"/>
    <w:rsid w:val="00147ABA"/>
    <w:rsid w:val="001503A2"/>
    <w:rsid w:val="00152B26"/>
    <w:rsid w:val="00153E35"/>
    <w:rsid w:val="00160BBF"/>
    <w:rsid w:val="00160F2D"/>
    <w:rsid w:val="001618F6"/>
    <w:rsid w:val="00162DB8"/>
    <w:rsid w:val="00163352"/>
    <w:rsid w:val="00163F88"/>
    <w:rsid w:val="00164CC3"/>
    <w:rsid w:val="001652C3"/>
    <w:rsid w:val="0016548C"/>
    <w:rsid w:val="00166300"/>
    <w:rsid w:val="00167C5C"/>
    <w:rsid w:val="0017025B"/>
    <w:rsid w:val="001708DC"/>
    <w:rsid w:val="0017249F"/>
    <w:rsid w:val="0017490B"/>
    <w:rsid w:val="00175667"/>
    <w:rsid w:val="00175A52"/>
    <w:rsid w:val="001806B7"/>
    <w:rsid w:val="00181C8E"/>
    <w:rsid w:val="0018243D"/>
    <w:rsid w:val="001902EE"/>
    <w:rsid w:val="00194EC8"/>
    <w:rsid w:val="00196446"/>
    <w:rsid w:val="001966C3"/>
    <w:rsid w:val="001A3466"/>
    <w:rsid w:val="001A4011"/>
    <w:rsid w:val="001A4B52"/>
    <w:rsid w:val="001A4E76"/>
    <w:rsid w:val="001A4F6F"/>
    <w:rsid w:val="001B0625"/>
    <w:rsid w:val="001B08EA"/>
    <w:rsid w:val="001B398C"/>
    <w:rsid w:val="001B442C"/>
    <w:rsid w:val="001B51C1"/>
    <w:rsid w:val="001C0F40"/>
    <w:rsid w:val="001C1747"/>
    <w:rsid w:val="001C28DB"/>
    <w:rsid w:val="001C3F9A"/>
    <w:rsid w:val="001C7686"/>
    <w:rsid w:val="001D3A89"/>
    <w:rsid w:val="001E016A"/>
    <w:rsid w:val="001E0C30"/>
    <w:rsid w:val="001E21B6"/>
    <w:rsid w:val="001E24E3"/>
    <w:rsid w:val="001E2EBD"/>
    <w:rsid w:val="001E35FF"/>
    <w:rsid w:val="001E4041"/>
    <w:rsid w:val="001E529B"/>
    <w:rsid w:val="001E5D8F"/>
    <w:rsid w:val="001F1E90"/>
    <w:rsid w:val="001F2724"/>
    <w:rsid w:val="001F5C6B"/>
    <w:rsid w:val="001F7801"/>
    <w:rsid w:val="001F7A91"/>
    <w:rsid w:val="00201D4D"/>
    <w:rsid w:val="00201DFC"/>
    <w:rsid w:val="00202DBA"/>
    <w:rsid w:val="00203C44"/>
    <w:rsid w:val="002045E3"/>
    <w:rsid w:val="0020646F"/>
    <w:rsid w:val="00207D81"/>
    <w:rsid w:val="00211BF2"/>
    <w:rsid w:val="002143DC"/>
    <w:rsid w:val="00217EFA"/>
    <w:rsid w:val="00220091"/>
    <w:rsid w:val="00220657"/>
    <w:rsid w:val="00220CD9"/>
    <w:rsid w:val="00220D79"/>
    <w:rsid w:val="002235A7"/>
    <w:rsid w:val="00233B3F"/>
    <w:rsid w:val="002361E8"/>
    <w:rsid w:val="00236FEB"/>
    <w:rsid w:val="0024156E"/>
    <w:rsid w:val="002457F5"/>
    <w:rsid w:val="00245808"/>
    <w:rsid w:val="0024643F"/>
    <w:rsid w:val="002465BC"/>
    <w:rsid w:val="00246AAD"/>
    <w:rsid w:val="00246F21"/>
    <w:rsid w:val="00251813"/>
    <w:rsid w:val="00251FCE"/>
    <w:rsid w:val="00255C3C"/>
    <w:rsid w:val="002562B2"/>
    <w:rsid w:val="002576D8"/>
    <w:rsid w:val="002607D1"/>
    <w:rsid w:val="00261F06"/>
    <w:rsid w:val="00263311"/>
    <w:rsid w:val="00263CAA"/>
    <w:rsid w:val="00263E62"/>
    <w:rsid w:val="002655A9"/>
    <w:rsid w:val="00272515"/>
    <w:rsid w:val="00273E0C"/>
    <w:rsid w:val="00274500"/>
    <w:rsid w:val="00274B3C"/>
    <w:rsid w:val="002758D6"/>
    <w:rsid w:val="00280E8D"/>
    <w:rsid w:val="0028196D"/>
    <w:rsid w:val="0028265D"/>
    <w:rsid w:val="00284095"/>
    <w:rsid w:val="00284933"/>
    <w:rsid w:val="0028568B"/>
    <w:rsid w:val="00287A99"/>
    <w:rsid w:val="002914DF"/>
    <w:rsid w:val="00292294"/>
    <w:rsid w:val="002958F9"/>
    <w:rsid w:val="00295CAF"/>
    <w:rsid w:val="00296E4F"/>
    <w:rsid w:val="002A0188"/>
    <w:rsid w:val="002A4A76"/>
    <w:rsid w:val="002A4EF3"/>
    <w:rsid w:val="002B3740"/>
    <w:rsid w:val="002B3754"/>
    <w:rsid w:val="002B383C"/>
    <w:rsid w:val="002B54CA"/>
    <w:rsid w:val="002B708A"/>
    <w:rsid w:val="002C0783"/>
    <w:rsid w:val="002C474F"/>
    <w:rsid w:val="002C5935"/>
    <w:rsid w:val="002C6A23"/>
    <w:rsid w:val="002D49A9"/>
    <w:rsid w:val="002D4DED"/>
    <w:rsid w:val="002D500C"/>
    <w:rsid w:val="002D5CA6"/>
    <w:rsid w:val="002D6557"/>
    <w:rsid w:val="002D7E33"/>
    <w:rsid w:val="002E2AF6"/>
    <w:rsid w:val="002E744B"/>
    <w:rsid w:val="002F3B96"/>
    <w:rsid w:val="002F7821"/>
    <w:rsid w:val="003001AE"/>
    <w:rsid w:val="003023C5"/>
    <w:rsid w:val="00306BEE"/>
    <w:rsid w:val="00307CCB"/>
    <w:rsid w:val="00310548"/>
    <w:rsid w:val="003105FD"/>
    <w:rsid w:val="00312155"/>
    <w:rsid w:val="00314C9D"/>
    <w:rsid w:val="00314D44"/>
    <w:rsid w:val="00315CB5"/>
    <w:rsid w:val="00316A7C"/>
    <w:rsid w:val="003206EE"/>
    <w:rsid w:val="00320900"/>
    <w:rsid w:val="00321B12"/>
    <w:rsid w:val="0032277C"/>
    <w:rsid w:val="00325CC3"/>
    <w:rsid w:val="00325E86"/>
    <w:rsid w:val="00326BAE"/>
    <w:rsid w:val="003331E5"/>
    <w:rsid w:val="0033414C"/>
    <w:rsid w:val="00334D0D"/>
    <w:rsid w:val="00334F34"/>
    <w:rsid w:val="003358FB"/>
    <w:rsid w:val="003400BD"/>
    <w:rsid w:val="00341736"/>
    <w:rsid w:val="003453AC"/>
    <w:rsid w:val="00350BD9"/>
    <w:rsid w:val="003516E7"/>
    <w:rsid w:val="00355D5C"/>
    <w:rsid w:val="00355EA8"/>
    <w:rsid w:val="00356CF6"/>
    <w:rsid w:val="00356D14"/>
    <w:rsid w:val="00357188"/>
    <w:rsid w:val="003661F4"/>
    <w:rsid w:val="00370422"/>
    <w:rsid w:val="003708ED"/>
    <w:rsid w:val="003711C6"/>
    <w:rsid w:val="003712C5"/>
    <w:rsid w:val="0037137A"/>
    <w:rsid w:val="003734ED"/>
    <w:rsid w:val="0037415D"/>
    <w:rsid w:val="00377806"/>
    <w:rsid w:val="00381D0F"/>
    <w:rsid w:val="003839A9"/>
    <w:rsid w:val="00385A3C"/>
    <w:rsid w:val="00390E97"/>
    <w:rsid w:val="0039166E"/>
    <w:rsid w:val="00393D7A"/>
    <w:rsid w:val="00395E80"/>
    <w:rsid w:val="00396393"/>
    <w:rsid w:val="003A094B"/>
    <w:rsid w:val="003A2200"/>
    <w:rsid w:val="003A3BD4"/>
    <w:rsid w:val="003A5928"/>
    <w:rsid w:val="003A63FB"/>
    <w:rsid w:val="003B1D85"/>
    <w:rsid w:val="003B20A5"/>
    <w:rsid w:val="003B20D1"/>
    <w:rsid w:val="003B324E"/>
    <w:rsid w:val="003B5492"/>
    <w:rsid w:val="003B59E1"/>
    <w:rsid w:val="003B5BA0"/>
    <w:rsid w:val="003C4701"/>
    <w:rsid w:val="003D380B"/>
    <w:rsid w:val="003E00A0"/>
    <w:rsid w:val="003E1EE1"/>
    <w:rsid w:val="003E2084"/>
    <w:rsid w:val="003E3AD6"/>
    <w:rsid w:val="003E3C0E"/>
    <w:rsid w:val="003E4A65"/>
    <w:rsid w:val="003E4B90"/>
    <w:rsid w:val="003E5E6B"/>
    <w:rsid w:val="003E614D"/>
    <w:rsid w:val="003E6792"/>
    <w:rsid w:val="003E7A9B"/>
    <w:rsid w:val="003F1C62"/>
    <w:rsid w:val="003F3B7B"/>
    <w:rsid w:val="003F3FBF"/>
    <w:rsid w:val="003F5BC5"/>
    <w:rsid w:val="00400B0B"/>
    <w:rsid w:val="00401C05"/>
    <w:rsid w:val="00401DAA"/>
    <w:rsid w:val="00406528"/>
    <w:rsid w:val="00407CD6"/>
    <w:rsid w:val="00410CE2"/>
    <w:rsid w:val="00410D91"/>
    <w:rsid w:val="004128E0"/>
    <w:rsid w:val="0041595D"/>
    <w:rsid w:val="00415BC2"/>
    <w:rsid w:val="0041750C"/>
    <w:rsid w:val="00417B3C"/>
    <w:rsid w:val="00417D7E"/>
    <w:rsid w:val="004200A7"/>
    <w:rsid w:val="00420CB0"/>
    <w:rsid w:val="00421B07"/>
    <w:rsid w:val="00422C27"/>
    <w:rsid w:val="00427422"/>
    <w:rsid w:val="004345A5"/>
    <w:rsid w:val="00437F1D"/>
    <w:rsid w:val="00440733"/>
    <w:rsid w:val="0044108E"/>
    <w:rsid w:val="004421AB"/>
    <w:rsid w:val="00442BA2"/>
    <w:rsid w:val="004438B7"/>
    <w:rsid w:val="004447A8"/>
    <w:rsid w:val="00445B63"/>
    <w:rsid w:val="00450568"/>
    <w:rsid w:val="0045115F"/>
    <w:rsid w:val="004515A1"/>
    <w:rsid w:val="0045431A"/>
    <w:rsid w:val="00454CB6"/>
    <w:rsid w:val="004569FE"/>
    <w:rsid w:val="00457C24"/>
    <w:rsid w:val="004631B9"/>
    <w:rsid w:val="0046400E"/>
    <w:rsid w:val="00464D4C"/>
    <w:rsid w:val="004655F3"/>
    <w:rsid w:val="00471CCB"/>
    <w:rsid w:val="00472AE0"/>
    <w:rsid w:val="004730CC"/>
    <w:rsid w:val="00473B13"/>
    <w:rsid w:val="00475467"/>
    <w:rsid w:val="00476871"/>
    <w:rsid w:val="0048217C"/>
    <w:rsid w:val="0048343A"/>
    <w:rsid w:val="00484A3C"/>
    <w:rsid w:val="00485158"/>
    <w:rsid w:val="00486952"/>
    <w:rsid w:val="00486CB1"/>
    <w:rsid w:val="00487400"/>
    <w:rsid w:val="00491CA0"/>
    <w:rsid w:val="00492176"/>
    <w:rsid w:val="00493160"/>
    <w:rsid w:val="0049371E"/>
    <w:rsid w:val="0049595D"/>
    <w:rsid w:val="00497BBB"/>
    <w:rsid w:val="004A0458"/>
    <w:rsid w:val="004A0C66"/>
    <w:rsid w:val="004A0CB9"/>
    <w:rsid w:val="004A52A3"/>
    <w:rsid w:val="004A61A3"/>
    <w:rsid w:val="004A7921"/>
    <w:rsid w:val="004A79EE"/>
    <w:rsid w:val="004B2C09"/>
    <w:rsid w:val="004B3F40"/>
    <w:rsid w:val="004B5F1C"/>
    <w:rsid w:val="004B7451"/>
    <w:rsid w:val="004C1DC1"/>
    <w:rsid w:val="004C3A5B"/>
    <w:rsid w:val="004C3ADD"/>
    <w:rsid w:val="004C3EAC"/>
    <w:rsid w:val="004C55D9"/>
    <w:rsid w:val="004E1852"/>
    <w:rsid w:val="004E24D3"/>
    <w:rsid w:val="004E25B1"/>
    <w:rsid w:val="004E2A5F"/>
    <w:rsid w:val="004E2B9E"/>
    <w:rsid w:val="004E322C"/>
    <w:rsid w:val="004E48BD"/>
    <w:rsid w:val="004F0E65"/>
    <w:rsid w:val="004F6B5B"/>
    <w:rsid w:val="004F6CE2"/>
    <w:rsid w:val="005001A1"/>
    <w:rsid w:val="00501035"/>
    <w:rsid w:val="00501B82"/>
    <w:rsid w:val="00514055"/>
    <w:rsid w:val="00517707"/>
    <w:rsid w:val="00517D4F"/>
    <w:rsid w:val="0052167B"/>
    <w:rsid w:val="0052180A"/>
    <w:rsid w:val="00521A15"/>
    <w:rsid w:val="0052662F"/>
    <w:rsid w:val="005309AE"/>
    <w:rsid w:val="005320DC"/>
    <w:rsid w:val="00532344"/>
    <w:rsid w:val="00536374"/>
    <w:rsid w:val="005416B2"/>
    <w:rsid w:val="005438E4"/>
    <w:rsid w:val="00552073"/>
    <w:rsid w:val="00552DA0"/>
    <w:rsid w:val="00553DB6"/>
    <w:rsid w:val="00562D31"/>
    <w:rsid w:val="005650B3"/>
    <w:rsid w:val="0056532D"/>
    <w:rsid w:val="005725B8"/>
    <w:rsid w:val="00572935"/>
    <w:rsid w:val="0057423F"/>
    <w:rsid w:val="0057491A"/>
    <w:rsid w:val="00575A4D"/>
    <w:rsid w:val="00581F11"/>
    <w:rsid w:val="00582E3F"/>
    <w:rsid w:val="0059169D"/>
    <w:rsid w:val="005932F4"/>
    <w:rsid w:val="00593863"/>
    <w:rsid w:val="005A0D5E"/>
    <w:rsid w:val="005A2BF6"/>
    <w:rsid w:val="005A3E4E"/>
    <w:rsid w:val="005A6647"/>
    <w:rsid w:val="005B5A7C"/>
    <w:rsid w:val="005B7114"/>
    <w:rsid w:val="005C0A82"/>
    <w:rsid w:val="005C0EE0"/>
    <w:rsid w:val="005C1D75"/>
    <w:rsid w:val="005C1F2B"/>
    <w:rsid w:val="005C3BFB"/>
    <w:rsid w:val="005D0F29"/>
    <w:rsid w:val="005D309A"/>
    <w:rsid w:val="005D38ED"/>
    <w:rsid w:val="005D6BA6"/>
    <w:rsid w:val="005E26FC"/>
    <w:rsid w:val="005E2704"/>
    <w:rsid w:val="005E29E2"/>
    <w:rsid w:val="005E2C03"/>
    <w:rsid w:val="005E4931"/>
    <w:rsid w:val="005F0798"/>
    <w:rsid w:val="005F0D79"/>
    <w:rsid w:val="005F2249"/>
    <w:rsid w:val="005F24BF"/>
    <w:rsid w:val="005F3C63"/>
    <w:rsid w:val="005F49FD"/>
    <w:rsid w:val="005F5727"/>
    <w:rsid w:val="005F68AB"/>
    <w:rsid w:val="005F7C6E"/>
    <w:rsid w:val="005F7D05"/>
    <w:rsid w:val="00600492"/>
    <w:rsid w:val="00600E91"/>
    <w:rsid w:val="00600EF2"/>
    <w:rsid w:val="0060361C"/>
    <w:rsid w:val="006036FB"/>
    <w:rsid w:val="00606889"/>
    <w:rsid w:val="0060765E"/>
    <w:rsid w:val="00607A55"/>
    <w:rsid w:val="006263B3"/>
    <w:rsid w:val="00630399"/>
    <w:rsid w:val="00632EFF"/>
    <w:rsid w:val="00632F11"/>
    <w:rsid w:val="0063506A"/>
    <w:rsid w:val="00635DD3"/>
    <w:rsid w:val="006364FF"/>
    <w:rsid w:val="0063735A"/>
    <w:rsid w:val="0064528F"/>
    <w:rsid w:val="00646C1B"/>
    <w:rsid w:val="00647D62"/>
    <w:rsid w:val="006518C7"/>
    <w:rsid w:val="00651963"/>
    <w:rsid w:val="006534D0"/>
    <w:rsid w:val="006543D3"/>
    <w:rsid w:val="006567C9"/>
    <w:rsid w:val="00656B21"/>
    <w:rsid w:val="00657389"/>
    <w:rsid w:val="006624B5"/>
    <w:rsid w:val="006639B3"/>
    <w:rsid w:val="00663F60"/>
    <w:rsid w:val="00666C84"/>
    <w:rsid w:val="00666D38"/>
    <w:rsid w:val="006704F8"/>
    <w:rsid w:val="00670DF2"/>
    <w:rsid w:val="00671644"/>
    <w:rsid w:val="00675390"/>
    <w:rsid w:val="00675A40"/>
    <w:rsid w:val="0068016D"/>
    <w:rsid w:val="00684CFE"/>
    <w:rsid w:val="0068616D"/>
    <w:rsid w:val="0068767F"/>
    <w:rsid w:val="00687743"/>
    <w:rsid w:val="006901A2"/>
    <w:rsid w:val="00690813"/>
    <w:rsid w:val="00693A97"/>
    <w:rsid w:val="006948D0"/>
    <w:rsid w:val="00696E09"/>
    <w:rsid w:val="00697C48"/>
    <w:rsid w:val="006A0847"/>
    <w:rsid w:val="006A0AA4"/>
    <w:rsid w:val="006A0E17"/>
    <w:rsid w:val="006A174C"/>
    <w:rsid w:val="006A2CB4"/>
    <w:rsid w:val="006A49EA"/>
    <w:rsid w:val="006A7B9C"/>
    <w:rsid w:val="006B0382"/>
    <w:rsid w:val="006B2017"/>
    <w:rsid w:val="006B2F5B"/>
    <w:rsid w:val="006B3960"/>
    <w:rsid w:val="006B3C33"/>
    <w:rsid w:val="006C0A71"/>
    <w:rsid w:val="006C3EA1"/>
    <w:rsid w:val="006C5445"/>
    <w:rsid w:val="006C68CC"/>
    <w:rsid w:val="006D42BD"/>
    <w:rsid w:val="006D47AE"/>
    <w:rsid w:val="006D4816"/>
    <w:rsid w:val="006D58FD"/>
    <w:rsid w:val="006D6F68"/>
    <w:rsid w:val="006D7479"/>
    <w:rsid w:val="006E0E49"/>
    <w:rsid w:val="006E1418"/>
    <w:rsid w:val="006E15E2"/>
    <w:rsid w:val="006E4045"/>
    <w:rsid w:val="006E46D6"/>
    <w:rsid w:val="006E65E0"/>
    <w:rsid w:val="006F0448"/>
    <w:rsid w:val="006F0CC6"/>
    <w:rsid w:val="006F3FF0"/>
    <w:rsid w:val="00701341"/>
    <w:rsid w:val="0070160D"/>
    <w:rsid w:val="00702E9E"/>
    <w:rsid w:val="0070387C"/>
    <w:rsid w:val="00704D12"/>
    <w:rsid w:val="00706FD7"/>
    <w:rsid w:val="00712514"/>
    <w:rsid w:val="007138D2"/>
    <w:rsid w:val="00713B41"/>
    <w:rsid w:val="007158A0"/>
    <w:rsid w:val="007168C7"/>
    <w:rsid w:val="00722622"/>
    <w:rsid w:val="007305F2"/>
    <w:rsid w:val="007306F4"/>
    <w:rsid w:val="00730810"/>
    <w:rsid w:val="007311BE"/>
    <w:rsid w:val="00732150"/>
    <w:rsid w:val="007327AB"/>
    <w:rsid w:val="00733493"/>
    <w:rsid w:val="007336F2"/>
    <w:rsid w:val="00737D28"/>
    <w:rsid w:val="00744230"/>
    <w:rsid w:val="007447E4"/>
    <w:rsid w:val="00745673"/>
    <w:rsid w:val="0074771C"/>
    <w:rsid w:val="007503B0"/>
    <w:rsid w:val="00752703"/>
    <w:rsid w:val="0075536B"/>
    <w:rsid w:val="00756DBF"/>
    <w:rsid w:val="00757886"/>
    <w:rsid w:val="00760F78"/>
    <w:rsid w:val="00765CC3"/>
    <w:rsid w:val="0076675F"/>
    <w:rsid w:val="00776FE0"/>
    <w:rsid w:val="00780A05"/>
    <w:rsid w:val="00782451"/>
    <w:rsid w:val="007830C2"/>
    <w:rsid w:val="00792FF7"/>
    <w:rsid w:val="00794C6A"/>
    <w:rsid w:val="00795D25"/>
    <w:rsid w:val="007A3976"/>
    <w:rsid w:val="007B1351"/>
    <w:rsid w:val="007B21C7"/>
    <w:rsid w:val="007B267D"/>
    <w:rsid w:val="007B3C19"/>
    <w:rsid w:val="007B6CEB"/>
    <w:rsid w:val="007C01BE"/>
    <w:rsid w:val="007C172F"/>
    <w:rsid w:val="007C226B"/>
    <w:rsid w:val="007C31F2"/>
    <w:rsid w:val="007C41F7"/>
    <w:rsid w:val="007C5A17"/>
    <w:rsid w:val="007D1139"/>
    <w:rsid w:val="007D37E6"/>
    <w:rsid w:val="007D588D"/>
    <w:rsid w:val="007D6149"/>
    <w:rsid w:val="007D637C"/>
    <w:rsid w:val="007E3D7B"/>
    <w:rsid w:val="007E5F1B"/>
    <w:rsid w:val="007E7450"/>
    <w:rsid w:val="007F0C78"/>
    <w:rsid w:val="007F33CE"/>
    <w:rsid w:val="00800201"/>
    <w:rsid w:val="0080028A"/>
    <w:rsid w:val="008114F9"/>
    <w:rsid w:val="00814C0F"/>
    <w:rsid w:val="008166CF"/>
    <w:rsid w:val="00817155"/>
    <w:rsid w:val="0081782F"/>
    <w:rsid w:val="00817B25"/>
    <w:rsid w:val="00823490"/>
    <w:rsid w:val="008254D8"/>
    <w:rsid w:val="00830DF5"/>
    <w:rsid w:val="00830EA3"/>
    <w:rsid w:val="00835811"/>
    <w:rsid w:val="00835B9D"/>
    <w:rsid w:val="008362CB"/>
    <w:rsid w:val="00836C58"/>
    <w:rsid w:val="008441E9"/>
    <w:rsid w:val="008471C4"/>
    <w:rsid w:val="00850ABC"/>
    <w:rsid w:val="00851107"/>
    <w:rsid w:val="00855B45"/>
    <w:rsid w:val="0085674E"/>
    <w:rsid w:val="00860890"/>
    <w:rsid w:val="00860A08"/>
    <w:rsid w:val="008632FD"/>
    <w:rsid w:val="00863349"/>
    <w:rsid w:val="00866836"/>
    <w:rsid w:val="00866D5C"/>
    <w:rsid w:val="008714A8"/>
    <w:rsid w:val="008727A1"/>
    <w:rsid w:val="008733DD"/>
    <w:rsid w:val="008748FC"/>
    <w:rsid w:val="00886043"/>
    <w:rsid w:val="0088652E"/>
    <w:rsid w:val="008877BB"/>
    <w:rsid w:val="00887E04"/>
    <w:rsid w:val="00891657"/>
    <w:rsid w:val="0089243D"/>
    <w:rsid w:val="008959B9"/>
    <w:rsid w:val="008A1539"/>
    <w:rsid w:val="008A252B"/>
    <w:rsid w:val="008A452D"/>
    <w:rsid w:val="008A678C"/>
    <w:rsid w:val="008B1AD9"/>
    <w:rsid w:val="008B6269"/>
    <w:rsid w:val="008C49EA"/>
    <w:rsid w:val="008C5390"/>
    <w:rsid w:val="008C6FDE"/>
    <w:rsid w:val="008D5DA3"/>
    <w:rsid w:val="008E0169"/>
    <w:rsid w:val="008E065F"/>
    <w:rsid w:val="008E1136"/>
    <w:rsid w:val="008E2C63"/>
    <w:rsid w:val="008E6E21"/>
    <w:rsid w:val="008F0584"/>
    <w:rsid w:val="008F0A81"/>
    <w:rsid w:val="008F18D9"/>
    <w:rsid w:val="008F27D1"/>
    <w:rsid w:val="008F5034"/>
    <w:rsid w:val="008F5529"/>
    <w:rsid w:val="008F6178"/>
    <w:rsid w:val="008F6831"/>
    <w:rsid w:val="008F6DFA"/>
    <w:rsid w:val="00901608"/>
    <w:rsid w:val="009020EB"/>
    <w:rsid w:val="00902FE6"/>
    <w:rsid w:val="00905257"/>
    <w:rsid w:val="00906DEC"/>
    <w:rsid w:val="00913C16"/>
    <w:rsid w:val="009157C8"/>
    <w:rsid w:val="00924773"/>
    <w:rsid w:val="00925B62"/>
    <w:rsid w:val="0092746C"/>
    <w:rsid w:val="00927B85"/>
    <w:rsid w:val="00931F6B"/>
    <w:rsid w:val="009327CF"/>
    <w:rsid w:val="009357E2"/>
    <w:rsid w:val="0094372C"/>
    <w:rsid w:val="00944AA9"/>
    <w:rsid w:val="00950D7A"/>
    <w:rsid w:val="00951287"/>
    <w:rsid w:val="00951BDD"/>
    <w:rsid w:val="00952F51"/>
    <w:rsid w:val="009559AC"/>
    <w:rsid w:val="00956335"/>
    <w:rsid w:val="00957790"/>
    <w:rsid w:val="009670DE"/>
    <w:rsid w:val="009702BB"/>
    <w:rsid w:val="00976862"/>
    <w:rsid w:val="0097775C"/>
    <w:rsid w:val="0098196D"/>
    <w:rsid w:val="009906F6"/>
    <w:rsid w:val="0099224B"/>
    <w:rsid w:val="00995719"/>
    <w:rsid w:val="0099582F"/>
    <w:rsid w:val="009977B0"/>
    <w:rsid w:val="00997B5D"/>
    <w:rsid w:val="009A577C"/>
    <w:rsid w:val="009B3381"/>
    <w:rsid w:val="009B4CFC"/>
    <w:rsid w:val="009B633F"/>
    <w:rsid w:val="009C339F"/>
    <w:rsid w:val="009C5853"/>
    <w:rsid w:val="009C6B68"/>
    <w:rsid w:val="009D23F2"/>
    <w:rsid w:val="009D2534"/>
    <w:rsid w:val="009D4C9F"/>
    <w:rsid w:val="009D7D2A"/>
    <w:rsid w:val="009D7FEF"/>
    <w:rsid w:val="009E1D2C"/>
    <w:rsid w:val="009E2A95"/>
    <w:rsid w:val="009E4536"/>
    <w:rsid w:val="009E72DB"/>
    <w:rsid w:val="009E7478"/>
    <w:rsid w:val="009E7F88"/>
    <w:rsid w:val="009F030B"/>
    <w:rsid w:val="009F032F"/>
    <w:rsid w:val="009F0440"/>
    <w:rsid w:val="009F1811"/>
    <w:rsid w:val="009F3437"/>
    <w:rsid w:val="009F442B"/>
    <w:rsid w:val="00A00DB8"/>
    <w:rsid w:val="00A01B64"/>
    <w:rsid w:val="00A01FC0"/>
    <w:rsid w:val="00A0587A"/>
    <w:rsid w:val="00A10192"/>
    <w:rsid w:val="00A1326D"/>
    <w:rsid w:val="00A13F9B"/>
    <w:rsid w:val="00A15246"/>
    <w:rsid w:val="00A156C4"/>
    <w:rsid w:val="00A159FD"/>
    <w:rsid w:val="00A16F5E"/>
    <w:rsid w:val="00A30FCA"/>
    <w:rsid w:val="00A323A3"/>
    <w:rsid w:val="00A33CE3"/>
    <w:rsid w:val="00A3534F"/>
    <w:rsid w:val="00A35E71"/>
    <w:rsid w:val="00A40132"/>
    <w:rsid w:val="00A44A38"/>
    <w:rsid w:val="00A46B91"/>
    <w:rsid w:val="00A4718F"/>
    <w:rsid w:val="00A51A45"/>
    <w:rsid w:val="00A53C13"/>
    <w:rsid w:val="00A561E1"/>
    <w:rsid w:val="00A6130D"/>
    <w:rsid w:val="00A64FC4"/>
    <w:rsid w:val="00A65C8B"/>
    <w:rsid w:val="00A660BF"/>
    <w:rsid w:val="00A67A7E"/>
    <w:rsid w:val="00A67EC1"/>
    <w:rsid w:val="00A70BD2"/>
    <w:rsid w:val="00A74A4A"/>
    <w:rsid w:val="00A76FC8"/>
    <w:rsid w:val="00A812DA"/>
    <w:rsid w:val="00A876F1"/>
    <w:rsid w:val="00A91D34"/>
    <w:rsid w:val="00A923F4"/>
    <w:rsid w:val="00A9443A"/>
    <w:rsid w:val="00A95955"/>
    <w:rsid w:val="00A96382"/>
    <w:rsid w:val="00A9696B"/>
    <w:rsid w:val="00A96F69"/>
    <w:rsid w:val="00A97D51"/>
    <w:rsid w:val="00AA23DF"/>
    <w:rsid w:val="00AA285F"/>
    <w:rsid w:val="00AA2B29"/>
    <w:rsid w:val="00AA3632"/>
    <w:rsid w:val="00AA59AA"/>
    <w:rsid w:val="00AA6C2D"/>
    <w:rsid w:val="00AA7D2A"/>
    <w:rsid w:val="00AB04CA"/>
    <w:rsid w:val="00AB079B"/>
    <w:rsid w:val="00AB2D52"/>
    <w:rsid w:val="00AB42BC"/>
    <w:rsid w:val="00AB4AC8"/>
    <w:rsid w:val="00AB6E3A"/>
    <w:rsid w:val="00AC03A5"/>
    <w:rsid w:val="00AC2579"/>
    <w:rsid w:val="00AC2FFC"/>
    <w:rsid w:val="00AC5264"/>
    <w:rsid w:val="00AD1A2D"/>
    <w:rsid w:val="00AD20B2"/>
    <w:rsid w:val="00AD25FE"/>
    <w:rsid w:val="00AD3251"/>
    <w:rsid w:val="00AD50C1"/>
    <w:rsid w:val="00AD7686"/>
    <w:rsid w:val="00AE0155"/>
    <w:rsid w:val="00AE07F1"/>
    <w:rsid w:val="00AE1031"/>
    <w:rsid w:val="00AE476C"/>
    <w:rsid w:val="00AF3022"/>
    <w:rsid w:val="00B0050B"/>
    <w:rsid w:val="00B01939"/>
    <w:rsid w:val="00B029AF"/>
    <w:rsid w:val="00B0590A"/>
    <w:rsid w:val="00B06EE9"/>
    <w:rsid w:val="00B11DE1"/>
    <w:rsid w:val="00B16BD5"/>
    <w:rsid w:val="00B17E79"/>
    <w:rsid w:val="00B2093D"/>
    <w:rsid w:val="00B24798"/>
    <w:rsid w:val="00B24D8D"/>
    <w:rsid w:val="00B254B5"/>
    <w:rsid w:val="00B25775"/>
    <w:rsid w:val="00B26520"/>
    <w:rsid w:val="00B305BF"/>
    <w:rsid w:val="00B31906"/>
    <w:rsid w:val="00B31B65"/>
    <w:rsid w:val="00B329BC"/>
    <w:rsid w:val="00B3306E"/>
    <w:rsid w:val="00B34171"/>
    <w:rsid w:val="00B34FE8"/>
    <w:rsid w:val="00B37C78"/>
    <w:rsid w:val="00B41732"/>
    <w:rsid w:val="00B42440"/>
    <w:rsid w:val="00B44FB0"/>
    <w:rsid w:val="00B514FF"/>
    <w:rsid w:val="00B516CC"/>
    <w:rsid w:val="00B5438E"/>
    <w:rsid w:val="00B5444F"/>
    <w:rsid w:val="00B548F5"/>
    <w:rsid w:val="00B54BFB"/>
    <w:rsid w:val="00B55C1A"/>
    <w:rsid w:val="00B573BF"/>
    <w:rsid w:val="00B603E9"/>
    <w:rsid w:val="00B63761"/>
    <w:rsid w:val="00B6610C"/>
    <w:rsid w:val="00B71B91"/>
    <w:rsid w:val="00B74080"/>
    <w:rsid w:val="00B75C14"/>
    <w:rsid w:val="00B7650A"/>
    <w:rsid w:val="00B777C4"/>
    <w:rsid w:val="00B80958"/>
    <w:rsid w:val="00B8198A"/>
    <w:rsid w:val="00B81E88"/>
    <w:rsid w:val="00B824ED"/>
    <w:rsid w:val="00B8777D"/>
    <w:rsid w:val="00B87B60"/>
    <w:rsid w:val="00B90D1F"/>
    <w:rsid w:val="00B916F4"/>
    <w:rsid w:val="00B928CC"/>
    <w:rsid w:val="00B965E5"/>
    <w:rsid w:val="00BA476E"/>
    <w:rsid w:val="00BA6AA2"/>
    <w:rsid w:val="00BB07BE"/>
    <w:rsid w:val="00BB3E2C"/>
    <w:rsid w:val="00BB3F76"/>
    <w:rsid w:val="00BB3F94"/>
    <w:rsid w:val="00BB520D"/>
    <w:rsid w:val="00BB5449"/>
    <w:rsid w:val="00BB6ECA"/>
    <w:rsid w:val="00BC0F87"/>
    <w:rsid w:val="00BC25B1"/>
    <w:rsid w:val="00BC479E"/>
    <w:rsid w:val="00BC596E"/>
    <w:rsid w:val="00BC7EC3"/>
    <w:rsid w:val="00BD01DA"/>
    <w:rsid w:val="00BD0B80"/>
    <w:rsid w:val="00BD149F"/>
    <w:rsid w:val="00BD4918"/>
    <w:rsid w:val="00BD4DF1"/>
    <w:rsid w:val="00BD5392"/>
    <w:rsid w:val="00BE03EC"/>
    <w:rsid w:val="00BE047C"/>
    <w:rsid w:val="00BE055B"/>
    <w:rsid w:val="00BE105A"/>
    <w:rsid w:val="00BE33A8"/>
    <w:rsid w:val="00BE3BAE"/>
    <w:rsid w:val="00BE65DB"/>
    <w:rsid w:val="00BE77DF"/>
    <w:rsid w:val="00BF33A5"/>
    <w:rsid w:val="00BF3449"/>
    <w:rsid w:val="00BF3C18"/>
    <w:rsid w:val="00BF3CB9"/>
    <w:rsid w:val="00BF3F5B"/>
    <w:rsid w:val="00BF4F22"/>
    <w:rsid w:val="00BF5364"/>
    <w:rsid w:val="00BF5E0D"/>
    <w:rsid w:val="00C01563"/>
    <w:rsid w:val="00C05657"/>
    <w:rsid w:val="00C063F1"/>
    <w:rsid w:val="00C07611"/>
    <w:rsid w:val="00C123F4"/>
    <w:rsid w:val="00C140CF"/>
    <w:rsid w:val="00C152ED"/>
    <w:rsid w:val="00C1641F"/>
    <w:rsid w:val="00C2118C"/>
    <w:rsid w:val="00C220EC"/>
    <w:rsid w:val="00C23CE9"/>
    <w:rsid w:val="00C25397"/>
    <w:rsid w:val="00C25A71"/>
    <w:rsid w:val="00C26144"/>
    <w:rsid w:val="00C2788E"/>
    <w:rsid w:val="00C315E6"/>
    <w:rsid w:val="00C32B36"/>
    <w:rsid w:val="00C33407"/>
    <w:rsid w:val="00C337B9"/>
    <w:rsid w:val="00C35999"/>
    <w:rsid w:val="00C35CC6"/>
    <w:rsid w:val="00C37F2D"/>
    <w:rsid w:val="00C425A4"/>
    <w:rsid w:val="00C42EDC"/>
    <w:rsid w:val="00C473E1"/>
    <w:rsid w:val="00C50837"/>
    <w:rsid w:val="00C51EBB"/>
    <w:rsid w:val="00C54341"/>
    <w:rsid w:val="00C55198"/>
    <w:rsid w:val="00C55F73"/>
    <w:rsid w:val="00C569FC"/>
    <w:rsid w:val="00C605D3"/>
    <w:rsid w:val="00C610E4"/>
    <w:rsid w:val="00C6112F"/>
    <w:rsid w:val="00C61805"/>
    <w:rsid w:val="00C6195F"/>
    <w:rsid w:val="00C627B0"/>
    <w:rsid w:val="00C652D6"/>
    <w:rsid w:val="00C662B5"/>
    <w:rsid w:val="00C713A2"/>
    <w:rsid w:val="00C74516"/>
    <w:rsid w:val="00C76D96"/>
    <w:rsid w:val="00C80089"/>
    <w:rsid w:val="00C80C5B"/>
    <w:rsid w:val="00C816FC"/>
    <w:rsid w:val="00C8280C"/>
    <w:rsid w:val="00C8383F"/>
    <w:rsid w:val="00C83A46"/>
    <w:rsid w:val="00C90701"/>
    <w:rsid w:val="00C9236B"/>
    <w:rsid w:val="00C957DA"/>
    <w:rsid w:val="00CA11A6"/>
    <w:rsid w:val="00CA120A"/>
    <w:rsid w:val="00CA245A"/>
    <w:rsid w:val="00CA2A42"/>
    <w:rsid w:val="00CA4A7A"/>
    <w:rsid w:val="00CA5EA3"/>
    <w:rsid w:val="00CA7353"/>
    <w:rsid w:val="00CB06ED"/>
    <w:rsid w:val="00CB22EF"/>
    <w:rsid w:val="00CB34E4"/>
    <w:rsid w:val="00CB3685"/>
    <w:rsid w:val="00CB45A4"/>
    <w:rsid w:val="00CC043A"/>
    <w:rsid w:val="00CC06C8"/>
    <w:rsid w:val="00CC1454"/>
    <w:rsid w:val="00CC48D1"/>
    <w:rsid w:val="00CC4ADA"/>
    <w:rsid w:val="00CC7D97"/>
    <w:rsid w:val="00CD0374"/>
    <w:rsid w:val="00CD059F"/>
    <w:rsid w:val="00CE1FA2"/>
    <w:rsid w:val="00CE4A2B"/>
    <w:rsid w:val="00CE6609"/>
    <w:rsid w:val="00CE676E"/>
    <w:rsid w:val="00CF64C7"/>
    <w:rsid w:val="00CF74D5"/>
    <w:rsid w:val="00D00327"/>
    <w:rsid w:val="00D054F8"/>
    <w:rsid w:val="00D06BEA"/>
    <w:rsid w:val="00D1370A"/>
    <w:rsid w:val="00D13A3B"/>
    <w:rsid w:val="00D13BAB"/>
    <w:rsid w:val="00D154E2"/>
    <w:rsid w:val="00D156E5"/>
    <w:rsid w:val="00D201AE"/>
    <w:rsid w:val="00D201CA"/>
    <w:rsid w:val="00D2029F"/>
    <w:rsid w:val="00D20C04"/>
    <w:rsid w:val="00D273C3"/>
    <w:rsid w:val="00D27FCC"/>
    <w:rsid w:val="00D344A1"/>
    <w:rsid w:val="00D34E32"/>
    <w:rsid w:val="00D360F9"/>
    <w:rsid w:val="00D37493"/>
    <w:rsid w:val="00D42EBF"/>
    <w:rsid w:val="00D4306C"/>
    <w:rsid w:val="00D432B3"/>
    <w:rsid w:val="00D44257"/>
    <w:rsid w:val="00D444EA"/>
    <w:rsid w:val="00D460E8"/>
    <w:rsid w:val="00D5087C"/>
    <w:rsid w:val="00D52026"/>
    <w:rsid w:val="00D53145"/>
    <w:rsid w:val="00D53EC6"/>
    <w:rsid w:val="00D57490"/>
    <w:rsid w:val="00D60CE8"/>
    <w:rsid w:val="00D60FB9"/>
    <w:rsid w:val="00D62F1D"/>
    <w:rsid w:val="00D633FF"/>
    <w:rsid w:val="00D70038"/>
    <w:rsid w:val="00D70BA4"/>
    <w:rsid w:val="00D70D5A"/>
    <w:rsid w:val="00D719A9"/>
    <w:rsid w:val="00D71A8E"/>
    <w:rsid w:val="00D72353"/>
    <w:rsid w:val="00D7260A"/>
    <w:rsid w:val="00D754E4"/>
    <w:rsid w:val="00D75A3E"/>
    <w:rsid w:val="00D767E2"/>
    <w:rsid w:val="00D80A5D"/>
    <w:rsid w:val="00D83F74"/>
    <w:rsid w:val="00D86A7E"/>
    <w:rsid w:val="00D92D6C"/>
    <w:rsid w:val="00D938D3"/>
    <w:rsid w:val="00D93DA7"/>
    <w:rsid w:val="00D94B26"/>
    <w:rsid w:val="00D95554"/>
    <w:rsid w:val="00D975CD"/>
    <w:rsid w:val="00DA09F9"/>
    <w:rsid w:val="00DA2481"/>
    <w:rsid w:val="00DA3834"/>
    <w:rsid w:val="00DA49E9"/>
    <w:rsid w:val="00DA63EA"/>
    <w:rsid w:val="00DC0E46"/>
    <w:rsid w:val="00DC403B"/>
    <w:rsid w:val="00DD06CD"/>
    <w:rsid w:val="00DD185F"/>
    <w:rsid w:val="00DD1A3A"/>
    <w:rsid w:val="00DD219C"/>
    <w:rsid w:val="00DD3413"/>
    <w:rsid w:val="00DD3D4A"/>
    <w:rsid w:val="00DD5A17"/>
    <w:rsid w:val="00DD6CD0"/>
    <w:rsid w:val="00DE0DDA"/>
    <w:rsid w:val="00DE2344"/>
    <w:rsid w:val="00DE493B"/>
    <w:rsid w:val="00DE53FD"/>
    <w:rsid w:val="00DE6177"/>
    <w:rsid w:val="00DE7A3C"/>
    <w:rsid w:val="00DF0529"/>
    <w:rsid w:val="00DF0D09"/>
    <w:rsid w:val="00DF0DEF"/>
    <w:rsid w:val="00DF1C52"/>
    <w:rsid w:val="00DF5587"/>
    <w:rsid w:val="00E000C1"/>
    <w:rsid w:val="00E022DA"/>
    <w:rsid w:val="00E044B4"/>
    <w:rsid w:val="00E06F8E"/>
    <w:rsid w:val="00E10257"/>
    <w:rsid w:val="00E1194B"/>
    <w:rsid w:val="00E12037"/>
    <w:rsid w:val="00E142ED"/>
    <w:rsid w:val="00E14F85"/>
    <w:rsid w:val="00E17BAE"/>
    <w:rsid w:val="00E20A25"/>
    <w:rsid w:val="00E22129"/>
    <w:rsid w:val="00E233BC"/>
    <w:rsid w:val="00E23ACC"/>
    <w:rsid w:val="00E24B8C"/>
    <w:rsid w:val="00E27795"/>
    <w:rsid w:val="00E32AC4"/>
    <w:rsid w:val="00E32C50"/>
    <w:rsid w:val="00E3468E"/>
    <w:rsid w:val="00E346C8"/>
    <w:rsid w:val="00E40406"/>
    <w:rsid w:val="00E42557"/>
    <w:rsid w:val="00E42CC7"/>
    <w:rsid w:val="00E4342E"/>
    <w:rsid w:val="00E44219"/>
    <w:rsid w:val="00E47B77"/>
    <w:rsid w:val="00E506A5"/>
    <w:rsid w:val="00E516CD"/>
    <w:rsid w:val="00E5182A"/>
    <w:rsid w:val="00E56BBD"/>
    <w:rsid w:val="00E624BA"/>
    <w:rsid w:val="00E634DA"/>
    <w:rsid w:val="00E64B85"/>
    <w:rsid w:val="00E661EF"/>
    <w:rsid w:val="00E676AE"/>
    <w:rsid w:val="00E70BD1"/>
    <w:rsid w:val="00E74F83"/>
    <w:rsid w:val="00E75097"/>
    <w:rsid w:val="00E774C6"/>
    <w:rsid w:val="00E80684"/>
    <w:rsid w:val="00E8258B"/>
    <w:rsid w:val="00E830DD"/>
    <w:rsid w:val="00E84AB9"/>
    <w:rsid w:val="00E858B5"/>
    <w:rsid w:val="00E9171F"/>
    <w:rsid w:val="00E91B3F"/>
    <w:rsid w:val="00E97424"/>
    <w:rsid w:val="00EA2D8C"/>
    <w:rsid w:val="00EA565A"/>
    <w:rsid w:val="00EA5B6C"/>
    <w:rsid w:val="00EA5F21"/>
    <w:rsid w:val="00EA74CB"/>
    <w:rsid w:val="00EB0CB9"/>
    <w:rsid w:val="00EB4D46"/>
    <w:rsid w:val="00EB5469"/>
    <w:rsid w:val="00EB64A8"/>
    <w:rsid w:val="00EB6F51"/>
    <w:rsid w:val="00EC0262"/>
    <w:rsid w:val="00EC1222"/>
    <w:rsid w:val="00EC5F1C"/>
    <w:rsid w:val="00ED228F"/>
    <w:rsid w:val="00ED4C6D"/>
    <w:rsid w:val="00EE6774"/>
    <w:rsid w:val="00EF3A02"/>
    <w:rsid w:val="00EF47E0"/>
    <w:rsid w:val="00F00F7A"/>
    <w:rsid w:val="00F01504"/>
    <w:rsid w:val="00F02D5E"/>
    <w:rsid w:val="00F04E1A"/>
    <w:rsid w:val="00F05866"/>
    <w:rsid w:val="00F111B3"/>
    <w:rsid w:val="00F11AE7"/>
    <w:rsid w:val="00F11B85"/>
    <w:rsid w:val="00F11E18"/>
    <w:rsid w:val="00F14315"/>
    <w:rsid w:val="00F16465"/>
    <w:rsid w:val="00F17996"/>
    <w:rsid w:val="00F21687"/>
    <w:rsid w:val="00F22AFC"/>
    <w:rsid w:val="00F22B27"/>
    <w:rsid w:val="00F259BB"/>
    <w:rsid w:val="00F26DD6"/>
    <w:rsid w:val="00F27F5A"/>
    <w:rsid w:val="00F33F55"/>
    <w:rsid w:val="00F35EC1"/>
    <w:rsid w:val="00F375B9"/>
    <w:rsid w:val="00F425CB"/>
    <w:rsid w:val="00F431A6"/>
    <w:rsid w:val="00F433D5"/>
    <w:rsid w:val="00F43F17"/>
    <w:rsid w:val="00F44288"/>
    <w:rsid w:val="00F44404"/>
    <w:rsid w:val="00F44879"/>
    <w:rsid w:val="00F44D46"/>
    <w:rsid w:val="00F44FED"/>
    <w:rsid w:val="00F45CC3"/>
    <w:rsid w:val="00F45E5F"/>
    <w:rsid w:val="00F46EFC"/>
    <w:rsid w:val="00F47498"/>
    <w:rsid w:val="00F50263"/>
    <w:rsid w:val="00F55FBE"/>
    <w:rsid w:val="00F56A79"/>
    <w:rsid w:val="00F57724"/>
    <w:rsid w:val="00F60875"/>
    <w:rsid w:val="00F6193D"/>
    <w:rsid w:val="00F63D40"/>
    <w:rsid w:val="00F6548F"/>
    <w:rsid w:val="00F6670A"/>
    <w:rsid w:val="00F70D7C"/>
    <w:rsid w:val="00F72621"/>
    <w:rsid w:val="00F738E9"/>
    <w:rsid w:val="00F80843"/>
    <w:rsid w:val="00F82581"/>
    <w:rsid w:val="00F837D8"/>
    <w:rsid w:val="00F85209"/>
    <w:rsid w:val="00F8571D"/>
    <w:rsid w:val="00F865DE"/>
    <w:rsid w:val="00F918E0"/>
    <w:rsid w:val="00F93455"/>
    <w:rsid w:val="00F942B8"/>
    <w:rsid w:val="00F9441A"/>
    <w:rsid w:val="00F95481"/>
    <w:rsid w:val="00F965DD"/>
    <w:rsid w:val="00FA2624"/>
    <w:rsid w:val="00FA28E2"/>
    <w:rsid w:val="00FA4FE2"/>
    <w:rsid w:val="00FA64C5"/>
    <w:rsid w:val="00FA7797"/>
    <w:rsid w:val="00FA79AE"/>
    <w:rsid w:val="00FB1B2C"/>
    <w:rsid w:val="00FB3072"/>
    <w:rsid w:val="00FB329B"/>
    <w:rsid w:val="00FB3B6B"/>
    <w:rsid w:val="00FC0892"/>
    <w:rsid w:val="00FC2EDE"/>
    <w:rsid w:val="00FC3341"/>
    <w:rsid w:val="00FC50C3"/>
    <w:rsid w:val="00FC6779"/>
    <w:rsid w:val="00FD0FA5"/>
    <w:rsid w:val="00FD2DC4"/>
    <w:rsid w:val="00FD3EE8"/>
    <w:rsid w:val="00FD3FFA"/>
    <w:rsid w:val="00FE231D"/>
    <w:rsid w:val="00FE4200"/>
    <w:rsid w:val="00FE5A92"/>
    <w:rsid w:val="00FF1F73"/>
    <w:rsid w:val="00FF35A8"/>
    <w:rsid w:val="00FF3623"/>
    <w:rsid w:val="00FF42CF"/>
    <w:rsid w:val="00FF4B6B"/>
    <w:rsid w:val="00FF67A0"/>
    <w:rsid w:val="00FF6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53157B"/>
  <w15:chartTrackingRefBased/>
  <w15:docId w15:val="{D49359B2-C934-4538-92B5-048D3A9151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EE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81715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3F1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C62"/>
  </w:style>
  <w:style w:type="paragraph" w:styleId="Footer">
    <w:name w:val="footer"/>
    <w:basedOn w:val="Normal"/>
    <w:link w:val="FooterChar"/>
    <w:uiPriority w:val="99"/>
    <w:unhideWhenUsed/>
    <w:rsid w:val="003F1C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C62"/>
  </w:style>
  <w:style w:type="paragraph" w:styleId="FootnoteText">
    <w:name w:val="footnote text"/>
    <w:basedOn w:val="Normal"/>
    <w:link w:val="FootnoteTextChar"/>
    <w:uiPriority w:val="99"/>
    <w:semiHidden/>
    <w:unhideWhenUsed/>
    <w:rsid w:val="00B17E7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17E7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17E7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97CBA7867B2194AB9C800C1C36C20BA" ma:contentTypeVersion="15" ma:contentTypeDescription="Create a new document." ma:contentTypeScope="" ma:versionID="52cbe66f043004b2bbd6ec400100c594">
  <xsd:schema xmlns:xsd="http://www.w3.org/2001/XMLSchema" xmlns:xs="http://www.w3.org/2001/XMLSchema" xmlns:p="http://schemas.microsoft.com/office/2006/metadata/properties" xmlns:ns2="d1c02792-e8d9-4068-9a04-e1a72fb1cac0" xmlns:ns3="58592daf-af41-43f2-9403-66c4de411c98" targetNamespace="http://schemas.microsoft.com/office/2006/metadata/properties" ma:root="true" ma:fieldsID="a8dbca3176ce6d25907c760982f00db6" ns2:_="" ns3:_="">
    <xsd:import namespace="d1c02792-e8d9-4068-9a04-e1a72fb1cac0"/>
    <xsd:import namespace="58592daf-af41-43f2-9403-66c4de411c9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1c02792-e8d9-4068-9a04-e1a72fb1cac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8863d827-f521-47f1-b4e1-9ec94f45c81e}" ma:internalName="TaxCatchAll" ma:showField="CatchAllData" ma:web="d1c02792-e8d9-4068-9a04-e1a72fb1ca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92daf-af41-43f2-9403-66c4de411c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41691776-8207-4b5b-adbc-93542099e1a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8592daf-af41-43f2-9403-66c4de411c98">
      <Terms xmlns="http://schemas.microsoft.com/office/infopath/2007/PartnerControls"/>
    </lcf76f155ced4ddcb4097134ff3c332f>
    <TaxCatchAll xmlns="d1c02792-e8d9-4068-9a04-e1a72fb1cac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55B35C-6A39-45B7-AB58-B70BE013B5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1c02792-e8d9-4068-9a04-e1a72fb1cac0"/>
    <ds:schemaRef ds:uri="58592daf-af41-43f2-9403-66c4de411c9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C8F1F6B-6E03-4B35-9D20-1E801260F97D}">
  <ds:schemaRefs>
    <ds:schemaRef ds:uri="http://www.w3.org/XML/1998/namespace"/>
    <ds:schemaRef ds:uri="58592daf-af41-43f2-9403-66c4de411c98"/>
    <ds:schemaRef ds:uri="http://schemas.microsoft.com/office/2006/documentManagement/types"/>
    <ds:schemaRef ds:uri="http://schemas.microsoft.com/office/infopath/2007/PartnerControls"/>
    <ds:schemaRef ds:uri="http://purl.org/dc/dcmitype/"/>
    <ds:schemaRef ds:uri="d1c02792-e8d9-4068-9a04-e1a72fb1cac0"/>
    <ds:schemaRef ds:uri="http://schemas.openxmlformats.org/package/2006/metadata/core-properties"/>
    <ds:schemaRef ds:uri="http://schemas.microsoft.com/office/2006/metadata/properties"/>
    <ds:schemaRef ds:uri="http://purl.org/dc/terms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7D99970D-BDD8-4488-8767-B2B37E7CC8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CBE1BD-DB8C-4DC0-B202-82F30570205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</Words>
  <Characters>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eksha Herath</dc:creator>
  <cp:keywords/>
  <dc:description/>
  <cp:lastModifiedBy>Upeksha Herath</cp:lastModifiedBy>
  <cp:revision>2</cp:revision>
  <cp:lastPrinted>2022-06-07T13:51:00Z</cp:lastPrinted>
  <dcterms:created xsi:type="dcterms:W3CDTF">2022-06-08T06:23:00Z</dcterms:created>
  <dcterms:modified xsi:type="dcterms:W3CDTF">2022-06-08T0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7CBA7867B2194AB9C800C1C36C20BA</vt:lpwstr>
  </property>
  <property fmtid="{D5CDD505-2E9C-101B-9397-08002B2CF9AE}" pid="3" name="MediaServiceImageTags">
    <vt:lpwstr/>
  </property>
</Properties>
</file>